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670C9" w14:textId="4CA2211A" w:rsidR="0023441C" w:rsidRDefault="00341892" w:rsidP="00F71846">
      <w:pPr>
        <w:pStyle w:val="Title"/>
      </w:pPr>
      <w:r>
        <w:t xml:space="preserve">Project </w:t>
      </w:r>
      <w:r w:rsidR="00AB6FC6">
        <w:t>Overview</w:t>
      </w:r>
    </w:p>
    <w:p w14:paraId="32BB0C63" w14:textId="78032953" w:rsidR="000D6B6B" w:rsidRDefault="00F71846" w:rsidP="00CF0485">
      <w:r>
        <w:br/>
      </w:r>
      <w:r w:rsidR="00FC74E3">
        <w:t xml:space="preserve">I have some </w:t>
      </w:r>
      <w:r w:rsidR="006F7C53">
        <w:t>clients</w:t>
      </w:r>
      <w:r w:rsidR="00FC74E3">
        <w:t xml:space="preserve"> that need a way to import, edit, </w:t>
      </w:r>
      <w:r w:rsidR="002D29C2">
        <w:t xml:space="preserve">and </w:t>
      </w:r>
      <w:r w:rsidR="00FC74E3">
        <w:t>export data</w:t>
      </w:r>
      <w:r w:rsidR="002D29C2">
        <w:t>. I’d like to offer them a</w:t>
      </w:r>
      <w:r w:rsidR="00FC74E3">
        <w:t xml:space="preserve"> User </w:t>
      </w:r>
      <w:r w:rsidR="000A04A7">
        <w:t>Web interface</w:t>
      </w:r>
      <w:r w:rsidR="002D29C2">
        <w:t xml:space="preserve"> to </w:t>
      </w:r>
      <w:r w:rsidR="00FC74E3">
        <w:t>I</w:t>
      </w:r>
      <w:r w:rsidR="00341892">
        <w:t xml:space="preserve">mport </w:t>
      </w:r>
      <w:r w:rsidR="002D29C2">
        <w:t>csv</w:t>
      </w:r>
      <w:r w:rsidR="00CD528A">
        <w:t xml:space="preserve">, </w:t>
      </w:r>
      <w:proofErr w:type="spellStart"/>
      <w:r w:rsidR="002D29C2">
        <w:t>iif</w:t>
      </w:r>
      <w:proofErr w:type="spellEnd"/>
      <w:r w:rsidR="00FC74E3">
        <w:t xml:space="preserve">, </w:t>
      </w:r>
      <w:r w:rsidR="002D29C2">
        <w:t>xml,</w:t>
      </w:r>
      <w:r w:rsidR="002C7638">
        <w:t xml:space="preserve"> and </w:t>
      </w:r>
      <w:proofErr w:type="spellStart"/>
      <w:r w:rsidR="002D29C2">
        <w:t>xls</w:t>
      </w:r>
      <w:proofErr w:type="spellEnd"/>
      <w:r w:rsidR="00341892">
        <w:t xml:space="preserve"> files into a database, </w:t>
      </w:r>
      <w:r w:rsidR="00D33DAC">
        <w:t>(</w:t>
      </w:r>
      <w:proofErr w:type="gramStart"/>
      <w:r w:rsidR="00341892">
        <w:t>real</w:t>
      </w:r>
      <w:proofErr w:type="gramEnd"/>
      <w:r w:rsidR="00341892">
        <w:t xml:space="preserve"> easy to decipher</w:t>
      </w:r>
      <w:r w:rsidR="00FC74E3">
        <w:t xml:space="preserve"> each</w:t>
      </w:r>
      <w:r w:rsidR="00D33DAC">
        <w:t>)</w:t>
      </w:r>
      <w:r w:rsidR="00341892">
        <w:t>.</w:t>
      </w:r>
      <w:r w:rsidR="002C7638">
        <w:t xml:space="preserve"> </w:t>
      </w:r>
      <w:r w:rsidR="002D29C2">
        <w:t xml:space="preserve">Edit records with </w:t>
      </w:r>
      <w:r w:rsidR="00D33DAC">
        <w:t xml:space="preserve">rule matching and inline then export. </w:t>
      </w:r>
      <w:r w:rsidR="00F507A0">
        <w:t xml:space="preserve">This is long but detailed to keep </w:t>
      </w:r>
      <w:r w:rsidR="00D33DAC">
        <w:t xml:space="preserve">the </w:t>
      </w:r>
      <w:r w:rsidR="00F507A0">
        <w:t xml:space="preserve">guesswork to a minimum </w:t>
      </w:r>
      <w:r w:rsidR="00D33DAC">
        <w:t>which will</w:t>
      </w:r>
      <w:r w:rsidR="00F507A0">
        <w:t xml:space="preserve"> save on time/cost</w:t>
      </w:r>
      <w:r w:rsidR="00E50071">
        <w:t xml:space="preserve">. </w:t>
      </w:r>
      <w:proofErr w:type="spellStart"/>
      <w:r w:rsidR="00CF0485">
        <w:t>I</w:t>
      </w:r>
      <w:proofErr w:type="spellEnd"/>
      <w:r w:rsidR="00CF0485">
        <w:t xml:space="preserve"> have an admin dashboard purchased</w:t>
      </w:r>
      <w:r w:rsidR="00E50071">
        <w:t>:</w:t>
      </w:r>
      <w:r w:rsidR="00E50071">
        <w:br/>
      </w:r>
      <w:r w:rsidR="00CF0485">
        <w:t>https://pixinvent.com/apex-angular-4-bootstrap-admin-template/demo-1/datatables</w:t>
      </w:r>
    </w:p>
    <w:p w14:paraId="20F0A3FB" w14:textId="2D740B34" w:rsidR="000A04A7" w:rsidRDefault="002C7638" w:rsidP="00341892">
      <w:r>
        <w:t xml:space="preserve">Data will be </w:t>
      </w:r>
      <w:r w:rsidR="000D6B6B">
        <w:t>imported</w:t>
      </w:r>
      <w:r>
        <w:t xml:space="preserve"> into the following tables</w:t>
      </w:r>
      <w:r w:rsidR="000D6B6B">
        <w:t>:</w:t>
      </w:r>
    </w:p>
    <w:p w14:paraId="20F4C49A" w14:textId="0A7FB515" w:rsidR="000A04A7" w:rsidRDefault="000A04A7" w:rsidP="000A04A7">
      <w:pPr>
        <w:pStyle w:val="ListParagraph"/>
        <w:numPr>
          <w:ilvl w:val="0"/>
          <w:numId w:val="1"/>
        </w:numPr>
      </w:pPr>
      <w:r>
        <w:t>User</w:t>
      </w:r>
    </w:p>
    <w:p w14:paraId="6052A471" w14:textId="0C7D887C" w:rsidR="000A04A7" w:rsidRDefault="000A04A7" w:rsidP="000A04A7">
      <w:pPr>
        <w:pStyle w:val="ListParagraph"/>
        <w:numPr>
          <w:ilvl w:val="1"/>
          <w:numId w:val="1"/>
        </w:numPr>
      </w:pPr>
      <w:r>
        <w:t>Accounts</w:t>
      </w:r>
      <w:r w:rsidR="00D616CE">
        <w:t xml:space="preserve"> </w:t>
      </w:r>
    </w:p>
    <w:p w14:paraId="3035B424" w14:textId="4EC4B534" w:rsidR="00F71846" w:rsidRDefault="005D0CB2" w:rsidP="00F71846">
      <w:pPr>
        <w:pStyle w:val="ListParagraph"/>
        <w:numPr>
          <w:ilvl w:val="1"/>
          <w:numId w:val="1"/>
        </w:numPr>
      </w:pPr>
      <w:r>
        <w:t>Imported</w:t>
      </w:r>
    </w:p>
    <w:p w14:paraId="3E404EE0" w14:textId="7152674F" w:rsidR="000D6B6B" w:rsidRDefault="005D0CB2" w:rsidP="00F71846">
      <w:pPr>
        <w:pStyle w:val="ListParagraph"/>
        <w:numPr>
          <w:ilvl w:val="1"/>
          <w:numId w:val="1"/>
        </w:numPr>
      </w:pPr>
      <w:r>
        <w:t>Exported</w:t>
      </w:r>
      <w:r w:rsidR="00D616CE">
        <w:t xml:space="preserve"> </w:t>
      </w:r>
      <w:r>
        <w:t>(Moved here from Exported</w:t>
      </w:r>
      <w:r w:rsidR="00855685">
        <w:t xml:space="preserve"> after verified complete</w:t>
      </w:r>
      <w:r>
        <w:t>)</w:t>
      </w:r>
    </w:p>
    <w:p w14:paraId="13C12B3E" w14:textId="0B327811" w:rsidR="000A04A7" w:rsidRDefault="00855685" w:rsidP="000A04A7">
      <w:pPr>
        <w:pStyle w:val="ListParagraph"/>
        <w:numPr>
          <w:ilvl w:val="1"/>
          <w:numId w:val="1"/>
        </w:numPr>
      </w:pPr>
      <w:r>
        <w:t>Vendors</w:t>
      </w:r>
    </w:p>
    <w:p w14:paraId="2B2EEE0E" w14:textId="7EDC93B5" w:rsidR="000D6B6B" w:rsidRDefault="000D6B6B" w:rsidP="000A04A7">
      <w:pPr>
        <w:pStyle w:val="ListParagraph"/>
        <w:numPr>
          <w:ilvl w:val="1"/>
          <w:numId w:val="1"/>
        </w:numPr>
      </w:pPr>
      <w:r>
        <w:t>Rules</w:t>
      </w:r>
    </w:p>
    <w:p w14:paraId="11328DE0" w14:textId="063AD824" w:rsidR="00F71846" w:rsidRDefault="00F71846" w:rsidP="00F71846">
      <w:pPr>
        <w:pStyle w:val="Heading1"/>
      </w:pPr>
      <w:r>
        <w:t xml:space="preserve">Import </w:t>
      </w:r>
      <w:r>
        <w:t xml:space="preserve">Accounts &amp; </w:t>
      </w:r>
      <w:r>
        <w:t>Cust</w:t>
      </w:r>
      <w:r>
        <w:t xml:space="preserve"> Table</w:t>
      </w:r>
      <w:r>
        <w:t>s</w:t>
      </w:r>
    </w:p>
    <w:p w14:paraId="120C961F" w14:textId="73F6C83B" w:rsidR="00CD528A" w:rsidRDefault="00582EFB" w:rsidP="00855685">
      <w:r>
        <w:t>We will import data</w:t>
      </w:r>
      <w:r w:rsidR="00433442">
        <w:t xml:space="preserve"> from a IIF</w:t>
      </w:r>
      <w:r>
        <w:t xml:space="preserve"> </w:t>
      </w:r>
      <w:r w:rsidR="005D0CB2">
        <w:t>into Accounts</w:t>
      </w:r>
      <w:r w:rsidR="00433442">
        <w:t xml:space="preserve"> &amp;</w:t>
      </w:r>
      <w:r w:rsidR="00CD528A">
        <w:t xml:space="preserve"> </w:t>
      </w:r>
      <w:proofErr w:type="spellStart"/>
      <w:r w:rsidR="00CD528A" w:rsidRPr="00CD528A">
        <w:t>Cust_Vend_Emp</w:t>
      </w:r>
      <w:proofErr w:type="spellEnd"/>
      <w:r w:rsidR="00433442">
        <w:t xml:space="preserve"> Table</w:t>
      </w:r>
      <w:r w:rsidR="00855685">
        <w:t>.</w:t>
      </w:r>
      <w:r w:rsidR="00855685">
        <w:br/>
        <w:t>P</w:t>
      </w:r>
      <w:r w:rsidR="00433442">
        <w:t xml:space="preserve">retty </w:t>
      </w:r>
      <w:r w:rsidR="00855685">
        <w:t>straightforward</w:t>
      </w:r>
      <w:r w:rsidR="00F71846">
        <w:t xml:space="preserve">, we will add </w:t>
      </w:r>
      <w:r w:rsidR="00855685">
        <w:t xml:space="preserve">field </w:t>
      </w:r>
      <w:r w:rsidR="00F71846">
        <w:t>data to database</w:t>
      </w:r>
      <w:r w:rsidR="00855685">
        <w:t xml:space="preserve"> for</w:t>
      </w:r>
      <w:proofErr w:type="gramStart"/>
      <w:r w:rsidR="00855685">
        <w:t>:</w:t>
      </w:r>
      <w:r w:rsidR="00855685" w:rsidRPr="00855685">
        <w:t xml:space="preserve"> </w:t>
      </w:r>
      <w:r w:rsidR="00855685">
        <w:t>!ACCNT</w:t>
      </w:r>
      <w:proofErr w:type="gramEnd"/>
      <w:r w:rsidR="00855685">
        <w:t xml:space="preserve"> !</w:t>
      </w:r>
      <w:r w:rsidR="00855685">
        <w:t>VEND</w:t>
      </w:r>
      <w:r w:rsidR="00855685">
        <w:t xml:space="preserve"> !</w:t>
      </w:r>
      <w:r w:rsidR="00855685">
        <w:t>CUST</w:t>
      </w:r>
      <w:r w:rsidR="00855685">
        <w:t xml:space="preserve"> </w:t>
      </w:r>
      <w:r w:rsidR="00855685">
        <w:t>!EMP</w:t>
      </w:r>
      <w:r w:rsidR="00855685">
        <w:t xml:space="preserve"> </w:t>
      </w:r>
      <w:r w:rsidR="00855685">
        <w:t>!OTHERNAME</w:t>
      </w:r>
      <w:r w:rsidR="00855685">
        <w:t xml:space="preserve"> </w:t>
      </w:r>
      <w:r w:rsidR="00F71846">
        <w:br/>
      </w:r>
      <w:r w:rsidR="00F71846">
        <w:rPr>
          <w:noProof/>
        </w:rPr>
        <w:drawing>
          <wp:inline distT="0" distB="0" distL="0" distR="0" wp14:anchorId="570A5FE4" wp14:editId="2577D9ED">
            <wp:extent cx="1697486" cy="64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13043" cy="64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CC520" w14:textId="348A0180" w:rsidR="00F71846" w:rsidRDefault="00F71846" w:rsidP="00F71846">
      <w:pPr>
        <w:pStyle w:val="Heading1"/>
      </w:pPr>
      <w:r w:rsidRPr="00264905">
        <w:t>Import</w:t>
      </w:r>
      <w:r>
        <w:t xml:space="preserve"> Old </w:t>
      </w:r>
      <w:r w:rsidRPr="00264905">
        <w:t>Transactions</w:t>
      </w:r>
    </w:p>
    <w:p w14:paraId="1F144231" w14:textId="1B2FDA5C" w:rsidR="00524E8E" w:rsidRDefault="00433442" w:rsidP="00524E8E">
      <w:r>
        <w:t xml:space="preserve">We will import </w:t>
      </w:r>
      <w:proofErr w:type="gramStart"/>
      <w:r>
        <w:t xml:space="preserve">data </w:t>
      </w:r>
      <w:r w:rsidR="00C823DA">
        <w:t xml:space="preserve"> to</w:t>
      </w:r>
      <w:proofErr w:type="gramEnd"/>
      <w:r w:rsidR="00C823DA">
        <w:t xml:space="preserve"> </w:t>
      </w:r>
      <w:r w:rsidR="00E222E0">
        <w:t>“</w:t>
      </w:r>
      <w:r w:rsidR="00C823DA">
        <w:t>e</w:t>
      </w:r>
      <w:r>
        <w:t>xported</w:t>
      </w:r>
      <w:r w:rsidR="00E222E0">
        <w:t>”</w:t>
      </w:r>
      <w:r w:rsidR="00C823DA">
        <w:t xml:space="preserve"> table</w:t>
      </w:r>
      <w:r w:rsidR="009C0BA6">
        <w:t xml:space="preserve"> from a </w:t>
      </w:r>
      <w:r w:rsidR="00C823DA">
        <w:t xml:space="preserve">csv or </w:t>
      </w:r>
      <w:proofErr w:type="spellStart"/>
      <w:r w:rsidR="00C823DA">
        <w:t>xls</w:t>
      </w:r>
      <w:proofErr w:type="spellEnd"/>
      <w:r w:rsidR="00524E8E">
        <w:t xml:space="preserve">. </w:t>
      </w:r>
      <w:r w:rsidR="00F71846">
        <w:br/>
      </w:r>
      <w:r w:rsidR="00F71846">
        <w:rPr>
          <w:noProof/>
        </w:rPr>
        <w:drawing>
          <wp:inline distT="0" distB="0" distL="0" distR="0" wp14:anchorId="11E1A1CC" wp14:editId="02D899A7">
            <wp:extent cx="3486150" cy="578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16173" cy="58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B3A50" w14:textId="77777777" w:rsidR="00212AEC" w:rsidRDefault="00524E8E" w:rsidP="00524E8E">
      <w:pPr>
        <w:pStyle w:val="ListParagraph"/>
        <w:numPr>
          <w:ilvl w:val="0"/>
          <w:numId w:val="1"/>
        </w:numPr>
      </w:pPr>
      <w:r>
        <w:t>During Import we will ask “Which account are you importing?”</w:t>
      </w:r>
    </w:p>
    <w:p w14:paraId="3B6B746E" w14:textId="61BA705F" w:rsidR="00524E8E" w:rsidRDefault="00212AEC" w:rsidP="00212AEC">
      <w:pPr>
        <w:pStyle w:val="ListParagraph"/>
        <w:numPr>
          <w:ilvl w:val="1"/>
          <w:numId w:val="1"/>
        </w:numPr>
      </w:pPr>
      <w:r>
        <w:t xml:space="preserve">Autocomplete input drop-down, </w:t>
      </w:r>
      <w:proofErr w:type="gramStart"/>
      <w:r>
        <w:t xml:space="preserve">matching </w:t>
      </w:r>
      <w:r w:rsidR="00524E8E">
        <w:t xml:space="preserve"> </w:t>
      </w:r>
      <w:r w:rsidR="00F71846">
        <w:t>=</w:t>
      </w:r>
      <w:proofErr w:type="gramEnd"/>
      <w:r w:rsidR="00F71846">
        <w:t xml:space="preserve"> </w:t>
      </w:r>
      <w:r>
        <w:t>Accounts&gt;NAME</w:t>
      </w:r>
    </w:p>
    <w:p w14:paraId="125F386E" w14:textId="0E4D270D" w:rsidR="00524E8E" w:rsidRDefault="00212AEC" w:rsidP="00212AEC">
      <w:pPr>
        <w:pStyle w:val="ListParagraph"/>
        <w:numPr>
          <w:ilvl w:val="1"/>
          <w:numId w:val="1"/>
        </w:numPr>
      </w:pPr>
      <w:r>
        <w:t xml:space="preserve">If name typed does not match show </w:t>
      </w:r>
      <w:r w:rsidR="00524E8E">
        <w:t>warning:</w:t>
      </w:r>
    </w:p>
    <w:p w14:paraId="22855867" w14:textId="640EEC3E" w:rsidR="009C0BA6" w:rsidRDefault="00524E8E" w:rsidP="00212AEC">
      <w:pPr>
        <w:pStyle w:val="ListParagraph"/>
        <w:numPr>
          <w:ilvl w:val="2"/>
          <w:numId w:val="1"/>
        </w:numPr>
      </w:pPr>
      <w:r>
        <w:t>“Are you sure you want to import transactions to a new account</w:t>
      </w:r>
      <w:r w:rsidR="00212AEC">
        <w:t>?”</w:t>
      </w:r>
    </w:p>
    <w:p w14:paraId="4A63DB58" w14:textId="77777777" w:rsidR="00596C93" w:rsidRDefault="00596C93" w:rsidP="00212AEC">
      <w:pPr>
        <w:pStyle w:val="ListParagraph"/>
        <w:numPr>
          <w:ilvl w:val="2"/>
          <w:numId w:val="1"/>
        </w:numPr>
      </w:pPr>
      <w:r>
        <w:t xml:space="preserve">If yes, Prompt for Account Type.  Dropdown options </w:t>
      </w:r>
      <w:proofErr w:type="spellStart"/>
      <w:r>
        <w:t>accounttype</w:t>
      </w:r>
      <w:proofErr w:type="spellEnd"/>
      <w:r>
        <w:t>&gt;types</w:t>
      </w:r>
    </w:p>
    <w:p w14:paraId="2B8A0202" w14:textId="768497CE" w:rsidR="00212AEC" w:rsidRDefault="00A571DF" w:rsidP="00A571DF">
      <w:pPr>
        <w:pStyle w:val="ListParagraph"/>
        <w:numPr>
          <w:ilvl w:val="3"/>
          <w:numId w:val="1"/>
        </w:numPr>
      </w:pPr>
      <w:r>
        <w:t>A</w:t>
      </w:r>
      <w:r w:rsidR="00596C93">
        <w:t>sk what kind of account this is</w:t>
      </w:r>
      <w:r>
        <w:t xml:space="preserve"> this </w:t>
      </w:r>
      <w:proofErr w:type="spellStart"/>
      <w:r>
        <w:t>AccountType</w:t>
      </w:r>
      <w:proofErr w:type="spellEnd"/>
      <w:r>
        <w:t>&gt;type</w:t>
      </w:r>
    </w:p>
    <w:p w14:paraId="57C0B1A5" w14:textId="557441B0" w:rsidR="00A571DF" w:rsidRDefault="00A571DF" w:rsidP="00A571DF">
      <w:pPr>
        <w:pStyle w:val="ListParagraph"/>
        <w:numPr>
          <w:ilvl w:val="3"/>
          <w:numId w:val="1"/>
        </w:numPr>
      </w:pPr>
      <w:r>
        <w:t>Then import</w:t>
      </w:r>
    </w:p>
    <w:p w14:paraId="0A960FEB" w14:textId="3BC33CC5" w:rsidR="00524E8E" w:rsidRDefault="00171CB4" w:rsidP="00524E8E">
      <w:pPr>
        <w:pStyle w:val="ListParagraph"/>
        <w:numPr>
          <w:ilvl w:val="0"/>
          <w:numId w:val="1"/>
        </w:numPr>
      </w:pPr>
      <w:r>
        <w:t>Save account name and fields to DB</w:t>
      </w:r>
    </w:p>
    <w:p w14:paraId="65547814" w14:textId="2D496FD8" w:rsidR="00C823DA" w:rsidRDefault="00C823DA" w:rsidP="00171CB4">
      <w:pPr>
        <w:pStyle w:val="ListParagraph"/>
        <w:numPr>
          <w:ilvl w:val="1"/>
          <w:numId w:val="1"/>
        </w:numPr>
      </w:pPr>
      <w:r>
        <w:t xml:space="preserve">Save records to </w:t>
      </w:r>
      <w:r>
        <w:t>exported</w:t>
      </w:r>
      <w:r>
        <w:t xml:space="preserve"> table</w:t>
      </w:r>
    </w:p>
    <w:p w14:paraId="4B021C15" w14:textId="62904D44" w:rsidR="00171CB4" w:rsidRDefault="00C823DA" w:rsidP="00171CB4">
      <w:pPr>
        <w:pStyle w:val="ListParagraph"/>
        <w:numPr>
          <w:ilvl w:val="1"/>
          <w:numId w:val="1"/>
        </w:numPr>
      </w:pPr>
      <w:r>
        <w:t>S</w:t>
      </w:r>
      <w:r w:rsidR="00171CB4">
        <w:t>ave time/date</w:t>
      </w:r>
      <w:r>
        <w:t xml:space="preserve"> exported&gt;imported </w:t>
      </w:r>
      <w:r w:rsidR="00171CB4">
        <w:t>and Status: “</w:t>
      </w:r>
      <w:r w:rsidR="00FA3720">
        <w:t>5</w:t>
      </w:r>
      <w:r w:rsidR="00171CB4">
        <w:t>”</w:t>
      </w:r>
    </w:p>
    <w:p w14:paraId="54F10DE2" w14:textId="04A7DB0D" w:rsidR="00FE7F8C" w:rsidRDefault="00FE7F8C" w:rsidP="00171CB4">
      <w:pPr>
        <w:pStyle w:val="ListParagraph"/>
        <w:numPr>
          <w:ilvl w:val="1"/>
          <w:numId w:val="1"/>
        </w:numPr>
      </w:pPr>
      <w:r>
        <w:t>This uses header matching</w:t>
      </w:r>
    </w:p>
    <w:p w14:paraId="6D63C0ED" w14:textId="14B9937C" w:rsidR="007E6C05" w:rsidRDefault="002E6DAC" w:rsidP="007E6C05">
      <w:pPr>
        <w:pStyle w:val="ListParagraph"/>
        <w:numPr>
          <w:ilvl w:val="2"/>
          <w:numId w:val="1"/>
        </w:numPr>
      </w:pPr>
      <w:r>
        <w:t>Hard code these with</w:t>
      </w:r>
      <w:r w:rsidR="00E222E0">
        <w:t xml:space="preserve">, </w:t>
      </w:r>
      <w:r>
        <w:t>default</w:t>
      </w:r>
      <w:r w:rsidR="001707DA">
        <w:t xml:space="preserve"> matching</w:t>
      </w:r>
      <w:r>
        <w:t xml:space="preserve"> as most will be the same</w:t>
      </w:r>
    </w:p>
    <w:p w14:paraId="114B7A81" w14:textId="26ED34A4" w:rsidR="007E6C05" w:rsidRDefault="002E6DAC" w:rsidP="007E6C05">
      <w:pPr>
        <w:pStyle w:val="ListParagraph"/>
        <w:numPr>
          <w:ilvl w:val="2"/>
          <w:numId w:val="1"/>
        </w:numPr>
      </w:pPr>
      <w:r>
        <w:t>Type=</w:t>
      </w:r>
      <w:r w:rsidRPr="002E6DAC">
        <w:t xml:space="preserve"> </w:t>
      </w:r>
      <w:r w:rsidRPr="005D7DE3">
        <w:t>TRNTYPE</w:t>
      </w:r>
      <w:r>
        <w:t>,</w:t>
      </w:r>
      <w:r w:rsidR="0030490C">
        <w:t xml:space="preserve"> *Date*=</w:t>
      </w:r>
      <w:r w:rsidR="0030490C" w:rsidRPr="0030490C">
        <w:t xml:space="preserve"> </w:t>
      </w:r>
      <w:r w:rsidR="0030490C" w:rsidRPr="0030490C">
        <w:t>DTPOSTED</w:t>
      </w:r>
      <w:r w:rsidR="0030490C">
        <w:t>, amount=</w:t>
      </w:r>
      <w:r w:rsidR="0030490C" w:rsidRPr="0030490C">
        <w:t>TRNAMT</w:t>
      </w:r>
      <w:r w:rsidR="0030490C">
        <w:t>, split=account, Num=</w:t>
      </w:r>
      <w:r w:rsidR="0030490C" w:rsidRPr="0030490C">
        <w:t xml:space="preserve"> </w:t>
      </w:r>
      <w:r w:rsidR="0030490C" w:rsidRPr="0030490C">
        <w:t>CHECKNUM</w:t>
      </w:r>
      <w:r w:rsidR="00E222E0">
        <w:t xml:space="preserve">, </w:t>
      </w:r>
      <w:r w:rsidR="0030490C">
        <w:t>Memo=MEMO balance=</w:t>
      </w:r>
      <w:r w:rsidR="007E6C05">
        <w:t>balance</w:t>
      </w:r>
    </w:p>
    <w:p w14:paraId="75094AD2" w14:textId="01C7675B" w:rsidR="007E6C05" w:rsidRDefault="00AB19D3" w:rsidP="007E6C05">
      <w:pPr>
        <w:pStyle w:val="ListParagraph"/>
        <w:numPr>
          <w:ilvl w:val="0"/>
          <w:numId w:val="1"/>
        </w:numPr>
      </w:pPr>
      <w:r>
        <w:t>On import if “memo” is null we copy to name to memo</w:t>
      </w:r>
    </w:p>
    <w:p w14:paraId="5A6A0389" w14:textId="05F60DA8" w:rsidR="00F71846" w:rsidRDefault="00AB19D3" w:rsidP="00CF0485">
      <w:pPr>
        <w:pStyle w:val="ListParagraph"/>
        <w:numPr>
          <w:ilvl w:val="0"/>
          <w:numId w:val="1"/>
        </w:numPr>
      </w:pPr>
      <w:r>
        <w:t xml:space="preserve">We also copy name to </w:t>
      </w:r>
      <w:proofErr w:type="spellStart"/>
      <w:r>
        <w:t>name_og</w:t>
      </w:r>
      <w:proofErr w:type="spellEnd"/>
      <w:r>
        <w:t xml:space="preserve"> -and- memo to </w:t>
      </w:r>
      <w:proofErr w:type="spellStart"/>
      <w:r>
        <w:t>memo_og</w:t>
      </w:r>
      <w:proofErr w:type="spellEnd"/>
      <w:r>
        <w:t>, so we have unalter backups</w:t>
      </w:r>
    </w:p>
    <w:p w14:paraId="6F6FBD78" w14:textId="1D43865B" w:rsidR="00475993" w:rsidRDefault="00F71846" w:rsidP="00475993">
      <w:r>
        <w:rPr>
          <w:rStyle w:val="Heading1Char"/>
        </w:rPr>
        <w:lastRenderedPageBreak/>
        <w:t xml:space="preserve">Old </w:t>
      </w:r>
      <w:r w:rsidR="00475993" w:rsidRPr="00F71846">
        <w:rPr>
          <w:rStyle w:val="Heading1Char"/>
        </w:rPr>
        <w:t>Transaction</w:t>
      </w:r>
      <w:r>
        <w:rPr>
          <w:rStyle w:val="Heading1Char"/>
        </w:rPr>
        <w:t xml:space="preserve"> Rule Creation</w:t>
      </w:r>
      <w:r>
        <w:br/>
        <w:t>Us</w:t>
      </w:r>
      <w:r w:rsidR="007B059D">
        <w:t xml:space="preserve">e </w:t>
      </w:r>
      <w:proofErr w:type="spellStart"/>
      <w:r w:rsidR="007B059D" w:rsidRPr="007B059D">
        <w:t>similar_text</w:t>
      </w:r>
      <w:proofErr w:type="spellEnd"/>
      <w:r w:rsidR="007B059D">
        <w:t xml:space="preserve"> to find matches for many of the same</w:t>
      </w:r>
      <w:r w:rsidR="00533B2A">
        <w:t xml:space="preserve"> in “Memo” </w:t>
      </w:r>
      <w:proofErr w:type="gramStart"/>
      <w:r w:rsidR="00533B2A">
        <w:t>Field</w:t>
      </w:r>
      <w:r w:rsidR="007B059D">
        <w:t xml:space="preserve"> .</w:t>
      </w:r>
      <w:proofErr w:type="gramEnd"/>
      <w:r>
        <w:br/>
      </w:r>
      <w:r>
        <w:rPr>
          <w:noProof/>
        </w:rPr>
        <w:drawing>
          <wp:inline distT="0" distB="0" distL="0" distR="0" wp14:anchorId="4BDA67A9" wp14:editId="165EE8EC">
            <wp:extent cx="3651250" cy="14078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2724" cy="141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B7ED8" w14:textId="251DDA5B" w:rsidR="00886927" w:rsidRDefault="00F71846" w:rsidP="00886927">
      <w:pPr>
        <w:pStyle w:val="ListParagraph"/>
        <w:numPr>
          <w:ilvl w:val="0"/>
          <w:numId w:val="2"/>
        </w:numPr>
      </w:pPr>
      <w:r>
        <w:t xml:space="preserve">After </w:t>
      </w:r>
      <w:r w:rsidR="00F85FFB">
        <w:t>importing</w:t>
      </w:r>
      <w:r w:rsidR="00886927">
        <w:t xml:space="preserve"> and </w:t>
      </w:r>
      <w:r w:rsidR="00F85FFB">
        <w:t>R</w:t>
      </w:r>
      <w:r w:rsidR="00886927">
        <w:t xml:space="preserve">emove </w:t>
      </w:r>
      <w:r w:rsidR="00F85FFB">
        <w:t>C</w:t>
      </w:r>
      <w:r w:rsidR="00886927">
        <w:t>ommon text from above</w:t>
      </w:r>
      <w:r w:rsidR="00233FEC">
        <w:t>,</w:t>
      </w:r>
      <w:r>
        <w:t xml:space="preserve"> we show this step </w:t>
      </w:r>
    </w:p>
    <w:p w14:paraId="318DD94C" w14:textId="516E587A" w:rsidR="00F85FFB" w:rsidRDefault="00886927" w:rsidP="00F85FFB">
      <w:pPr>
        <w:pStyle w:val="ListParagraph"/>
        <w:numPr>
          <w:ilvl w:val="1"/>
          <w:numId w:val="2"/>
        </w:numPr>
      </w:pPr>
      <w:r>
        <w:t>This is taking place for an account/</w:t>
      </w:r>
      <w:proofErr w:type="spellStart"/>
      <w:r>
        <w:t>accountID</w:t>
      </w:r>
      <w:proofErr w:type="spellEnd"/>
      <w:r>
        <w:t xml:space="preserve"> selected during import.</w:t>
      </w:r>
    </w:p>
    <w:p w14:paraId="2BAD9D29" w14:textId="30DB1E26" w:rsidR="00704C6B" w:rsidRDefault="007B059D" w:rsidP="00577802">
      <w:pPr>
        <w:pStyle w:val="ListParagraph"/>
        <w:numPr>
          <w:ilvl w:val="0"/>
          <w:numId w:val="2"/>
        </w:numPr>
      </w:pPr>
      <w:r>
        <w:t xml:space="preserve">So here we look </w:t>
      </w:r>
      <w:r w:rsidR="00823FE1">
        <w:t xml:space="preserve">for “x” </w:t>
      </w:r>
      <w:r w:rsidR="00886927">
        <w:t>3</w:t>
      </w:r>
      <w:r w:rsidR="00823FE1">
        <w:t>+ multiple entries that have the same “Name”</w:t>
      </w:r>
      <w:r w:rsidR="00104A90">
        <w:t>,</w:t>
      </w:r>
      <w:r w:rsidR="00F71846">
        <w:t xml:space="preserve"> “Account” </w:t>
      </w:r>
      <w:r w:rsidR="00104A90">
        <w:t xml:space="preserve">&amp; “Type” </w:t>
      </w:r>
      <w:r w:rsidR="00823FE1">
        <w:t>then we try to find the common</w:t>
      </w:r>
      <w:r w:rsidR="00886927">
        <w:t xml:space="preserve"> concurrent </w:t>
      </w:r>
      <w:r w:rsidR="00823FE1">
        <w:t xml:space="preserve">text </w:t>
      </w:r>
      <w:r w:rsidR="001232AB">
        <w:t>“Match</w:t>
      </w:r>
      <w:r w:rsidR="00886927">
        <w:t xml:space="preserve"> Text</w:t>
      </w:r>
      <w:r w:rsidR="001232AB">
        <w:t>”</w:t>
      </w:r>
      <w:r w:rsidR="00F97020">
        <w:t xml:space="preserve"> </w:t>
      </w:r>
      <w:r w:rsidR="000744FC">
        <w:t xml:space="preserve">Only display where </w:t>
      </w:r>
      <w:proofErr w:type="spellStart"/>
      <w:r w:rsidR="000744FC">
        <w:t>ruleID</w:t>
      </w:r>
      <w:proofErr w:type="spellEnd"/>
      <w:r w:rsidR="000744FC">
        <w:t>=null</w:t>
      </w:r>
    </w:p>
    <w:p w14:paraId="5CB7B795" w14:textId="77777777" w:rsidR="00704C6B" w:rsidRDefault="00233FEC" w:rsidP="00704C6B">
      <w:pPr>
        <w:pStyle w:val="ListParagraph"/>
        <w:numPr>
          <w:ilvl w:val="1"/>
          <w:numId w:val="2"/>
        </w:numPr>
      </w:pPr>
      <w:r>
        <w:t xml:space="preserve">using </w:t>
      </w:r>
      <w:proofErr w:type="spellStart"/>
      <w:r>
        <w:t>similar_text</w:t>
      </w:r>
      <w:proofErr w:type="spellEnd"/>
      <w:r>
        <w:t xml:space="preserve"> % </w:t>
      </w:r>
      <w:r w:rsidR="00F97020">
        <w:t xml:space="preserve">in </w:t>
      </w:r>
      <w:r w:rsidR="00886927">
        <w:t xml:space="preserve">NAME </w:t>
      </w:r>
      <w:r w:rsidR="00704C6B">
        <w:t>to display the top matching result first</w:t>
      </w:r>
    </w:p>
    <w:p w14:paraId="6DAFDA74" w14:textId="675521F4" w:rsidR="00233FEC" w:rsidRDefault="00704C6B" w:rsidP="00704C6B">
      <w:pPr>
        <w:pStyle w:val="ListParagraph"/>
        <w:numPr>
          <w:ilvl w:val="1"/>
          <w:numId w:val="2"/>
        </w:numPr>
      </w:pPr>
      <w:r>
        <w:t>Use the</w:t>
      </w:r>
      <w:r w:rsidR="009E1EDD">
        <w:t xml:space="preserve"> maximum </w:t>
      </w:r>
      <w:r>
        <w:t xml:space="preserve">concurrent matching text as </w:t>
      </w:r>
      <w:r w:rsidR="00626AD3">
        <w:t>input value</w:t>
      </w:r>
    </w:p>
    <w:p w14:paraId="235A2A86" w14:textId="2F4750AC" w:rsidR="007B059D" w:rsidRDefault="00233FEC" w:rsidP="00233FEC">
      <w:pPr>
        <w:pStyle w:val="ListParagraph"/>
        <w:numPr>
          <w:ilvl w:val="1"/>
          <w:numId w:val="2"/>
        </w:numPr>
      </w:pPr>
      <w:r>
        <w:t xml:space="preserve">Value can be </w:t>
      </w:r>
      <w:r w:rsidR="00626AD3">
        <w:t>change</w:t>
      </w:r>
      <w:r>
        <w:t>d</w:t>
      </w:r>
      <w:r w:rsidR="00F85FFB">
        <w:t xml:space="preserve"> and will filter table results below</w:t>
      </w:r>
    </w:p>
    <w:p w14:paraId="155AB08D" w14:textId="04D36D51" w:rsidR="00F85FFB" w:rsidRDefault="009E1EDD" w:rsidP="000715FE">
      <w:pPr>
        <w:pStyle w:val="ListParagraph"/>
        <w:numPr>
          <w:ilvl w:val="2"/>
          <w:numId w:val="2"/>
        </w:numPr>
      </w:pPr>
      <w:proofErr w:type="gramStart"/>
      <w:r>
        <w:t>Again</w:t>
      </w:r>
      <w:proofErr w:type="gramEnd"/>
      <w:r>
        <w:t xml:space="preserve"> only showing </w:t>
      </w:r>
      <w:r w:rsidR="000715FE">
        <w:t>results</w:t>
      </w:r>
      <w:r>
        <w:t xml:space="preserve"> for “x” 3+</w:t>
      </w:r>
    </w:p>
    <w:p w14:paraId="47C798FB" w14:textId="0A572841" w:rsidR="00D71793" w:rsidRDefault="00D71793" w:rsidP="007B059D">
      <w:pPr>
        <w:pStyle w:val="ListParagraph"/>
        <w:numPr>
          <w:ilvl w:val="0"/>
          <w:numId w:val="2"/>
        </w:numPr>
      </w:pPr>
      <w:r>
        <w:t xml:space="preserve">We list </w:t>
      </w:r>
      <w:r w:rsidR="00F71846">
        <w:t xml:space="preserve">matching </w:t>
      </w:r>
      <w:r>
        <w:t xml:space="preserve">the best </w:t>
      </w:r>
      <w:r w:rsidR="007061D7">
        <w:t>first</w:t>
      </w:r>
    </w:p>
    <w:p w14:paraId="4911BF10" w14:textId="1EBD5283" w:rsidR="000715FE" w:rsidRDefault="000715FE" w:rsidP="000715FE">
      <w:pPr>
        <w:pStyle w:val="ListParagraph"/>
        <w:numPr>
          <w:ilvl w:val="0"/>
          <w:numId w:val="2"/>
        </w:numPr>
      </w:pPr>
      <w:r>
        <w:t xml:space="preserve">Name, Account, </w:t>
      </w:r>
      <w:r w:rsidR="00104A90">
        <w:t>and T</w:t>
      </w:r>
      <w:r>
        <w:t>ype</w:t>
      </w:r>
      <w:r>
        <w:t xml:space="preserve"> is filled in from matched </w:t>
      </w:r>
      <w:r w:rsidR="00104A90">
        <w:t>results</w:t>
      </w:r>
    </w:p>
    <w:p w14:paraId="60131C37" w14:textId="3E3EBE55" w:rsidR="00E62A29" w:rsidRDefault="00E62A29" w:rsidP="00E62A29">
      <w:pPr>
        <w:pStyle w:val="ListParagraph"/>
        <w:numPr>
          <w:ilvl w:val="0"/>
          <w:numId w:val="2"/>
        </w:numPr>
      </w:pPr>
      <w:r>
        <w:t xml:space="preserve">Input box “3 Letter Badge” 3 </w:t>
      </w:r>
      <w:r w:rsidRPr="00E62A29">
        <w:t>Save a 3 character I badge</w:t>
      </w:r>
    </w:p>
    <w:p w14:paraId="2E25C664" w14:textId="77777777" w:rsidR="001645CB" w:rsidRDefault="001645CB" w:rsidP="001645CB">
      <w:pPr>
        <w:pStyle w:val="ListParagraph"/>
        <w:numPr>
          <w:ilvl w:val="0"/>
          <w:numId w:val="2"/>
        </w:numPr>
      </w:pPr>
      <w:r>
        <w:t>Color selector</w:t>
      </w:r>
    </w:p>
    <w:p w14:paraId="38148DCB" w14:textId="3A42C253" w:rsidR="001645CB" w:rsidRDefault="001645CB" w:rsidP="001645CB">
      <w:pPr>
        <w:pStyle w:val="ListParagraph"/>
      </w:pPr>
      <w:r>
        <w:rPr>
          <w:noProof/>
        </w:rPr>
        <w:drawing>
          <wp:inline distT="0" distB="0" distL="0" distR="0" wp14:anchorId="79771CC7" wp14:editId="6074592F">
            <wp:extent cx="2191145" cy="419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1810" cy="42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C1102" w14:textId="230AE9BB" w:rsidR="001645CB" w:rsidRDefault="001B5DC1" w:rsidP="001645CB">
      <w:pPr>
        <w:pStyle w:val="ListParagraph"/>
        <w:numPr>
          <w:ilvl w:val="1"/>
          <w:numId w:val="2"/>
        </w:numPr>
      </w:pPr>
      <w:r>
        <w:t>S</w:t>
      </w:r>
      <w:r w:rsidR="001645CB">
        <w:t>el</w:t>
      </w:r>
      <w:r>
        <w:t>ect badge color</w:t>
      </w:r>
    </w:p>
    <w:p w14:paraId="73A45E79" w14:textId="5F48C13A" w:rsidR="001232AB" w:rsidRDefault="000715FE" w:rsidP="001232AB">
      <w:pPr>
        <w:pStyle w:val="ListParagraph"/>
        <w:numPr>
          <w:ilvl w:val="1"/>
          <w:numId w:val="2"/>
        </w:numPr>
      </w:pPr>
      <w:r>
        <w:t>“</w:t>
      </w:r>
      <w:r w:rsidR="00F71846">
        <w:t>Add</w:t>
      </w:r>
      <w:r>
        <w:t>”</w:t>
      </w:r>
      <w:r w:rsidR="00F97020">
        <w:t xml:space="preserve"> </w:t>
      </w:r>
      <w:r>
        <w:t xml:space="preserve">an </w:t>
      </w:r>
      <w:r w:rsidR="00F71846">
        <w:t xml:space="preserve">entry </w:t>
      </w:r>
      <w:r w:rsidR="00F97020">
        <w:t xml:space="preserve">to </w:t>
      </w:r>
      <w:r w:rsidR="00F71846">
        <w:t>Rule table</w:t>
      </w:r>
      <w:r w:rsidR="00A94BE6">
        <w:t xml:space="preserve"> </w:t>
      </w:r>
      <w:r w:rsidR="006B4607">
        <w:tab/>
      </w:r>
      <w:r w:rsidR="006B4607">
        <w:tab/>
      </w:r>
      <w:r w:rsidR="006B4607">
        <w:tab/>
      </w:r>
      <w:r w:rsidR="00A94BE6">
        <w:t xml:space="preserve"> </w:t>
      </w:r>
      <w:r w:rsidR="00A94BE6" w:rsidRPr="006B4607">
        <w:rPr>
          <w:b/>
          <w:bCs/>
        </w:rPr>
        <w:t>(AKA RULE_</w:t>
      </w:r>
      <w:r w:rsidR="008F0BE6" w:rsidRPr="006B4607">
        <w:rPr>
          <w:b/>
          <w:bCs/>
        </w:rPr>
        <w:t>ADD</w:t>
      </w:r>
      <w:r w:rsidR="00A94BE6" w:rsidRPr="006B4607">
        <w:rPr>
          <w:b/>
          <w:bCs/>
        </w:rPr>
        <w:t>)</w:t>
      </w:r>
    </w:p>
    <w:p w14:paraId="03D9F07C" w14:textId="3B7A8C34" w:rsidR="001C090C" w:rsidRDefault="001C090C" w:rsidP="001C090C">
      <w:pPr>
        <w:pStyle w:val="ListParagraph"/>
        <w:numPr>
          <w:ilvl w:val="2"/>
          <w:numId w:val="2"/>
        </w:numPr>
      </w:pPr>
      <w:r>
        <w:t>Rule Table</w:t>
      </w:r>
    </w:p>
    <w:p w14:paraId="605C071E" w14:textId="4256A38D" w:rsidR="00104A90" w:rsidRDefault="00104A90" w:rsidP="001C090C">
      <w:pPr>
        <w:pStyle w:val="ListParagraph"/>
        <w:numPr>
          <w:ilvl w:val="3"/>
          <w:numId w:val="2"/>
        </w:numPr>
      </w:pPr>
      <w:r>
        <w:t xml:space="preserve">Type= </w:t>
      </w:r>
      <w:r>
        <w:t>account</w:t>
      </w:r>
    </w:p>
    <w:p w14:paraId="4589E1B7" w14:textId="77777777" w:rsidR="00104A90" w:rsidRDefault="00104A90" w:rsidP="001C090C">
      <w:pPr>
        <w:pStyle w:val="ListParagraph"/>
        <w:numPr>
          <w:ilvl w:val="3"/>
          <w:numId w:val="2"/>
        </w:numPr>
      </w:pPr>
      <w:proofErr w:type="spellStart"/>
      <w:r>
        <w:t>accountID</w:t>
      </w:r>
      <w:proofErr w:type="spellEnd"/>
      <w:r>
        <w:t xml:space="preserve"> = ID of current account</w:t>
      </w:r>
    </w:p>
    <w:p w14:paraId="55A4FED3" w14:textId="77777777" w:rsidR="00104A90" w:rsidRDefault="00104A90" w:rsidP="001C090C">
      <w:pPr>
        <w:pStyle w:val="ListParagraph"/>
        <w:numPr>
          <w:ilvl w:val="3"/>
          <w:numId w:val="2"/>
        </w:numPr>
      </w:pPr>
      <w:r>
        <w:t>Added= date/time</w:t>
      </w:r>
    </w:p>
    <w:p w14:paraId="35D0BA39" w14:textId="77777777" w:rsidR="00104A90" w:rsidRDefault="00104A90" w:rsidP="001C090C">
      <w:pPr>
        <w:pStyle w:val="ListParagraph"/>
        <w:numPr>
          <w:ilvl w:val="3"/>
          <w:numId w:val="2"/>
        </w:numPr>
      </w:pPr>
      <w:r>
        <w:t>Applied=date/time</w:t>
      </w:r>
    </w:p>
    <w:p w14:paraId="2384E0D2" w14:textId="08D19E01" w:rsidR="00104A90" w:rsidRDefault="00104A90" w:rsidP="001C090C">
      <w:pPr>
        <w:pStyle w:val="ListParagraph"/>
        <w:numPr>
          <w:ilvl w:val="3"/>
          <w:numId w:val="2"/>
        </w:numPr>
      </w:pPr>
      <w:r>
        <w:t>Used=every time replace took place</w:t>
      </w:r>
      <w:r>
        <w:t xml:space="preserve"> to a record </w:t>
      </w:r>
      <w:r>
        <w:t>+1</w:t>
      </w:r>
    </w:p>
    <w:p w14:paraId="3BB19009" w14:textId="77777777" w:rsidR="00104A90" w:rsidRDefault="00104A90" w:rsidP="001C090C">
      <w:pPr>
        <w:pStyle w:val="ListParagraph"/>
        <w:numPr>
          <w:ilvl w:val="3"/>
          <w:numId w:val="2"/>
        </w:numPr>
      </w:pPr>
      <w:proofErr w:type="spellStart"/>
      <w:r>
        <w:t>Matched_text</w:t>
      </w:r>
      <w:proofErr w:type="spellEnd"/>
      <w:r>
        <w:t xml:space="preserve"> = Matched Text input box</w:t>
      </w:r>
    </w:p>
    <w:p w14:paraId="25EF8881" w14:textId="3BFA42BF" w:rsidR="00104A90" w:rsidRDefault="00104A90" w:rsidP="001C090C">
      <w:pPr>
        <w:pStyle w:val="ListParagraph"/>
        <w:numPr>
          <w:ilvl w:val="3"/>
          <w:numId w:val="2"/>
        </w:numPr>
      </w:pPr>
      <w:proofErr w:type="spellStart"/>
      <w:r>
        <w:t>new_name</w:t>
      </w:r>
      <w:proofErr w:type="spellEnd"/>
      <w:r>
        <w:t xml:space="preserve"> = </w:t>
      </w:r>
      <w:r>
        <w:t>NAME</w:t>
      </w:r>
    </w:p>
    <w:p w14:paraId="0ADF7866" w14:textId="1241C230" w:rsidR="00104A90" w:rsidRDefault="00104A90" w:rsidP="001C090C">
      <w:pPr>
        <w:pStyle w:val="ListParagraph"/>
        <w:numPr>
          <w:ilvl w:val="3"/>
          <w:numId w:val="2"/>
        </w:numPr>
      </w:pPr>
      <w:proofErr w:type="spellStart"/>
      <w:r>
        <w:t>new_account</w:t>
      </w:r>
      <w:proofErr w:type="spellEnd"/>
      <w:r>
        <w:t xml:space="preserve"> = account</w:t>
      </w:r>
    </w:p>
    <w:p w14:paraId="15675C56" w14:textId="56DF9385" w:rsidR="001C090C" w:rsidRDefault="001C090C" w:rsidP="001C090C">
      <w:pPr>
        <w:pStyle w:val="ListParagraph"/>
        <w:numPr>
          <w:ilvl w:val="2"/>
          <w:numId w:val="2"/>
        </w:numPr>
      </w:pPr>
      <w:r>
        <w:t>Exported (or Imported) Table</w:t>
      </w:r>
    </w:p>
    <w:p w14:paraId="7FC377A3" w14:textId="2CC9BD69" w:rsidR="00104A90" w:rsidRDefault="001C090C" w:rsidP="001C090C">
      <w:pPr>
        <w:pStyle w:val="ListParagraph"/>
        <w:numPr>
          <w:ilvl w:val="3"/>
          <w:numId w:val="2"/>
        </w:numPr>
      </w:pPr>
      <w:r>
        <w:t xml:space="preserve">save </w:t>
      </w:r>
      <w:proofErr w:type="spellStart"/>
      <w:r>
        <w:t>ruleID</w:t>
      </w:r>
      <w:proofErr w:type="spellEnd"/>
    </w:p>
    <w:p w14:paraId="49FB7251" w14:textId="2C6EB242" w:rsidR="001C090C" w:rsidRDefault="001C090C" w:rsidP="001C090C">
      <w:pPr>
        <w:pStyle w:val="ListParagraph"/>
        <w:numPr>
          <w:ilvl w:val="3"/>
          <w:numId w:val="2"/>
        </w:numPr>
      </w:pPr>
      <w:r>
        <w:t>Change Name to rule&gt;</w:t>
      </w:r>
      <w:proofErr w:type="spellStart"/>
      <w:r>
        <w:t>new_name</w:t>
      </w:r>
      <w:proofErr w:type="spellEnd"/>
    </w:p>
    <w:p w14:paraId="2DB96199" w14:textId="0127A792" w:rsidR="001C090C" w:rsidRDefault="001C090C" w:rsidP="001C090C">
      <w:pPr>
        <w:pStyle w:val="ListParagraph"/>
        <w:numPr>
          <w:ilvl w:val="3"/>
          <w:numId w:val="2"/>
        </w:numPr>
      </w:pPr>
      <w:r>
        <w:t xml:space="preserve">Change Account to </w:t>
      </w:r>
      <w:r w:rsidR="00A94BE6">
        <w:t>rule&gt;</w:t>
      </w:r>
      <w:proofErr w:type="spellStart"/>
      <w:r w:rsidR="00A94BE6">
        <w:t>new_account</w:t>
      </w:r>
      <w:proofErr w:type="spellEnd"/>
    </w:p>
    <w:p w14:paraId="45FB34A4" w14:textId="0C47F16F" w:rsidR="0006014F" w:rsidRDefault="00A94BE6" w:rsidP="0006014F">
      <w:pPr>
        <w:pStyle w:val="ListParagraph"/>
        <w:numPr>
          <w:ilvl w:val="3"/>
          <w:numId w:val="2"/>
        </w:numPr>
      </w:pPr>
      <w:r>
        <w:t>Edited = current date/time</w:t>
      </w:r>
    </w:p>
    <w:p w14:paraId="3F05DCBB" w14:textId="3AA550B8" w:rsidR="001B6A37" w:rsidRDefault="001B6A37" w:rsidP="0006014F">
      <w:pPr>
        <w:pStyle w:val="ListParagraph"/>
        <w:numPr>
          <w:ilvl w:val="3"/>
          <w:numId w:val="2"/>
        </w:numPr>
      </w:pPr>
      <w:r>
        <w:t>Status = 3</w:t>
      </w:r>
    </w:p>
    <w:p w14:paraId="5B36CADE" w14:textId="3C6F09E0" w:rsidR="00E62A29" w:rsidRDefault="00F71846" w:rsidP="00E62A29">
      <w:pPr>
        <w:pStyle w:val="ListParagraph"/>
        <w:numPr>
          <w:ilvl w:val="0"/>
          <w:numId w:val="10"/>
        </w:numPr>
      </w:pPr>
      <w:r>
        <w:t>Save a 3 character I</w:t>
      </w:r>
      <w:r w:rsidR="00E62A29" w:rsidRPr="00E62A29">
        <w:t xml:space="preserve"> </w:t>
      </w:r>
      <w:proofErr w:type="gramStart"/>
      <w:r w:rsidR="00E62A29">
        <w:t xml:space="preserve">badge </w:t>
      </w:r>
      <w:r w:rsidR="00E62A29">
        <w:t>,</w:t>
      </w:r>
      <w:proofErr w:type="gramEnd"/>
      <w:r w:rsidR="00E62A29">
        <w:t xml:space="preserve"> </w:t>
      </w:r>
      <w:r w:rsidR="00E62A29">
        <w:t>if null:</w:t>
      </w:r>
    </w:p>
    <w:p w14:paraId="60119BC2" w14:textId="77777777" w:rsidR="00E62A29" w:rsidRDefault="00E62A29" w:rsidP="00E62A29">
      <w:pPr>
        <w:pStyle w:val="ListParagraph"/>
        <w:numPr>
          <w:ilvl w:val="1"/>
          <w:numId w:val="10"/>
        </w:numPr>
      </w:pPr>
      <w:r>
        <w:t xml:space="preserve">Nate Beiley = NB, </w:t>
      </w:r>
      <w:proofErr w:type="spellStart"/>
      <w:r>
        <w:t>Paypal</w:t>
      </w:r>
      <w:proofErr w:type="spellEnd"/>
      <w:r>
        <w:t xml:space="preserve">= PAY, Pay Pal = PP, Bank </w:t>
      </w:r>
      <w:proofErr w:type="gramStart"/>
      <w:r>
        <w:t>Of</w:t>
      </w:r>
      <w:proofErr w:type="gramEnd"/>
      <w:r>
        <w:t xml:space="preserve"> America= BOA </w:t>
      </w:r>
    </w:p>
    <w:p w14:paraId="1E915E02" w14:textId="0D20A096" w:rsidR="00E62A29" w:rsidRDefault="00E62A29" w:rsidP="00E62A29">
      <w:pPr>
        <w:pStyle w:val="ListParagraph"/>
        <w:numPr>
          <w:ilvl w:val="1"/>
          <w:numId w:val="10"/>
        </w:numPr>
      </w:pPr>
      <w:proofErr w:type="spellStart"/>
      <w:r>
        <w:t>Bankofamerica</w:t>
      </w:r>
      <w:proofErr w:type="spellEnd"/>
      <w:r>
        <w:t xml:space="preserve">= BAN, </w:t>
      </w:r>
      <w:proofErr w:type="spellStart"/>
      <w:r>
        <w:t>paypal</w:t>
      </w:r>
      <w:proofErr w:type="spellEnd"/>
      <w:r>
        <w:t xml:space="preserve"> 12/22=PAY, pay pal 12/22 = PP</w:t>
      </w:r>
    </w:p>
    <w:p w14:paraId="031EC1FB" w14:textId="080AA23A" w:rsidR="00F71846" w:rsidRDefault="001C7449" w:rsidP="002254EA">
      <w:pPr>
        <w:pStyle w:val="ListParagraph"/>
        <w:numPr>
          <w:ilvl w:val="3"/>
          <w:numId w:val="2"/>
        </w:numPr>
      </w:pPr>
      <w:r>
        <w:t>Badge color</w:t>
      </w:r>
      <w:r w:rsidR="00AB55A1">
        <w:t xml:space="preserve"> </w:t>
      </w:r>
      <w:r w:rsidR="00F71846">
        <w:rPr>
          <w:noProof/>
        </w:rPr>
        <w:drawing>
          <wp:inline distT="0" distB="0" distL="0" distR="0" wp14:anchorId="3A0FE235" wp14:editId="55DB47EA">
            <wp:extent cx="673100" cy="15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7171" cy="15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5377" w14:textId="77777777" w:rsidR="00AB55A1" w:rsidRDefault="00AB55A1" w:rsidP="00AB55A1">
      <w:pPr>
        <w:pStyle w:val="Heading1"/>
      </w:pPr>
      <w:r>
        <w:lastRenderedPageBreak/>
        <w:t>Remove Common text from Name</w:t>
      </w:r>
    </w:p>
    <w:p w14:paraId="09C3E249" w14:textId="77777777" w:rsidR="00AB55A1" w:rsidRDefault="00AB55A1" w:rsidP="00AB55A1">
      <w:pPr>
        <w:pStyle w:val="ListParagraph"/>
        <w:numPr>
          <w:ilvl w:val="0"/>
          <w:numId w:val="9"/>
        </w:numPr>
      </w:pPr>
      <w:r>
        <w:t xml:space="preserve">This happens after import of </w:t>
      </w:r>
      <w:r w:rsidRPr="00AB55A1">
        <w:rPr>
          <w:strike/>
        </w:rPr>
        <w:t>Old Transactions and</w:t>
      </w:r>
      <w:r>
        <w:t xml:space="preserve"> Imported transactions</w:t>
      </w:r>
    </w:p>
    <w:p w14:paraId="3ACCCD22" w14:textId="77777777" w:rsidR="00AB55A1" w:rsidRDefault="00AB55A1" w:rsidP="00AB55A1">
      <w:pPr>
        <w:pStyle w:val="ListParagraph"/>
        <w:numPr>
          <w:ilvl w:val="1"/>
          <w:numId w:val="9"/>
        </w:numPr>
      </w:pPr>
      <w:r>
        <w:t>This is taking place for an account/</w:t>
      </w:r>
      <w:proofErr w:type="spellStart"/>
      <w:r>
        <w:t>accountID</w:t>
      </w:r>
      <w:proofErr w:type="spellEnd"/>
      <w:r>
        <w:t xml:space="preserve"> selected during import.</w:t>
      </w:r>
    </w:p>
    <w:p w14:paraId="5DE6572F" w14:textId="77777777" w:rsidR="00AB55A1" w:rsidRDefault="00AB55A1" w:rsidP="00AB55A1">
      <w:pPr>
        <w:pStyle w:val="ListParagraph"/>
        <w:numPr>
          <w:ilvl w:val="0"/>
          <w:numId w:val="9"/>
        </w:numPr>
      </w:pPr>
      <w:r>
        <w:t xml:space="preserve">Before we display the </w:t>
      </w:r>
      <w:proofErr w:type="gramStart"/>
      <w:r>
        <w:t>table</w:t>
      </w:r>
      <w:proofErr w:type="gramEnd"/>
      <w:r>
        <w:t xml:space="preserve"> we actually run this for any already created rules</w:t>
      </w:r>
    </w:p>
    <w:p w14:paraId="68AB8B00" w14:textId="77777777" w:rsidR="00AB55A1" w:rsidRDefault="00AB55A1" w:rsidP="00AB55A1">
      <w:pPr>
        <w:pStyle w:val="ListParagraph"/>
        <w:numPr>
          <w:ilvl w:val="1"/>
          <w:numId w:val="9"/>
        </w:numPr>
      </w:pPr>
      <w:r>
        <w:t xml:space="preserve">Look for in rules where type=remove, </w:t>
      </w:r>
      <w:proofErr w:type="spellStart"/>
      <w:r>
        <w:t>accountID</w:t>
      </w:r>
      <w:proofErr w:type="spellEnd"/>
      <w:r>
        <w:t>=matched</w:t>
      </w:r>
    </w:p>
    <w:p w14:paraId="1800728B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 xml:space="preserve">Replace </w:t>
      </w:r>
      <w:proofErr w:type="spellStart"/>
      <w:r>
        <w:t>Matched_text</w:t>
      </w:r>
      <w:proofErr w:type="spellEnd"/>
      <w:r>
        <w:t xml:space="preserve"> with </w:t>
      </w:r>
      <w:proofErr w:type="spellStart"/>
      <w:r>
        <w:t>new_name</w:t>
      </w:r>
      <w:proofErr w:type="spellEnd"/>
    </w:p>
    <w:p w14:paraId="6436F56B" w14:textId="77777777" w:rsidR="00AB55A1" w:rsidRDefault="00AB55A1" w:rsidP="00AB55A1">
      <w:pPr>
        <w:pStyle w:val="ListParagraph"/>
        <w:numPr>
          <w:ilvl w:val="1"/>
          <w:numId w:val="9"/>
        </w:numPr>
      </w:pPr>
      <w:r>
        <w:t xml:space="preserve">Have a button “Undo All” at top of table </w:t>
      </w:r>
    </w:p>
    <w:p w14:paraId="2B71E92E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 xml:space="preserve">This will copy </w:t>
      </w:r>
      <w:proofErr w:type="spellStart"/>
      <w:r>
        <w:t>name_or</w:t>
      </w:r>
      <w:proofErr w:type="spellEnd"/>
      <w:r>
        <w:t xml:space="preserve"> to name</w:t>
      </w:r>
    </w:p>
    <w:p w14:paraId="4C0B6559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 xml:space="preserve">And delete records from rules where </w:t>
      </w:r>
      <w:proofErr w:type="spellStart"/>
      <w:r>
        <w:t>accountID</w:t>
      </w:r>
      <w:proofErr w:type="spellEnd"/>
      <w:r>
        <w:t>=current and Type=remove</w:t>
      </w:r>
    </w:p>
    <w:p w14:paraId="6C3BE6CA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>And reload/display table data</w:t>
      </w:r>
    </w:p>
    <w:p w14:paraId="5111BCF5" w14:textId="77777777" w:rsidR="00AB55A1" w:rsidRDefault="00AB55A1" w:rsidP="00AB55A1">
      <w:pPr>
        <w:pStyle w:val="ListParagraph"/>
        <w:numPr>
          <w:ilvl w:val="0"/>
          <w:numId w:val="9"/>
        </w:numPr>
      </w:pPr>
      <w:r>
        <w:t>A “Match Text” input box at top of table, it shows/filters results below as you type for name field</w:t>
      </w:r>
    </w:p>
    <w:p w14:paraId="308ADA4C" w14:textId="77777777" w:rsidR="00AB55A1" w:rsidRDefault="00AB55A1" w:rsidP="00AB55A1">
      <w:pPr>
        <w:pStyle w:val="ListParagraph"/>
        <w:numPr>
          <w:ilvl w:val="0"/>
          <w:numId w:val="9"/>
        </w:numPr>
      </w:pPr>
      <w:r>
        <w:t>This will remove common (entered) text from “Name” field</w:t>
      </w:r>
    </w:p>
    <w:p w14:paraId="59E56089" w14:textId="77777777" w:rsidR="00AB55A1" w:rsidRDefault="00AB55A1" w:rsidP="00AB55A1">
      <w:pPr>
        <w:pStyle w:val="ListParagraph"/>
        <w:numPr>
          <w:ilvl w:val="1"/>
          <w:numId w:val="9"/>
        </w:numPr>
      </w:pPr>
      <w:r>
        <w:t>I would like to use some expressions, and one custom one for novice users</w:t>
      </w:r>
    </w:p>
    <w:p w14:paraId="4FB55A2F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 xml:space="preserve">?, +, * , ^  $, </w:t>
      </w:r>
    </w:p>
    <w:p w14:paraId="7B51A4EC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 xml:space="preserve"> # = [0-9, \#] so # can be any number or #</w:t>
      </w:r>
    </w:p>
    <w:p w14:paraId="0630E880" w14:textId="77777777" w:rsidR="00AB55A1" w:rsidRDefault="00AB55A1" w:rsidP="00AB55A1">
      <w:pPr>
        <w:pStyle w:val="ListParagraph"/>
        <w:numPr>
          <w:ilvl w:val="0"/>
          <w:numId w:val="9"/>
        </w:numPr>
      </w:pPr>
      <w:r>
        <w:t>We have a “Replace With” input box that is null, placeholder</w:t>
      </w:r>
      <w:proofErr w:type="gramStart"/>
      <w:r>
        <w:t>=”Leave</w:t>
      </w:r>
      <w:proofErr w:type="gramEnd"/>
      <w:r>
        <w:t xml:space="preserve"> blank to delete”</w:t>
      </w:r>
    </w:p>
    <w:p w14:paraId="1D54263B" w14:textId="77777777" w:rsidR="00AB55A1" w:rsidRDefault="00AB55A1" w:rsidP="00AB55A1">
      <w:pPr>
        <w:pStyle w:val="ListParagraph"/>
        <w:numPr>
          <w:ilvl w:val="0"/>
          <w:numId w:val="9"/>
        </w:numPr>
      </w:pPr>
      <w:r>
        <w:t>“Replace” button will replace all matched name fields</w:t>
      </w:r>
    </w:p>
    <w:p w14:paraId="404B73F5" w14:textId="77777777" w:rsidR="00AB55A1" w:rsidRDefault="00AB55A1" w:rsidP="00AB55A1">
      <w:pPr>
        <w:pStyle w:val="ListParagraph"/>
        <w:numPr>
          <w:ilvl w:val="1"/>
          <w:numId w:val="9"/>
        </w:numPr>
      </w:pPr>
      <w:r>
        <w:t>Create a record in rules</w:t>
      </w:r>
    </w:p>
    <w:p w14:paraId="29AC65A2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>Type= remove</w:t>
      </w:r>
    </w:p>
    <w:p w14:paraId="55C3B358" w14:textId="77777777" w:rsidR="00AB55A1" w:rsidRDefault="00AB55A1" w:rsidP="00AB55A1">
      <w:pPr>
        <w:pStyle w:val="ListParagraph"/>
        <w:numPr>
          <w:ilvl w:val="2"/>
          <w:numId w:val="9"/>
        </w:numPr>
      </w:pPr>
      <w:proofErr w:type="spellStart"/>
      <w:r>
        <w:t>accountID</w:t>
      </w:r>
      <w:proofErr w:type="spellEnd"/>
      <w:r>
        <w:t xml:space="preserve"> = ID of current account</w:t>
      </w:r>
    </w:p>
    <w:p w14:paraId="4FC41959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>Added= date/time</w:t>
      </w:r>
    </w:p>
    <w:p w14:paraId="310D5821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>Applied=date/time</w:t>
      </w:r>
    </w:p>
    <w:p w14:paraId="67FAB9EF" w14:textId="77777777" w:rsidR="00AB55A1" w:rsidRDefault="00AB55A1" w:rsidP="00AB55A1">
      <w:pPr>
        <w:pStyle w:val="ListParagraph"/>
        <w:numPr>
          <w:ilvl w:val="2"/>
          <w:numId w:val="9"/>
        </w:numPr>
      </w:pPr>
      <w:r>
        <w:t>Used=every time replace took place +1</w:t>
      </w:r>
    </w:p>
    <w:p w14:paraId="18BBFEC3" w14:textId="77777777" w:rsidR="00AB55A1" w:rsidRDefault="00AB55A1" w:rsidP="00AB55A1">
      <w:pPr>
        <w:pStyle w:val="ListParagraph"/>
        <w:numPr>
          <w:ilvl w:val="2"/>
          <w:numId w:val="9"/>
        </w:numPr>
      </w:pPr>
      <w:proofErr w:type="spellStart"/>
      <w:r>
        <w:t>Matched_text</w:t>
      </w:r>
      <w:proofErr w:type="spellEnd"/>
      <w:r>
        <w:t xml:space="preserve"> = Matched Text input box</w:t>
      </w:r>
    </w:p>
    <w:p w14:paraId="7F2938C2" w14:textId="77777777" w:rsidR="00AB55A1" w:rsidRPr="00FF3C11" w:rsidRDefault="00AB55A1" w:rsidP="00AB55A1">
      <w:pPr>
        <w:pStyle w:val="ListParagraph"/>
        <w:numPr>
          <w:ilvl w:val="2"/>
          <w:numId w:val="9"/>
        </w:numPr>
      </w:pPr>
      <w:proofErr w:type="spellStart"/>
      <w:r>
        <w:t>new_name</w:t>
      </w:r>
      <w:proofErr w:type="spellEnd"/>
      <w:r>
        <w:t xml:space="preserve"> = Replace With input box</w:t>
      </w:r>
    </w:p>
    <w:p w14:paraId="495AF643" w14:textId="43BF28DC" w:rsidR="007061D7" w:rsidRDefault="007061D7" w:rsidP="00F71846"/>
    <w:p w14:paraId="0D49CB03" w14:textId="4CDA39D9" w:rsidR="00264905" w:rsidRPr="00264905" w:rsidRDefault="00F71846" w:rsidP="007061D7">
      <w:pPr>
        <w:rPr>
          <w:b/>
          <w:bCs/>
        </w:rPr>
      </w:pPr>
      <w:r w:rsidRPr="00F71846">
        <w:rPr>
          <w:rStyle w:val="Heading1Char"/>
        </w:rPr>
        <w:t xml:space="preserve">Import to: </w:t>
      </w:r>
      <w:r w:rsidR="007061D7" w:rsidRPr="00F71846">
        <w:rPr>
          <w:rStyle w:val="Heading1Char"/>
        </w:rPr>
        <w:t>Importe</w:t>
      </w:r>
      <w:r w:rsidR="001B5DC1">
        <w:rPr>
          <w:rStyle w:val="Heading1Char"/>
        </w:rPr>
        <w:t>d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0036FBA0" wp14:editId="2CD89FED">
            <wp:extent cx="3346450" cy="7332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77289" cy="74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CF80" w14:textId="6CCBCE8B" w:rsidR="00FA3720" w:rsidRDefault="00D44564" w:rsidP="002F1484">
      <w:pPr>
        <w:pStyle w:val="ListParagraph"/>
        <w:numPr>
          <w:ilvl w:val="0"/>
          <w:numId w:val="3"/>
        </w:numPr>
      </w:pPr>
      <w:r>
        <w:t xml:space="preserve">Ask </w:t>
      </w:r>
      <w:r w:rsidR="00B97390">
        <w:t>“</w:t>
      </w:r>
      <w:r>
        <w:t>Which Account are</w:t>
      </w:r>
      <w:r w:rsidR="00B97390">
        <w:t xml:space="preserve"> we</w:t>
      </w:r>
      <w:r>
        <w:t xml:space="preserve"> importing</w:t>
      </w:r>
      <w:r w:rsidR="001B5DC1">
        <w:t>?”</w:t>
      </w:r>
    </w:p>
    <w:p w14:paraId="49F7E021" w14:textId="5F4E20A2" w:rsidR="00B97390" w:rsidRDefault="001B5DC1" w:rsidP="00B97390">
      <w:pPr>
        <w:pStyle w:val="ListParagraph"/>
        <w:numPr>
          <w:ilvl w:val="1"/>
          <w:numId w:val="3"/>
        </w:numPr>
      </w:pPr>
      <w:r>
        <w:t xml:space="preserve">Dropdown </w:t>
      </w:r>
      <w:r w:rsidR="00B97390">
        <w:t>Autofill from account</w:t>
      </w:r>
      <w:r>
        <w:t>s&gt;NAME</w:t>
      </w:r>
      <w:r w:rsidR="00B97390">
        <w:t xml:space="preserve"> as you type account </w:t>
      </w:r>
      <w:r w:rsidR="007D7E1E">
        <w:t>name</w:t>
      </w:r>
    </w:p>
    <w:p w14:paraId="0694D5FF" w14:textId="34D911A4" w:rsidR="002F1484" w:rsidRDefault="00264905" w:rsidP="002F1484">
      <w:pPr>
        <w:pStyle w:val="ListParagraph"/>
        <w:numPr>
          <w:ilvl w:val="0"/>
          <w:numId w:val="3"/>
        </w:numPr>
      </w:pPr>
      <w:r>
        <w:t xml:space="preserve">We import a CSV, </w:t>
      </w:r>
      <w:proofErr w:type="spellStart"/>
      <w:r>
        <w:t>XLSx</w:t>
      </w:r>
      <w:proofErr w:type="spellEnd"/>
      <w:r>
        <w:t xml:space="preserve">, or </w:t>
      </w:r>
      <w:r w:rsidR="00386AA5">
        <w:t>QBO</w:t>
      </w:r>
      <w:r>
        <w:t xml:space="preserve"> file</w:t>
      </w:r>
      <w:r w:rsidR="002F1484">
        <w:t xml:space="preserve"> to </w:t>
      </w:r>
      <w:r w:rsidR="002F1484" w:rsidRPr="002F1484">
        <w:t>Imported</w:t>
      </w:r>
      <w:r w:rsidR="00386AA5">
        <w:t xml:space="preserve"> table</w:t>
      </w:r>
      <w:r>
        <w:t xml:space="preserve"> </w:t>
      </w:r>
    </w:p>
    <w:p w14:paraId="2B8B0D32" w14:textId="026AFB47" w:rsidR="00FA3720" w:rsidRDefault="00264905" w:rsidP="00FA3720">
      <w:pPr>
        <w:pStyle w:val="ListParagraph"/>
        <w:numPr>
          <w:ilvl w:val="0"/>
          <w:numId w:val="3"/>
        </w:numPr>
      </w:pPr>
      <w:r>
        <w:t xml:space="preserve">For CSV/XLS we need to do header matching for </w:t>
      </w:r>
      <w:r w:rsidR="000E2A7E">
        <w:t>Name,</w:t>
      </w:r>
      <w:r w:rsidR="002F1484">
        <w:t xml:space="preserve"> </w:t>
      </w:r>
      <w:r w:rsidR="000E2A7E">
        <w:t>Memo</w:t>
      </w:r>
      <w:r w:rsidR="002F1484">
        <w:t>, Type, Date</w:t>
      </w:r>
      <w:r w:rsidR="006B55F2">
        <w:t>/Time, Amount, ID</w:t>
      </w:r>
    </w:p>
    <w:p w14:paraId="7ECA60E6" w14:textId="0DA6D273" w:rsidR="006B55F2" w:rsidRDefault="00386AA5" w:rsidP="002F1484">
      <w:pPr>
        <w:pStyle w:val="ListParagraph"/>
        <w:numPr>
          <w:ilvl w:val="0"/>
          <w:numId w:val="3"/>
        </w:numPr>
      </w:pPr>
      <w:r>
        <w:t>This end</w:t>
      </w:r>
      <w:r w:rsidR="00E6002B">
        <w:t>s</w:t>
      </w:r>
      <w:r>
        <w:t xml:space="preserve"> up being a near exact copy </w:t>
      </w:r>
      <w:proofErr w:type="gramStart"/>
      <w:r>
        <w:t>of  “</w:t>
      </w:r>
      <w:proofErr w:type="gramEnd"/>
      <w:r>
        <w:t>Import Old Transactions”</w:t>
      </w:r>
      <w:r w:rsidR="009A2CBD">
        <w:t xml:space="preserve"> except we import to imported</w:t>
      </w:r>
    </w:p>
    <w:p w14:paraId="03D0C6B2" w14:textId="196077C5" w:rsidR="0006014F" w:rsidRDefault="0006014F" w:rsidP="002F1484">
      <w:pPr>
        <w:pStyle w:val="ListParagraph"/>
        <w:numPr>
          <w:ilvl w:val="0"/>
          <w:numId w:val="3"/>
        </w:numPr>
      </w:pPr>
      <w:r>
        <w:t>Set</w:t>
      </w:r>
      <w:r w:rsidR="00E6002B">
        <w:t xml:space="preserve"> status to 1</w:t>
      </w:r>
    </w:p>
    <w:p w14:paraId="24DF7C96" w14:textId="51088992" w:rsidR="00BB22D3" w:rsidRDefault="00BB22D3" w:rsidP="002F1484">
      <w:pPr>
        <w:pStyle w:val="ListParagraph"/>
        <w:numPr>
          <w:ilvl w:val="0"/>
          <w:numId w:val="3"/>
        </w:numPr>
      </w:pPr>
      <w:r>
        <w:t>After import run Match Rules where Account= current Account</w:t>
      </w:r>
    </w:p>
    <w:p w14:paraId="4F9289B1" w14:textId="58D17A14" w:rsidR="00BB22D3" w:rsidRDefault="00BB22D3" w:rsidP="00BB22D3">
      <w:pPr>
        <w:pStyle w:val="ListParagraph"/>
        <w:numPr>
          <w:ilvl w:val="1"/>
          <w:numId w:val="3"/>
        </w:numPr>
      </w:pPr>
      <w:r>
        <w:t xml:space="preserve">Update </w:t>
      </w:r>
      <w:r w:rsidR="00EA6548">
        <w:t>NAME</w:t>
      </w:r>
      <w:r>
        <w:t xml:space="preserve"> and </w:t>
      </w:r>
      <w:r w:rsidR="00EA6548">
        <w:t>A</w:t>
      </w:r>
      <w:r>
        <w:t>ccount</w:t>
      </w:r>
    </w:p>
    <w:p w14:paraId="032C5B4A" w14:textId="39A30311" w:rsidR="00BB22D3" w:rsidRDefault="00BB22D3" w:rsidP="00BB22D3">
      <w:pPr>
        <w:pStyle w:val="ListParagraph"/>
        <w:numPr>
          <w:ilvl w:val="1"/>
          <w:numId w:val="3"/>
        </w:numPr>
      </w:pPr>
      <w:r>
        <w:t>Set edited to current date/time</w:t>
      </w:r>
    </w:p>
    <w:p w14:paraId="3DB97958" w14:textId="4D5896F0" w:rsidR="00BB22D3" w:rsidRDefault="00BB22D3" w:rsidP="00BB22D3">
      <w:pPr>
        <w:pStyle w:val="ListParagraph"/>
        <w:numPr>
          <w:ilvl w:val="1"/>
          <w:numId w:val="3"/>
        </w:numPr>
      </w:pPr>
      <w:r>
        <w:t xml:space="preserve">Set </w:t>
      </w:r>
      <w:proofErr w:type="spellStart"/>
      <w:r>
        <w:t>ruleID</w:t>
      </w:r>
      <w:proofErr w:type="spellEnd"/>
      <w:r>
        <w:t xml:space="preserve"> to </w:t>
      </w:r>
      <w:proofErr w:type="spellStart"/>
      <w:r>
        <w:t>ruleID</w:t>
      </w:r>
      <w:proofErr w:type="spellEnd"/>
      <w:r>
        <w:t xml:space="preserve"> of match</w:t>
      </w:r>
    </w:p>
    <w:p w14:paraId="5AA349A1" w14:textId="68A8FE4C" w:rsidR="00BB22D3" w:rsidRDefault="00BB22D3" w:rsidP="00BB22D3">
      <w:pPr>
        <w:pStyle w:val="ListParagraph"/>
        <w:numPr>
          <w:ilvl w:val="1"/>
          <w:numId w:val="3"/>
        </w:numPr>
      </w:pPr>
      <w:r>
        <w:t>Set status to 2</w:t>
      </w:r>
    </w:p>
    <w:p w14:paraId="6D774E15" w14:textId="4F1E299C" w:rsidR="00F71846" w:rsidRDefault="00F71846">
      <w:pPr>
        <w:rPr>
          <w:rStyle w:val="Heading1Char"/>
        </w:rPr>
      </w:pPr>
    </w:p>
    <w:p w14:paraId="6173B5DE" w14:textId="77777777" w:rsidR="00F71846" w:rsidRDefault="00F71846" w:rsidP="00F71846">
      <w:r w:rsidRPr="00F71846">
        <w:rPr>
          <w:rStyle w:val="Heading1Char"/>
        </w:rPr>
        <w:lastRenderedPageBreak/>
        <w:t>Make Rules</w:t>
      </w:r>
    </w:p>
    <w:p w14:paraId="36EBB160" w14:textId="210A8368" w:rsidR="00F71846" w:rsidRPr="005D3070" w:rsidRDefault="00F71846" w:rsidP="00F71846">
      <w:pPr>
        <w:pStyle w:val="ListParagraph"/>
        <w:numPr>
          <w:ilvl w:val="0"/>
          <w:numId w:val="6"/>
        </w:numPr>
        <w:rPr>
          <w:b/>
          <w:bCs/>
          <w:sz w:val="24"/>
          <w:szCs w:val="24"/>
          <w:u w:val="single"/>
        </w:rPr>
      </w:pPr>
      <w:r w:rsidRPr="005D3070">
        <w:rPr>
          <w:b/>
          <w:bCs/>
          <w:sz w:val="24"/>
          <w:szCs w:val="24"/>
          <w:u w:val="single"/>
        </w:rPr>
        <w:t xml:space="preserve">This is Just like Old Transaction Rule </w:t>
      </w:r>
      <w:r w:rsidR="009A2CBD" w:rsidRPr="005D3070">
        <w:rPr>
          <w:b/>
          <w:bCs/>
          <w:sz w:val="24"/>
          <w:szCs w:val="24"/>
          <w:u w:val="single"/>
        </w:rPr>
        <w:t>Creating</w:t>
      </w:r>
      <w:r w:rsidR="001C2365" w:rsidRPr="005D3070">
        <w:rPr>
          <w:b/>
          <w:bCs/>
          <w:sz w:val="24"/>
          <w:szCs w:val="24"/>
          <w:u w:val="single"/>
        </w:rPr>
        <w:t>, but with less functions, so I will repeat</w:t>
      </w:r>
    </w:p>
    <w:p w14:paraId="02D0E41F" w14:textId="77777777" w:rsidR="0028436E" w:rsidRDefault="0028436E" w:rsidP="0028436E">
      <w:pPr>
        <w:pStyle w:val="ListParagraph"/>
        <w:numPr>
          <w:ilvl w:val="1"/>
          <w:numId w:val="6"/>
        </w:numPr>
      </w:pPr>
      <w:r>
        <w:t xml:space="preserve">Where we show account table data for select account/id </w:t>
      </w:r>
    </w:p>
    <w:p w14:paraId="36B92238" w14:textId="48855B7B" w:rsidR="00DE58D2" w:rsidRDefault="0028436E" w:rsidP="0028436E">
      <w:pPr>
        <w:pStyle w:val="ListParagraph"/>
        <w:numPr>
          <w:ilvl w:val="2"/>
          <w:numId w:val="6"/>
        </w:numPr>
      </w:pPr>
      <w:r>
        <w:t xml:space="preserve">via dropdown, </w:t>
      </w:r>
      <w:r w:rsidR="00DE58D2">
        <w:t xml:space="preserve">options are only whatever account IDs are in </w:t>
      </w:r>
      <w:r w:rsidR="008F0BE6">
        <w:t>imported</w:t>
      </w:r>
      <w:r w:rsidR="00DE58D2">
        <w:t xml:space="preserve"> table.</w:t>
      </w:r>
    </w:p>
    <w:p w14:paraId="63997E18" w14:textId="22715832" w:rsidR="00DE58D2" w:rsidRDefault="00DE58D2" w:rsidP="001C2365">
      <w:pPr>
        <w:pStyle w:val="ListParagraph"/>
        <w:numPr>
          <w:ilvl w:val="3"/>
          <w:numId w:val="6"/>
        </w:numPr>
      </w:pPr>
      <w:r>
        <w:t xml:space="preserve">Select first </w:t>
      </w:r>
      <w:proofErr w:type="spellStart"/>
      <w:r w:rsidR="001C2365">
        <w:t>account</w:t>
      </w:r>
      <w:r>
        <w:t>ID</w:t>
      </w:r>
      <w:proofErr w:type="spellEnd"/>
      <w:r>
        <w:t xml:space="preserve"> in table by default</w:t>
      </w:r>
    </w:p>
    <w:p w14:paraId="71513387" w14:textId="5AE2D5B1" w:rsidR="00A83385" w:rsidRDefault="00A83385" w:rsidP="001C2365">
      <w:pPr>
        <w:pStyle w:val="ListParagraph"/>
        <w:numPr>
          <w:ilvl w:val="3"/>
          <w:numId w:val="6"/>
        </w:numPr>
      </w:pPr>
      <w:r>
        <w:t xml:space="preserve">Can we have an “List All Imported </w:t>
      </w:r>
      <w:r w:rsidR="009C199C">
        <w:t>Transaction</w:t>
      </w:r>
      <w:r>
        <w:t>” option</w:t>
      </w:r>
    </w:p>
    <w:p w14:paraId="66312A63" w14:textId="1A2B434C" w:rsidR="009C199C" w:rsidRDefault="009C199C" w:rsidP="009C199C">
      <w:pPr>
        <w:pStyle w:val="ListParagraph"/>
        <w:numPr>
          <w:ilvl w:val="4"/>
          <w:numId w:val="6"/>
        </w:numPr>
      </w:pPr>
      <w:r>
        <w:t xml:space="preserve">List any in Imported with any </w:t>
      </w:r>
      <w:proofErr w:type="spellStart"/>
      <w:r>
        <w:t>accountID</w:t>
      </w:r>
      <w:proofErr w:type="spellEnd"/>
    </w:p>
    <w:p w14:paraId="68D97463" w14:textId="77777777" w:rsidR="00DE58D2" w:rsidRDefault="0028436E" w:rsidP="0028436E">
      <w:pPr>
        <w:pStyle w:val="ListParagraph"/>
        <w:numPr>
          <w:ilvl w:val="0"/>
          <w:numId w:val="6"/>
        </w:numPr>
      </w:pPr>
      <w:r>
        <w:t>So above tab</w:t>
      </w:r>
      <w:r w:rsidR="00DE58D2">
        <w:t>le</w:t>
      </w:r>
      <w:r>
        <w:t xml:space="preserve"> header we have</w:t>
      </w:r>
      <w:r w:rsidR="00DE58D2">
        <w:t xml:space="preserve">, </w:t>
      </w:r>
    </w:p>
    <w:p w14:paraId="011FF50C" w14:textId="77777777" w:rsidR="00DE58D2" w:rsidRDefault="00DE58D2" w:rsidP="00DE58D2">
      <w:pPr>
        <w:pStyle w:val="ListParagraph"/>
        <w:numPr>
          <w:ilvl w:val="1"/>
          <w:numId w:val="6"/>
        </w:numPr>
      </w:pPr>
      <w:r>
        <w:t>Above Account dropdown</w:t>
      </w:r>
    </w:p>
    <w:p w14:paraId="539B2930" w14:textId="697D4654" w:rsidR="0028436E" w:rsidRDefault="00647094" w:rsidP="00DE58D2">
      <w:pPr>
        <w:pStyle w:val="ListParagraph"/>
        <w:numPr>
          <w:ilvl w:val="1"/>
          <w:numId w:val="6"/>
        </w:numPr>
      </w:pPr>
      <w:r>
        <w:t>Matched Text input box</w:t>
      </w:r>
    </w:p>
    <w:p w14:paraId="06000685" w14:textId="06285A05" w:rsidR="001C2365" w:rsidRDefault="001C2365" w:rsidP="001C2365">
      <w:pPr>
        <w:pStyle w:val="ListParagraph"/>
        <w:numPr>
          <w:ilvl w:val="2"/>
          <w:numId w:val="6"/>
        </w:numPr>
      </w:pPr>
      <w:r>
        <w:t>As you t</w:t>
      </w:r>
      <w:r w:rsidR="009C199C">
        <w:t xml:space="preserve">ype </w:t>
      </w:r>
      <w:r w:rsidR="00B126B3">
        <w:t>text</w:t>
      </w:r>
      <w:r w:rsidR="009C199C">
        <w:t>,</w:t>
      </w:r>
      <w:r w:rsidR="00B126B3">
        <w:t xml:space="preserve"> we filter NAME for matched </w:t>
      </w:r>
      <w:proofErr w:type="spellStart"/>
      <w:r w:rsidR="00B126B3">
        <w:t>accountID</w:t>
      </w:r>
      <w:proofErr w:type="spellEnd"/>
    </w:p>
    <w:p w14:paraId="67C670DD" w14:textId="77777777" w:rsidR="00A83385" w:rsidRDefault="008F0BE6" w:rsidP="001C2365">
      <w:pPr>
        <w:pStyle w:val="ListParagraph"/>
        <w:numPr>
          <w:ilvl w:val="2"/>
          <w:numId w:val="6"/>
        </w:numPr>
      </w:pPr>
      <w:r>
        <w:t xml:space="preserve">I want to show records for both imported and exported </w:t>
      </w:r>
      <w:r w:rsidR="00A83385">
        <w:t xml:space="preserve">records </w:t>
      </w:r>
      <w:r>
        <w:t>as you type</w:t>
      </w:r>
      <w:r w:rsidR="00A83385">
        <w:t xml:space="preserve">, </w:t>
      </w:r>
    </w:p>
    <w:p w14:paraId="672C0A64" w14:textId="42E4B59D" w:rsidR="008F0BE6" w:rsidRDefault="00A83385" w:rsidP="00A83385">
      <w:pPr>
        <w:pStyle w:val="ListParagraph"/>
        <w:numPr>
          <w:ilvl w:val="3"/>
          <w:numId w:val="6"/>
        </w:numPr>
      </w:pPr>
      <w:r>
        <w:t>imported first</w:t>
      </w:r>
    </w:p>
    <w:p w14:paraId="00A5D890" w14:textId="158E978E" w:rsidR="001C2365" w:rsidRDefault="001C2365" w:rsidP="00DE58D2">
      <w:pPr>
        <w:pStyle w:val="ListParagraph"/>
        <w:numPr>
          <w:ilvl w:val="1"/>
          <w:numId w:val="6"/>
        </w:numPr>
      </w:pPr>
      <w:r>
        <w:t>Name</w:t>
      </w:r>
      <w:r w:rsidR="001C7449">
        <w:t>,</w:t>
      </w:r>
      <w:r w:rsidR="00B126B3">
        <w:t xml:space="preserve"> Text input</w:t>
      </w:r>
      <w:r w:rsidR="001C7449">
        <w:t xml:space="preserve"> </w:t>
      </w:r>
      <w:proofErr w:type="gramStart"/>
      <w:r w:rsidR="001C7449">
        <w:t xml:space="preserve">box, </w:t>
      </w:r>
      <w:r w:rsidR="00B126B3">
        <w:t xml:space="preserve"> autofill</w:t>
      </w:r>
      <w:proofErr w:type="gramEnd"/>
      <w:r w:rsidR="00B126B3">
        <w:t xml:space="preserve"> dropdown from vendor&gt;NAME</w:t>
      </w:r>
    </w:p>
    <w:p w14:paraId="73CA5A74" w14:textId="2C05E8BA" w:rsidR="00B126B3" w:rsidRDefault="00B126B3" w:rsidP="00B126B3">
      <w:pPr>
        <w:pStyle w:val="ListParagraph"/>
        <w:numPr>
          <w:ilvl w:val="1"/>
          <w:numId w:val="6"/>
        </w:numPr>
      </w:pPr>
      <w:r>
        <w:t>Account</w:t>
      </w:r>
      <w:r w:rsidR="001C7449">
        <w:t>,</w:t>
      </w:r>
      <w:r>
        <w:t xml:space="preserve"> </w:t>
      </w:r>
      <w:r>
        <w:t xml:space="preserve">Text input </w:t>
      </w:r>
      <w:r w:rsidR="001C7449">
        <w:t xml:space="preserve">box, </w:t>
      </w:r>
      <w:r>
        <w:t>autofill dropdown from vendor&gt;</w:t>
      </w:r>
      <w:r>
        <w:t>Account</w:t>
      </w:r>
    </w:p>
    <w:p w14:paraId="00F5ED5C" w14:textId="29D66F1C" w:rsidR="00A83385" w:rsidRDefault="00A83385" w:rsidP="00A83385">
      <w:pPr>
        <w:pStyle w:val="ListParagraph"/>
        <w:numPr>
          <w:ilvl w:val="1"/>
          <w:numId w:val="6"/>
        </w:numPr>
      </w:pPr>
      <w:r>
        <w:t xml:space="preserve">Amount, Text input that is null, not prefilled with data </w:t>
      </w:r>
    </w:p>
    <w:p w14:paraId="048E9E05" w14:textId="55121D59" w:rsidR="00A83385" w:rsidRDefault="00A83385" w:rsidP="00A83385">
      <w:pPr>
        <w:pStyle w:val="ListParagraph"/>
        <w:numPr>
          <w:ilvl w:val="2"/>
          <w:numId w:val="6"/>
        </w:numPr>
      </w:pPr>
      <w:r>
        <w:t xml:space="preserve">If amount is </w:t>
      </w:r>
      <w:proofErr w:type="gramStart"/>
      <w:r>
        <w:t>typed</w:t>
      </w:r>
      <w:proofErr w:type="gramEnd"/>
      <w:r>
        <w:t xml:space="preserve"> we also filter table data by this</w:t>
      </w:r>
    </w:p>
    <w:p w14:paraId="32FCCDA1" w14:textId="492E1250" w:rsidR="009C199C" w:rsidRDefault="009C199C" w:rsidP="00A83385">
      <w:pPr>
        <w:pStyle w:val="ListParagraph"/>
        <w:numPr>
          <w:ilvl w:val="2"/>
          <w:numId w:val="6"/>
        </w:numPr>
      </w:pPr>
      <w:r>
        <w:t>If not null display warning “Note, the rule recreated will also need to match the amount enter, Continue or Cancel?”</w:t>
      </w:r>
    </w:p>
    <w:p w14:paraId="5D2133D8" w14:textId="44D25854" w:rsidR="00B126B3" w:rsidRDefault="001C7449" w:rsidP="00A83385">
      <w:pPr>
        <w:pStyle w:val="ListParagraph"/>
        <w:numPr>
          <w:ilvl w:val="1"/>
          <w:numId w:val="6"/>
        </w:numPr>
      </w:pPr>
      <w:r>
        <w:t xml:space="preserve">Badge, text input box, 3 letter input  </w:t>
      </w:r>
    </w:p>
    <w:p w14:paraId="5B955F76" w14:textId="14257496" w:rsidR="001C7449" w:rsidRDefault="001C7449" w:rsidP="00B126B3">
      <w:pPr>
        <w:pStyle w:val="ListParagraph"/>
        <w:numPr>
          <w:ilvl w:val="1"/>
          <w:numId w:val="6"/>
        </w:numPr>
      </w:pPr>
      <w:proofErr w:type="spellStart"/>
      <w:r>
        <w:t>Badge_c</w:t>
      </w:r>
      <w:proofErr w:type="spellEnd"/>
      <w:r w:rsidR="008F0BE6">
        <w:t>, dropdown of sort to select badge color</w:t>
      </w:r>
    </w:p>
    <w:p w14:paraId="7BF65722" w14:textId="116B6966" w:rsidR="008F0BE6" w:rsidRDefault="008F0BE6" w:rsidP="00B126B3">
      <w:pPr>
        <w:pStyle w:val="ListParagraph"/>
        <w:numPr>
          <w:ilvl w:val="1"/>
          <w:numId w:val="6"/>
        </w:numPr>
      </w:pPr>
      <w:r>
        <w:t>ADD button to add rule</w:t>
      </w:r>
    </w:p>
    <w:p w14:paraId="60B73B27" w14:textId="4907F668" w:rsidR="008F0BE6" w:rsidRDefault="008F0BE6" w:rsidP="008F0BE6">
      <w:pPr>
        <w:pStyle w:val="ListParagraph"/>
        <w:numPr>
          <w:ilvl w:val="2"/>
          <w:numId w:val="6"/>
        </w:numPr>
      </w:pPr>
      <w:r>
        <w:t xml:space="preserve">See </w:t>
      </w:r>
      <w:r w:rsidRPr="00F507A0">
        <w:rPr>
          <w:b/>
          <w:bCs/>
        </w:rPr>
        <w:t>(AKA RULE_ADD)</w:t>
      </w:r>
    </w:p>
    <w:p w14:paraId="4ED04E79" w14:textId="77777777" w:rsidR="00F71846" w:rsidRDefault="00F71846" w:rsidP="00F71846">
      <w:pPr>
        <w:pStyle w:val="ListParagraph"/>
        <w:numPr>
          <w:ilvl w:val="0"/>
          <w:numId w:val="6"/>
        </w:numPr>
      </w:pPr>
      <w:r>
        <w:t>Table lists record data, sortable from header</w:t>
      </w:r>
    </w:p>
    <w:p w14:paraId="6B1D4887" w14:textId="77777777" w:rsidR="00F71846" w:rsidRDefault="00F71846" w:rsidP="00F71846">
      <w:pPr>
        <w:rPr>
          <w:rStyle w:val="Heading1Char"/>
        </w:rPr>
      </w:pPr>
      <w:r>
        <w:rPr>
          <w:rStyle w:val="Heading1Char"/>
        </w:rPr>
        <w:t>Edit/Delete</w:t>
      </w:r>
      <w:r w:rsidRPr="00F71846">
        <w:rPr>
          <w:rStyle w:val="Heading1Char"/>
        </w:rPr>
        <w:t xml:space="preserve"> Rule</w:t>
      </w:r>
    </w:p>
    <w:p w14:paraId="3C8EF3A7" w14:textId="14DD74AB" w:rsidR="00F71846" w:rsidRDefault="00F71846" w:rsidP="00F71846">
      <w:pPr>
        <w:pStyle w:val="ListParagraph"/>
        <w:numPr>
          <w:ilvl w:val="0"/>
          <w:numId w:val="7"/>
        </w:numPr>
      </w:pPr>
      <w:r>
        <w:t>A simple way to view rules</w:t>
      </w:r>
      <w:r w:rsidR="0006014F">
        <w:t xml:space="preserve"> table</w:t>
      </w:r>
      <w:r>
        <w:t xml:space="preserve"> by account and edit or delete them</w:t>
      </w:r>
    </w:p>
    <w:p w14:paraId="44B7D071" w14:textId="77777777" w:rsidR="0006014F" w:rsidRDefault="0006014F" w:rsidP="0006014F">
      <w:pPr>
        <w:pStyle w:val="ListParagraph"/>
        <w:numPr>
          <w:ilvl w:val="1"/>
          <w:numId w:val="7"/>
        </w:numPr>
      </w:pPr>
      <w:r>
        <w:t>Very similar to Make Rule except we are showing data for rule table</w:t>
      </w:r>
    </w:p>
    <w:p w14:paraId="0ED185FD" w14:textId="615F200E" w:rsidR="0006014F" w:rsidRDefault="0006014F" w:rsidP="0006014F">
      <w:pPr>
        <w:pStyle w:val="ListParagraph"/>
        <w:numPr>
          <w:ilvl w:val="1"/>
          <w:numId w:val="7"/>
        </w:numPr>
      </w:pPr>
      <w:r>
        <w:t xml:space="preserve">With an edit button and a delete button </w:t>
      </w:r>
    </w:p>
    <w:p w14:paraId="4E066C14" w14:textId="382711FD" w:rsidR="00D40577" w:rsidRDefault="001B6A37" w:rsidP="00D40577">
      <w:pPr>
        <w:pStyle w:val="ListParagraph"/>
        <w:numPr>
          <w:ilvl w:val="1"/>
          <w:numId w:val="7"/>
        </w:numPr>
      </w:pPr>
      <w:r>
        <w:t xml:space="preserve">When rule is </w:t>
      </w:r>
      <w:proofErr w:type="gramStart"/>
      <w:r>
        <w:t xml:space="preserve">edited </w:t>
      </w:r>
      <w:r w:rsidR="00D40577">
        <w:t xml:space="preserve"> or</w:t>
      </w:r>
      <w:proofErr w:type="gramEnd"/>
      <w:r w:rsidR="00D40577">
        <w:t xml:space="preserve"> deleted we:</w:t>
      </w:r>
    </w:p>
    <w:p w14:paraId="14DF03E7" w14:textId="3C23FFFB" w:rsidR="00D40577" w:rsidRDefault="00D40577" w:rsidP="00D40577">
      <w:pPr>
        <w:pStyle w:val="ListParagraph"/>
        <w:numPr>
          <w:ilvl w:val="2"/>
          <w:numId w:val="7"/>
        </w:numPr>
      </w:pPr>
      <w:r>
        <w:t xml:space="preserve">Find matching </w:t>
      </w:r>
      <w:proofErr w:type="spellStart"/>
      <w:r>
        <w:t>ruleID</w:t>
      </w:r>
      <w:proofErr w:type="spellEnd"/>
      <w:r>
        <w:t xml:space="preserve"> in imported and:</w:t>
      </w:r>
    </w:p>
    <w:p w14:paraId="4C2002A5" w14:textId="1F8C1991" w:rsidR="00D40577" w:rsidRDefault="001728A5" w:rsidP="00D40577">
      <w:pPr>
        <w:pStyle w:val="ListParagraph"/>
        <w:numPr>
          <w:ilvl w:val="3"/>
          <w:numId w:val="7"/>
        </w:numPr>
      </w:pPr>
      <w:r>
        <w:t xml:space="preserve">Copy </w:t>
      </w:r>
      <w:proofErr w:type="spellStart"/>
      <w:r>
        <w:t>memo_og</w:t>
      </w:r>
      <w:proofErr w:type="spellEnd"/>
      <w:r>
        <w:t xml:space="preserve"> to memo</w:t>
      </w:r>
    </w:p>
    <w:p w14:paraId="5CBD833A" w14:textId="2FCDBF07" w:rsidR="001728A5" w:rsidRDefault="001728A5" w:rsidP="00D40577">
      <w:pPr>
        <w:pStyle w:val="ListParagraph"/>
        <w:numPr>
          <w:ilvl w:val="3"/>
          <w:numId w:val="7"/>
        </w:numPr>
      </w:pPr>
      <w:r>
        <w:t xml:space="preserve">Copy </w:t>
      </w:r>
      <w:proofErr w:type="spellStart"/>
      <w:r>
        <w:t>name_og</w:t>
      </w:r>
      <w:proofErr w:type="spellEnd"/>
      <w:r>
        <w:t xml:space="preserve"> to name</w:t>
      </w:r>
    </w:p>
    <w:p w14:paraId="03262E1D" w14:textId="4DFE42A2" w:rsidR="001728A5" w:rsidRDefault="001728A5" w:rsidP="00D40577">
      <w:pPr>
        <w:pStyle w:val="ListParagraph"/>
        <w:numPr>
          <w:ilvl w:val="3"/>
          <w:numId w:val="7"/>
        </w:numPr>
      </w:pPr>
      <w:r>
        <w:t xml:space="preserve">Delete </w:t>
      </w:r>
      <w:r w:rsidR="00C55F29">
        <w:t>imported&gt; a</w:t>
      </w:r>
      <w:r>
        <w:t>ccount</w:t>
      </w:r>
      <w:r w:rsidR="00C55F29">
        <w:t xml:space="preserve">, </w:t>
      </w:r>
      <w:proofErr w:type="spellStart"/>
      <w:r w:rsidR="00C55F29">
        <w:t>ruleID</w:t>
      </w:r>
      <w:proofErr w:type="spellEnd"/>
      <w:r w:rsidR="00C55F29">
        <w:t xml:space="preserve">, </w:t>
      </w:r>
      <w:proofErr w:type="gramStart"/>
      <w:r w:rsidR="00C55F29">
        <w:t>edited,  field</w:t>
      </w:r>
      <w:proofErr w:type="gramEnd"/>
    </w:p>
    <w:p w14:paraId="279245A1" w14:textId="7530F7AB" w:rsidR="00C55F29" w:rsidRDefault="001728A5" w:rsidP="00C55F29">
      <w:pPr>
        <w:pStyle w:val="ListParagraph"/>
        <w:numPr>
          <w:ilvl w:val="3"/>
          <w:numId w:val="7"/>
        </w:numPr>
      </w:pPr>
      <w:r>
        <w:t xml:space="preserve">Set </w:t>
      </w:r>
      <w:r w:rsidR="00C55F29">
        <w:t>imported&gt;</w:t>
      </w:r>
      <w:r>
        <w:t>status</w:t>
      </w:r>
      <w:r w:rsidR="00C55F29">
        <w:t>=2</w:t>
      </w:r>
    </w:p>
    <w:p w14:paraId="729A42F8" w14:textId="747150B9" w:rsidR="004138FF" w:rsidRDefault="004138FF" w:rsidP="00C55F29">
      <w:pPr>
        <w:pStyle w:val="ListParagraph"/>
        <w:numPr>
          <w:ilvl w:val="3"/>
          <w:numId w:val="7"/>
        </w:numPr>
      </w:pPr>
      <w:r>
        <w:t>Rerun “</w:t>
      </w:r>
      <w:r w:rsidRPr="004138FF">
        <w:t>Remove Common text</w:t>
      </w:r>
      <w:r>
        <w:t>”</w:t>
      </w:r>
    </w:p>
    <w:p w14:paraId="757932CE" w14:textId="0BBFDCC9" w:rsidR="00C55F29" w:rsidRDefault="004138FF" w:rsidP="00C55F29">
      <w:pPr>
        <w:pStyle w:val="ListParagraph"/>
        <w:numPr>
          <w:ilvl w:val="1"/>
          <w:numId w:val="7"/>
        </w:numPr>
      </w:pPr>
      <w:r>
        <w:t xml:space="preserve">If </w:t>
      </w:r>
      <w:r w:rsidR="00C55F29">
        <w:t>edit</w:t>
      </w:r>
      <w:r>
        <w:t>ing</w:t>
      </w:r>
      <w:r w:rsidR="00C55F29">
        <w:t xml:space="preserve"> we </w:t>
      </w:r>
      <w:r>
        <w:t xml:space="preserve">open </w:t>
      </w:r>
      <w:r w:rsidRPr="00F507A0">
        <w:rPr>
          <w:b/>
          <w:bCs/>
        </w:rPr>
        <w:t>“Make Rule”</w:t>
      </w:r>
      <w:r>
        <w:t xml:space="preserve"> table for selected account/ID</w:t>
      </w:r>
    </w:p>
    <w:p w14:paraId="2CFABD04" w14:textId="23A6E9FA" w:rsidR="00C55F29" w:rsidRDefault="004138FF" w:rsidP="004138FF">
      <w:pPr>
        <w:pStyle w:val="ListParagraph"/>
        <w:numPr>
          <w:ilvl w:val="2"/>
          <w:numId w:val="7"/>
        </w:numPr>
      </w:pPr>
      <w:r>
        <w:t xml:space="preserve">We fill in </w:t>
      </w:r>
      <w:r w:rsidR="00021564">
        <w:t>input boxes with data from fields</w:t>
      </w:r>
    </w:p>
    <w:p w14:paraId="195D9D1E" w14:textId="4E100EE3" w:rsidR="001B6A37" w:rsidRDefault="005D3070" w:rsidP="005D3070">
      <w:pPr>
        <w:pStyle w:val="ListParagraph"/>
        <w:numPr>
          <w:ilvl w:val="2"/>
          <w:numId w:val="7"/>
        </w:numPr>
      </w:pPr>
      <w:r>
        <w:t xml:space="preserve">Write to same </w:t>
      </w:r>
      <w:proofErr w:type="spellStart"/>
      <w:r>
        <w:t>ruleID</w:t>
      </w:r>
      <w:proofErr w:type="spellEnd"/>
      <w:r>
        <w:t xml:space="preserve"> </w:t>
      </w:r>
    </w:p>
    <w:p w14:paraId="2E4DDA95" w14:textId="7CBC2F2D" w:rsidR="00D40577" w:rsidRDefault="00D40577" w:rsidP="0006014F">
      <w:pPr>
        <w:pStyle w:val="ListParagraph"/>
        <w:numPr>
          <w:ilvl w:val="1"/>
          <w:numId w:val="7"/>
        </w:numPr>
      </w:pPr>
      <w:r>
        <w:t>If deleted we:</w:t>
      </w:r>
    </w:p>
    <w:p w14:paraId="59686B48" w14:textId="6B5E9FDA" w:rsidR="00D40577" w:rsidRDefault="005D3070" w:rsidP="00D40577">
      <w:pPr>
        <w:pStyle w:val="ListParagraph"/>
        <w:numPr>
          <w:ilvl w:val="2"/>
          <w:numId w:val="7"/>
        </w:numPr>
      </w:pPr>
      <w:r>
        <w:t xml:space="preserve">Delete </w:t>
      </w:r>
      <w:proofErr w:type="spellStart"/>
      <w:r>
        <w:t>ruleID</w:t>
      </w:r>
      <w:proofErr w:type="spellEnd"/>
    </w:p>
    <w:p w14:paraId="5013197E" w14:textId="2DF8AAE5" w:rsidR="00F71846" w:rsidRDefault="00F71846" w:rsidP="00F71846">
      <w:pPr>
        <w:pStyle w:val="Heading1"/>
      </w:pPr>
      <w:r>
        <w:t xml:space="preserve">In line edit </w:t>
      </w:r>
      <w:r w:rsidRPr="00F71846">
        <w:rPr>
          <w:rStyle w:val="Heading1Char"/>
        </w:rPr>
        <w:t>Imported</w:t>
      </w:r>
    </w:p>
    <w:p w14:paraId="33D7CDA8" w14:textId="77777777" w:rsidR="00BB22D3" w:rsidRDefault="00BB22D3" w:rsidP="00BB22D3">
      <w:pPr>
        <w:pStyle w:val="ListParagraph"/>
        <w:numPr>
          <w:ilvl w:val="0"/>
          <w:numId w:val="7"/>
        </w:numPr>
      </w:pPr>
      <w:r>
        <w:t>25/50/100 per page</w:t>
      </w:r>
    </w:p>
    <w:p w14:paraId="0B099D2E" w14:textId="6E418F03" w:rsidR="00F71846" w:rsidRDefault="00F71846" w:rsidP="00F71846">
      <w:pPr>
        <w:pStyle w:val="ListParagraph"/>
        <w:numPr>
          <w:ilvl w:val="0"/>
          <w:numId w:val="7"/>
        </w:numPr>
      </w:pPr>
      <w:r>
        <w:t xml:space="preserve">Show each line of </w:t>
      </w:r>
      <w:proofErr w:type="spellStart"/>
      <w:r>
        <w:t>Imported_trans</w:t>
      </w:r>
      <w:proofErr w:type="spellEnd"/>
    </w:p>
    <w:p w14:paraId="7EE1E826" w14:textId="0B3E178A" w:rsidR="00BB22D3" w:rsidRDefault="00E822EF" w:rsidP="00BB22D3">
      <w:pPr>
        <w:pStyle w:val="ListParagraph"/>
        <w:numPr>
          <w:ilvl w:val="0"/>
          <w:numId w:val="7"/>
        </w:numPr>
      </w:pPr>
      <w:r>
        <w:lastRenderedPageBreak/>
        <w:t>Account</w:t>
      </w:r>
      <w:r w:rsidR="003A5F46">
        <w:t>/</w:t>
      </w:r>
      <w:r>
        <w:t xml:space="preserve">ID </w:t>
      </w:r>
      <w:r w:rsidR="00F71846">
        <w:t xml:space="preserve">Dropdown </w:t>
      </w:r>
      <w:r w:rsidR="00CF0485">
        <w:t xml:space="preserve">default </w:t>
      </w:r>
      <w:r w:rsidR="00F71846">
        <w:t>to show</w:t>
      </w:r>
      <w:r w:rsidR="00CF0485">
        <w:t xml:space="preserve"> all</w:t>
      </w:r>
    </w:p>
    <w:p w14:paraId="14BD15E7" w14:textId="2531C614" w:rsidR="00F71846" w:rsidRDefault="00BB22D3" w:rsidP="00BB22D3">
      <w:pPr>
        <w:pStyle w:val="ListParagraph"/>
        <w:numPr>
          <w:ilvl w:val="0"/>
          <w:numId w:val="7"/>
        </w:numPr>
      </w:pPr>
      <w:r>
        <w:t xml:space="preserve">Hide Match </w:t>
      </w:r>
      <w:r w:rsidR="00F71846">
        <w:t>check box</w:t>
      </w:r>
    </w:p>
    <w:p w14:paraId="0188C65C" w14:textId="1BF42CE3" w:rsidR="00BB22D3" w:rsidRDefault="001B6A37" w:rsidP="00BB22D3">
      <w:pPr>
        <w:pStyle w:val="ListParagraph"/>
        <w:numPr>
          <w:ilvl w:val="1"/>
          <w:numId w:val="7"/>
        </w:numPr>
      </w:pPr>
      <w:r>
        <w:t>Hide match</w:t>
      </w:r>
      <w:r w:rsidR="00FC74E3">
        <w:t xml:space="preserve"> checked</w:t>
      </w:r>
      <w:r>
        <w:t xml:space="preserve"> = </w:t>
      </w:r>
      <w:r w:rsidR="00FC74E3">
        <w:t xml:space="preserve">display where </w:t>
      </w:r>
      <w:proofErr w:type="spellStart"/>
      <w:r w:rsidR="00FC74E3">
        <w:t>ruleID</w:t>
      </w:r>
      <w:proofErr w:type="spellEnd"/>
      <w:r w:rsidR="00FC74E3">
        <w:t xml:space="preserve"> is null and status=</w:t>
      </w:r>
      <w:r w:rsidR="00FD5E18">
        <w:t>2</w:t>
      </w:r>
    </w:p>
    <w:p w14:paraId="068E5FFD" w14:textId="34499FDF" w:rsidR="00F71846" w:rsidRDefault="00F71846" w:rsidP="00F71846">
      <w:pPr>
        <w:pStyle w:val="ListParagraph"/>
        <w:numPr>
          <w:ilvl w:val="1"/>
          <w:numId w:val="7"/>
        </w:numPr>
      </w:pPr>
      <w:r>
        <w:t xml:space="preserve">Bulk options (Match, </w:t>
      </w:r>
      <w:proofErr w:type="spellStart"/>
      <w:r>
        <w:t>Unmatch</w:t>
      </w:r>
      <w:proofErr w:type="spellEnd"/>
      <w:r>
        <w:t>, Delete)</w:t>
      </w:r>
    </w:p>
    <w:p w14:paraId="07870F59" w14:textId="31B391C7" w:rsidR="00F71846" w:rsidRDefault="00F71846" w:rsidP="00F71846">
      <w:pPr>
        <w:pStyle w:val="ListParagraph"/>
        <w:numPr>
          <w:ilvl w:val="2"/>
          <w:numId w:val="7"/>
        </w:numPr>
      </w:pPr>
      <w:r>
        <w:t>Match = status 3</w:t>
      </w:r>
    </w:p>
    <w:p w14:paraId="11441CBE" w14:textId="362313E0" w:rsidR="00F71846" w:rsidRDefault="00F71846" w:rsidP="00F71846">
      <w:pPr>
        <w:pStyle w:val="ListParagraph"/>
        <w:numPr>
          <w:ilvl w:val="2"/>
          <w:numId w:val="7"/>
        </w:numPr>
      </w:pPr>
      <w:proofErr w:type="spellStart"/>
      <w:r>
        <w:t>Unmatch</w:t>
      </w:r>
      <w:proofErr w:type="spellEnd"/>
      <w:r>
        <w:t xml:space="preserve"> = status 2</w:t>
      </w:r>
    </w:p>
    <w:p w14:paraId="46F6E3EC" w14:textId="0EE68939" w:rsidR="00F71846" w:rsidRDefault="00F71846" w:rsidP="00F71846">
      <w:pPr>
        <w:pStyle w:val="ListParagraph"/>
        <w:numPr>
          <w:ilvl w:val="2"/>
          <w:numId w:val="7"/>
        </w:numPr>
      </w:pPr>
      <w:r>
        <w:t>Delete removes record</w:t>
      </w:r>
    </w:p>
    <w:p w14:paraId="7CC6E2E7" w14:textId="50EC3E4F" w:rsidR="00F71846" w:rsidRDefault="00F71846" w:rsidP="00F71846">
      <w:pPr>
        <w:pStyle w:val="ListParagraph"/>
        <w:numPr>
          <w:ilvl w:val="0"/>
          <w:numId w:val="7"/>
        </w:numPr>
      </w:pPr>
      <w:r>
        <w:t>Tab through to change</w:t>
      </w:r>
    </w:p>
    <w:p w14:paraId="030A0CA5" w14:textId="77777777" w:rsidR="00FD5E18" w:rsidRDefault="00FD5E18" w:rsidP="00F71846">
      <w:pPr>
        <w:pStyle w:val="ListParagraph"/>
        <w:numPr>
          <w:ilvl w:val="1"/>
          <w:numId w:val="7"/>
        </w:numPr>
      </w:pPr>
      <w:r>
        <w:t xml:space="preserve">Inline </w:t>
      </w:r>
      <w:r w:rsidR="00F71846">
        <w:t xml:space="preserve">tabbing through, </w:t>
      </w:r>
      <w:r>
        <w:t>Name, Account, Memo, Match (checkbox)</w:t>
      </w:r>
    </w:p>
    <w:p w14:paraId="5E01E0F8" w14:textId="12AB8205" w:rsidR="00FD5E18" w:rsidRDefault="00FD5E18" w:rsidP="00FD5E18">
      <w:pPr>
        <w:pStyle w:val="ListParagraph"/>
        <w:numPr>
          <w:ilvl w:val="2"/>
          <w:numId w:val="7"/>
        </w:numPr>
      </w:pPr>
      <w:r>
        <w:t>If we tab past match check-box, can we check it as we tab past it</w:t>
      </w:r>
    </w:p>
    <w:p w14:paraId="121F2D53" w14:textId="7AC60DD8" w:rsidR="00F71846" w:rsidRDefault="00F71846" w:rsidP="00FD5E18">
      <w:pPr>
        <w:pStyle w:val="ListParagraph"/>
        <w:numPr>
          <w:ilvl w:val="3"/>
          <w:numId w:val="7"/>
        </w:numPr>
      </w:pPr>
      <w:r>
        <w:t>check box to true for “match” status=3</w:t>
      </w:r>
      <w:r w:rsidR="00FD5E18">
        <w:t>, else 2</w:t>
      </w:r>
    </w:p>
    <w:p w14:paraId="0890808C" w14:textId="40CA1663" w:rsidR="00F507A0" w:rsidRDefault="00F507A0" w:rsidP="00CF0485">
      <w:pPr>
        <w:pStyle w:val="ListParagraph"/>
        <w:numPr>
          <w:ilvl w:val="1"/>
          <w:numId w:val="7"/>
        </w:numPr>
      </w:pPr>
      <w:r>
        <w:t>Update imported&gt;edited</w:t>
      </w:r>
    </w:p>
    <w:p w14:paraId="0A112C6A" w14:textId="036A8587" w:rsidR="00F71846" w:rsidRDefault="00F71846" w:rsidP="00F71846">
      <w:pPr>
        <w:pStyle w:val="ListParagraph"/>
        <w:numPr>
          <w:ilvl w:val="1"/>
          <w:numId w:val="7"/>
        </w:numPr>
      </w:pPr>
      <w:r>
        <w:t xml:space="preserve">Typing </w:t>
      </w:r>
      <w:r w:rsidR="00CF0485">
        <w:t>in is</w:t>
      </w:r>
      <w:r>
        <w:t xml:space="preserve"> auto-filled with matching </w:t>
      </w:r>
      <w:r w:rsidR="00CF0485">
        <w:t>vendors&gt;</w:t>
      </w:r>
      <w:r>
        <w:t>N</w:t>
      </w:r>
      <w:r w:rsidR="00CF0485">
        <w:t>AME</w:t>
      </w:r>
      <w:r>
        <w:t xml:space="preserve"> and Accounts</w:t>
      </w:r>
      <w:r w:rsidR="00CF0485">
        <w:t>&gt;NAME</w:t>
      </w:r>
    </w:p>
    <w:p w14:paraId="272EDFB5" w14:textId="56558A25" w:rsidR="00F71846" w:rsidRDefault="00F71846" w:rsidP="00F71846">
      <w:pPr>
        <w:pStyle w:val="Heading1"/>
      </w:pPr>
      <w:r>
        <w:t>Export</w:t>
      </w:r>
    </w:p>
    <w:p w14:paraId="2AA18D47" w14:textId="2780B83F" w:rsidR="00F71846" w:rsidRDefault="00E50071" w:rsidP="00F71846">
      <w:pPr>
        <w:pStyle w:val="ListParagraph"/>
        <w:numPr>
          <w:ilvl w:val="0"/>
          <w:numId w:val="8"/>
        </w:numPr>
      </w:pPr>
      <w:r>
        <w:t>Export all records in imported</w:t>
      </w:r>
    </w:p>
    <w:p w14:paraId="102904AF" w14:textId="16FF3CDD" w:rsidR="00E50071" w:rsidRDefault="00E50071" w:rsidP="004C2B09">
      <w:pPr>
        <w:pStyle w:val="ListParagraph"/>
        <w:numPr>
          <w:ilvl w:val="1"/>
          <w:numId w:val="8"/>
        </w:numPr>
      </w:pPr>
      <w:r>
        <w:t xml:space="preserve">This is </w:t>
      </w:r>
      <w:r w:rsidR="004C2B09">
        <w:t>a CSV/</w:t>
      </w:r>
      <w:r>
        <w:t>IIF format</w:t>
      </w:r>
      <w:r w:rsidR="004C2B09">
        <w:t xml:space="preserve"> see example</w:t>
      </w:r>
    </w:p>
    <w:p w14:paraId="1E36DDF0" w14:textId="7552F303" w:rsidR="00BF1846" w:rsidRDefault="00BF1846" w:rsidP="00BF1846">
      <w:pPr>
        <w:pStyle w:val="ListParagraph"/>
        <w:numPr>
          <w:ilvl w:val="1"/>
          <w:numId w:val="8"/>
        </w:numPr>
      </w:pPr>
      <w:r>
        <w:t>If user&gt;</w:t>
      </w:r>
      <w:proofErr w:type="spellStart"/>
      <w:r>
        <w:t>max_export</w:t>
      </w:r>
      <w:proofErr w:type="spellEnd"/>
      <w:r>
        <w:t xml:space="preserve"> is not null, we only export x number</w:t>
      </w:r>
    </w:p>
    <w:p w14:paraId="0A41C0D1" w14:textId="6D172DEF" w:rsidR="006F7C53" w:rsidRDefault="006F7C53" w:rsidP="006F7C53">
      <w:pPr>
        <w:pStyle w:val="ListParagraph"/>
        <w:numPr>
          <w:ilvl w:val="2"/>
          <w:numId w:val="8"/>
        </w:numPr>
      </w:pPr>
      <w:r>
        <w:t>Will have an option to subscribe.</w:t>
      </w:r>
    </w:p>
    <w:p w14:paraId="53876549" w14:textId="13C828BE" w:rsidR="00BF1846" w:rsidRDefault="00BF1846" w:rsidP="00BF1846">
      <w:pPr>
        <w:pStyle w:val="ListParagraph"/>
        <w:numPr>
          <w:ilvl w:val="1"/>
          <w:numId w:val="8"/>
        </w:numPr>
      </w:pPr>
      <w:r>
        <w:t xml:space="preserve">If </w:t>
      </w:r>
      <w:r>
        <w:t>user&gt;</w:t>
      </w:r>
      <w:proofErr w:type="spellStart"/>
      <w:r>
        <w:t>max_export</w:t>
      </w:r>
      <w:proofErr w:type="spellEnd"/>
      <w:r>
        <w:t xml:space="preserve"> </w:t>
      </w:r>
      <w:r w:rsidR="002D29C2">
        <w:t>or user&gt;</w:t>
      </w:r>
      <w:proofErr w:type="spellStart"/>
      <w:r w:rsidR="002D29C2">
        <w:t>exp_date</w:t>
      </w:r>
      <w:proofErr w:type="spellEnd"/>
      <w:r w:rsidR="002D29C2">
        <w:t xml:space="preserve"> past, </w:t>
      </w:r>
      <w:r>
        <w:t>display popup</w:t>
      </w:r>
      <w:r w:rsidR="006F7C53">
        <w:t xml:space="preserve"> sorry</w:t>
      </w:r>
      <w:r w:rsidR="002D29C2">
        <w:t>…</w:t>
      </w:r>
    </w:p>
    <w:p w14:paraId="28F31502" w14:textId="66A70B2C" w:rsidR="006F7C53" w:rsidRDefault="006F7C53" w:rsidP="006F7C53">
      <w:pPr>
        <w:pStyle w:val="ListParagraph"/>
        <w:numPr>
          <w:ilvl w:val="2"/>
          <w:numId w:val="8"/>
        </w:numPr>
      </w:pPr>
      <w:r>
        <w:t>Will have an option to subscribe.</w:t>
      </w:r>
    </w:p>
    <w:p w14:paraId="31B5064E" w14:textId="4F342E15" w:rsidR="00F71846" w:rsidRDefault="00F71846" w:rsidP="00E50071">
      <w:pPr>
        <w:pStyle w:val="ListParagraph"/>
        <w:numPr>
          <w:ilvl w:val="0"/>
          <w:numId w:val="8"/>
        </w:numPr>
      </w:pPr>
      <w:r>
        <w:t xml:space="preserve">Save </w:t>
      </w:r>
      <w:r w:rsidR="00E50071">
        <w:t>imported&gt;</w:t>
      </w:r>
      <w:r>
        <w:t>exported date/time to all record</w:t>
      </w:r>
      <w:r w:rsidR="00E50071">
        <w:t>s</w:t>
      </w:r>
    </w:p>
    <w:p w14:paraId="367DE8D0" w14:textId="35DC66B0" w:rsidR="00F71846" w:rsidRDefault="00F71846" w:rsidP="00F71846">
      <w:pPr>
        <w:pStyle w:val="ListParagraph"/>
        <w:numPr>
          <w:ilvl w:val="0"/>
          <w:numId w:val="8"/>
        </w:numPr>
      </w:pPr>
      <w:r>
        <w:t>Change status to 4</w:t>
      </w:r>
      <w:r w:rsidR="00E50071">
        <w:t xml:space="preserve"> for all exported</w:t>
      </w:r>
    </w:p>
    <w:p w14:paraId="635C2B87" w14:textId="13D538F6" w:rsidR="004C2B09" w:rsidRDefault="004C2B09" w:rsidP="00F71846">
      <w:pPr>
        <w:pStyle w:val="ListParagraph"/>
        <w:numPr>
          <w:ilvl w:val="0"/>
          <w:numId w:val="8"/>
        </w:numPr>
      </w:pPr>
      <w:r>
        <w:t>After export we need to show a popup on pages when logged in</w:t>
      </w:r>
    </w:p>
    <w:p w14:paraId="75F6EEFC" w14:textId="7C7BFE5B" w:rsidR="002E0B7D" w:rsidRDefault="002E0B7D" w:rsidP="002E0B7D">
      <w:pPr>
        <w:pStyle w:val="ListParagraph"/>
        <w:numPr>
          <w:ilvl w:val="1"/>
          <w:numId w:val="8"/>
        </w:numPr>
      </w:pPr>
      <w:r>
        <w:t>This popup is displayed on page loads when any Imported&gt;status=4</w:t>
      </w:r>
    </w:p>
    <w:p w14:paraId="041901E1" w14:textId="0F6D2D36" w:rsidR="00F71846" w:rsidRDefault="00F71846" w:rsidP="004C2B09">
      <w:pPr>
        <w:pStyle w:val="ListParagraph"/>
        <w:numPr>
          <w:ilvl w:val="1"/>
          <w:numId w:val="8"/>
        </w:numPr>
      </w:pPr>
      <w:r>
        <w:t xml:space="preserve">Did you complete your import from </w:t>
      </w:r>
      <w:proofErr w:type="gramStart"/>
      <w:r>
        <w:t>Month  Day</w:t>
      </w:r>
      <w:proofErr w:type="gramEnd"/>
      <w:r>
        <w:t xml:space="preserve"> Year at Time?</w:t>
      </w:r>
    </w:p>
    <w:p w14:paraId="65ABDA41" w14:textId="4E0BEB26" w:rsidR="00F71846" w:rsidRDefault="00F71846" w:rsidP="004C2B09">
      <w:pPr>
        <w:pStyle w:val="ListParagraph"/>
        <w:numPr>
          <w:ilvl w:val="2"/>
          <w:numId w:val="8"/>
        </w:numPr>
      </w:pPr>
      <w:r>
        <w:t xml:space="preserve">Select </w:t>
      </w:r>
      <w:r w:rsidR="004C2B09">
        <w:t>YES</w:t>
      </w:r>
      <w:r>
        <w:t xml:space="preserve">, we change status to 5 and move to </w:t>
      </w:r>
      <w:r w:rsidRPr="00F71846">
        <w:t>Exported</w:t>
      </w:r>
    </w:p>
    <w:p w14:paraId="2B7F459C" w14:textId="77777777" w:rsidR="004C2B09" w:rsidRDefault="00F71846" w:rsidP="004C2B09">
      <w:pPr>
        <w:pStyle w:val="ListParagraph"/>
        <w:numPr>
          <w:ilvl w:val="2"/>
          <w:numId w:val="8"/>
        </w:numPr>
      </w:pPr>
      <w:r>
        <w:t xml:space="preserve">If </w:t>
      </w:r>
      <w:r w:rsidR="004C2B09">
        <w:t>NO</w:t>
      </w:r>
    </w:p>
    <w:p w14:paraId="251FCADC" w14:textId="31A98458" w:rsidR="00F71846" w:rsidRDefault="004C2B09" w:rsidP="004C2B09">
      <w:pPr>
        <w:pStyle w:val="ListParagraph"/>
        <w:numPr>
          <w:ilvl w:val="3"/>
          <w:numId w:val="8"/>
        </w:numPr>
      </w:pPr>
      <w:r>
        <w:t>Would you like to redownload?</w:t>
      </w:r>
    </w:p>
    <w:p w14:paraId="4F46FE68" w14:textId="59DD5972" w:rsidR="004C2B09" w:rsidRDefault="004C2B09" w:rsidP="004C2B09">
      <w:pPr>
        <w:pStyle w:val="ListParagraph"/>
        <w:numPr>
          <w:ilvl w:val="4"/>
          <w:numId w:val="8"/>
        </w:numPr>
      </w:pPr>
      <w:r>
        <w:t xml:space="preserve">Redownload </w:t>
      </w:r>
      <w:r>
        <w:t>CSV/IIF</w:t>
      </w:r>
    </w:p>
    <w:p w14:paraId="4583A59A" w14:textId="688D7CF2" w:rsidR="00BF1846" w:rsidRDefault="004C2B09" w:rsidP="00BF1846">
      <w:pPr>
        <w:pStyle w:val="ListParagraph"/>
        <w:numPr>
          <w:ilvl w:val="3"/>
          <w:numId w:val="8"/>
        </w:numPr>
      </w:pPr>
      <w:r>
        <w:t>Or delete and start over</w:t>
      </w:r>
    </w:p>
    <w:p w14:paraId="5C9267F4" w14:textId="7E5EBF13" w:rsidR="004C2B09" w:rsidRDefault="004C2B09" w:rsidP="004C2B09">
      <w:pPr>
        <w:pStyle w:val="ListParagraph"/>
        <w:numPr>
          <w:ilvl w:val="4"/>
          <w:numId w:val="8"/>
        </w:numPr>
      </w:pPr>
      <w:r>
        <w:t xml:space="preserve">Delete all records in </w:t>
      </w:r>
      <w:r w:rsidR="002E0B7D">
        <w:t>imported table</w:t>
      </w:r>
    </w:p>
    <w:p w14:paraId="1EB9B31A" w14:textId="36105EB7" w:rsidR="00F71846" w:rsidRDefault="002E0B7D" w:rsidP="002E0B7D">
      <w:pPr>
        <w:pStyle w:val="Heading2"/>
      </w:pPr>
      <w:r>
        <w:t xml:space="preserve">User Authentication </w:t>
      </w:r>
    </w:p>
    <w:p w14:paraId="4F9897DA" w14:textId="1753E3B8" w:rsidR="00F71846" w:rsidRDefault="00F71846" w:rsidP="00F71846">
      <w:pPr>
        <w:pStyle w:val="ListParagraph"/>
        <w:numPr>
          <w:ilvl w:val="0"/>
          <w:numId w:val="8"/>
        </w:numPr>
      </w:pPr>
      <w:r>
        <w:t>Users Login</w:t>
      </w:r>
      <w:r w:rsidR="002E0B7D">
        <w:t xml:space="preserve">/create, with email, google, </w:t>
      </w:r>
      <w:proofErr w:type="spellStart"/>
      <w:proofErr w:type="gramStart"/>
      <w:r w:rsidR="002E0B7D">
        <w:t>apple,FB</w:t>
      </w:r>
      <w:proofErr w:type="spellEnd"/>
      <w:proofErr w:type="gramEnd"/>
    </w:p>
    <w:p w14:paraId="0853D2FA" w14:textId="62F56741" w:rsidR="002E0B7D" w:rsidRDefault="002E0B7D" w:rsidP="002E0B7D">
      <w:pPr>
        <w:pStyle w:val="ListParagraph"/>
        <w:numPr>
          <w:ilvl w:val="1"/>
          <w:numId w:val="8"/>
        </w:numPr>
      </w:pPr>
      <w:r>
        <w:t>Email, First Name, Last Name, Company, Cell Phone, work phone</w:t>
      </w:r>
    </w:p>
    <w:p w14:paraId="7B87157B" w14:textId="2029C362" w:rsidR="00BF1846" w:rsidRDefault="00BF1846" w:rsidP="002E0B7D">
      <w:pPr>
        <w:pStyle w:val="ListParagraph"/>
        <w:numPr>
          <w:ilvl w:val="1"/>
          <w:numId w:val="8"/>
        </w:numPr>
      </w:pPr>
      <w:r>
        <w:t>User verify email</w:t>
      </w:r>
    </w:p>
    <w:p w14:paraId="4C547F1D" w14:textId="66EBACFD" w:rsidR="00BF1846" w:rsidRDefault="00BF1846" w:rsidP="002E0B7D">
      <w:pPr>
        <w:pStyle w:val="ListParagraph"/>
        <w:numPr>
          <w:ilvl w:val="1"/>
          <w:numId w:val="8"/>
        </w:numPr>
      </w:pPr>
      <w:r>
        <w:t xml:space="preserve">Set </w:t>
      </w:r>
      <w:r w:rsidR="006F7C53">
        <w:t>user&gt;</w:t>
      </w:r>
      <w:proofErr w:type="spellStart"/>
      <w:r>
        <w:t>max</w:t>
      </w:r>
      <w:r w:rsidR="006F7C53">
        <w:t>_</w:t>
      </w:r>
      <w:r>
        <w:t>export</w:t>
      </w:r>
      <w:proofErr w:type="spellEnd"/>
      <w:r>
        <w:t xml:space="preserve"> </w:t>
      </w:r>
      <w:r w:rsidR="006F7C53">
        <w:t>to</w:t>
      </w:r>
      <w:r>
        <w:t xml:space="preserve"> 20</w:t>
      </w:r>
    </w:p>
    <w:p w14:paraId="7A585088" w14:textId="0B1D25AE" w:rsidR="006F7C53" w:rsidRDefault="006F7C53" w:rsidP="002E0B7D">
      <w:pPr>
        <w:pStyle w:val="ListParagraph"/>
        <w:numPr>
          <w:ilvl w:val="1"/>
          <w:numId w:val="8"/>
        </w:numPr>
      </w:pPr>
      <w:r>
        <w:t>A subscription option with set user&gt;</w:t>
      </w:r>
      <w:proofErr w:type="spellStart"/>
      <w:r>
        <w:t>exp_date</w:t>
      </w:r>
      <w:proofErr w:type="spellEnd"/>
    </w:p>
    <w:p w14:paraId="2990EF33" w14:textId="1D1516B8" w:rsidR="00596C93" w:rsidRDefault="002D29C2" w:rsidP="00341892">
      <w:pPr>
        <w:pStyle w:val="ListParagraph"/>
        <w:numPr>
          <w:ilvl w:val="0"/>
          <w:numId w:val="8"/>
        </w:numPr>
      </w:pPr>
      <w:r>
        <w:t xml:space="preserve">Basic </w:t>
      </w:r>
      <w:r w:rsidR="00F71846">
        <w:t>Admin control</w:t>
      </w:r>
      <w:r>
        <w:t xml:space="preserve"> of users</w:t>
      </w:r>
    </w:p>
    <w:p w14:paraId="41D7BC72" w14:textId="7D1E873A" w:rsidR="004D41F6" w:rsidRDefault="004D41F6">
      <w:r>
        <w:br w:type="page"/>
      </w:r>
    </w:p>
    <w:p w14:paraId="1736A7D2" w14:textId="4ED4FED5" w:rsidR="004D41F6" w:rsidRDefault="004D41F6" w:rsidP="004D41F6">
      <w:pPr>
        <w:pStyle w:val="Heading1"/>
      </w:pPr>
      <w:r>
        <w:lastRenderedPageBreak/>
        <w:t>Table Structure</w:t>
      </w:r>
    </w:p>
    <w:p w14:paraId="2721FE53" w14:textId="2C5544A6" w:rsidR="00106C5B" w:rsidRPr="004D41F6" w:rsidRDefault="004D41F6" w:rsidP="004D41F6">
      <w:r>
        <w:t>Note</w:t>
      </w:r>
      <w:r w:rsidR="00B93452">
        <w:t>,</w:t>
      </w:r>
      <w:r>
        <w:t xml:space="preserve"> uppercase was used to show </w:t>
      </w:r>
      <w:r w:rsidR="00B93452">
        <w:t xml:space="preserve">fields </w:t>
      </w:r>
      <w:r>
        <w:t xml:space="preserve">that will match imports </w:t>
      </w:r>
      <w:proofErr w:type="gramStart"/>
      <w:r w:rsidR="00B93452">
        <w:t>from .IIF</w:t>
      </w:r>
      <w:proofErr w:type="gramEnd"/>
      <w:r w:rsidR="00B93452">
        <w:t xml:space="preserve"> &amp; .</w:t>
      </w:r>
      <w:proofErr w:type="spellStart"/>
      <w:r w:rsidR="00B93452">
        <w:t>qbo</w:t>
      </w:r>
      <w:proofErr w:type="spellEnd"/>
    </w:p>
    <w:p w14:paraId="67ED5338" w14:textId="46C48F09" w:rsidR="004D41F6" w:rsidRDefault="004D41F6" w:rsidP="004D41F6">
      <w:pPr>
        <w:pStyle w:val="Heading2"/>
      </w:pPr>
      <w:r>
        <w:t>Account Table</w:t>
      </w:r>
      <w:r w:rsidR="00B93452">
        <w:t xml:space="preserve"> </w:t>
      </w:r>
      <w:r w:rsidR="00B93452">
        <w:tab/>
      </w:r>
      <w:r w:rsidR="00B93452">
        <w:tab/>
      </w:r>
      <w:r w:rsidR="00EA0B00">
        <w:tab/>
      </w:r>
      <w:r w:rsidR="00EA0B00">
        <w:tab/>
      </w:r>
      <w:r w:rsidR="00EA0B00">
        <w:tab/>
      </w:r>
      <w:r w:rsidR="00EA0B00">
        <w:tab/>
      </w:r>
      <w:r w:rsidR="00B93452">
        <w:t>Name: accounts</w:t>
      </w:r>
    </w:p>
    <w:p w14:paraId="08940F52" w14:textId="293BC029" w:rsidR="00B93452" w:rsidRDefault="004D41F6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4D41F6">
        <w:t>accountID</w:t>
      </w:r>
      <w:proofErr w:type="spellEnd"/>
      <w:r w:rsidR="007919B0">
        <w:t xml:space="preserve"> = </w:t>
      </w:r>
      <w:r w:rsidR="00B93452" w:rsidRPr="00B93452">
        <w:t>unique ID</w:t>
      </w:r>
    </w:p>
    <w:p w14:paraId="69241603" w14:textId="0E3F99E2" w:rsidR="00B93452" w:rsidRDefault="007919B0" w:rsidP="009765AE">
      <w:pPr>
        <w:pStyle w:val="ListParagraph"/>
        <w:numPr>
          <w:ilvl w:val="0"/>
          <w:numId w:val="10"/>
        </w:numPr>
        <w:ind w:left="1080"/>
      </w:pPr>
      <w:r w:rsidRPr="00546C5F">
        <w:t>I</w:t>
      </w:r>
      <w:r w:rsidR="00546C5F" w:rsidRPr="00546C5F">
        <w:t>mported</w:t>
      </w:r>
      <w:r>
        <w:t xml:space="preserve"> = </w:t>
      </w:r>
      <w:r w:rsidR="00B93452" w:rsidRPr="00B93452">
        <w:t>Date/Time of last import</w:t>
      </w:r>
      <w:r w:rsidR="00CB6F9A">
        <w:t xml:space="preserve"> that</w:t>
      </w:r>
      <w:r w:rsidR="00B93452" w:rsidRPr="00B93452">
        <w:t xml:space="preserve"> us</w:t>
      </w:r>
      <w:r w:rsidR="00CB6F9A">
        <w:t xml:space="preserve">ed this </w:t>
      </w:r>
      <w:r w:rsidR="00B93452" w:rsidRPr="00B93452">
        <w:t>account name</w:t>
      </w:r>
      <w:r w:rsidR="00CB6F9A">
        <w:t>/id</w:t>
      </w:r>
    </w:p>
    <w:p w14:paraId="180F1113" w14:textId="672B1B7D" w:rsidR="00B93452" w:rsidRDefault="00B93452" w:rsidP="009765AE">
      <w:pPr>
        <w:pStyle w:val="ListParagraph"/>
        <w:numPr>
          <w:ilvl w:val="0"/>
          <w:numId w:val="10"/>
        </w:numPr>
        <w:ind w:left="1080"/>
      </w:pPr>
      <w:r>
        <w:t>a</w:t>
      </w:r>
      <w:r w:rsidR="004D41F6" w:rsidRPr="004D41F6">
        <w:t>dded</w:t>
      </w:r>
      <w:r w:rsidR="007919B0">
        <w:t xml:space="preserve"> = </w:t>
      </w:r>
      <w:r w:rsidR="005D7DE3">
        <w:t>Date/Time</w:t>
      </w:r>
      <w:r w:rsidRPr="00B93452">
        <w:t xml:space="preserve"> record was </w:t>
      </w:r>
      <w:r w:rsidR="005D7DE3">
        <w:t>added</w:t>
      </w:r>
    </w:p>
    <w:p w14:paraId="732A31C9" w14:textId="48DA539A" w:rsidR="00B93452" w:rsidRDefault="00B93452" w:rsidP="009765AE">
      <w:pPr>
        <w:pStyle w:val="ListParagraph"/>
        <w:numPr>
          <w:ilvl w:val="0"/>
          <w:numId w:val="10"/>
        </w:numPr>
        <w:ind w:left="1080"/>
      </w:pPr>
      <w:proofErr w:type="spellStart"/>
      <w:r>
        <w:t>a</w:t>
      </w:r>
      <w:r w:rsidR="004D41F6" w:rsidRPr="004D41F6">
        <w:t>cctid</w:t>
      </w:r>
      <w:proofErr w:type="spellEnd"/>
      <w:r w:rsidR="007919B0">
        <w:t xml:space="preserve"> </w:t>
      </w:r>
      <w:proofErr w:type="gramStart"/>
      <w:r w:rsidR="007919B0">
        <w:t xml:space="preserve">= </w:t>
      </w:r>
      <w:r w:rsidRPr="00B93452">
        <w:t>.</w:t>
      </w:r>
      <w:proofErr w:type="spellStart"/>
      <w:r w:rsidRPr="00B93452">
        <w:t>qbo</w:t>
      </w:r>
      <w:proofErr w:type="spellEnd"/>
      <w:proofErr w:type="gramEnd"/>
      <w:r w:rsidRPr="00B93452">
        <w:t xml:space="preserve"> will have this field, some csv's will have a</w:t>
      </w:r>
      <w:r>
        <w:t>n</w:t>
      </w:r>
      <w:r w:rsidRPr="00B93452">
        <w:t xml:space="preserve"> account number in header</w:t>
      </w:r>
    </w:p>
    <w:p w14:paraId="6999491E" w14:textId="77777777" w:rsidR="007919B0" w:rsidRDefault="007919B0" w:rsidP="009765AE">
      <w:pPr>
        <w:pStyle w:val="ListParagraph"/>
        <w:numPr>
          <w:ilvl w:val="0"/>
          <w:numId w:val="10"/>
        </w:numPr>
        <w:ind w:left="1080"/>
      </w:pPr>
      <w:r w:rsidRPr="00546C5F">
        <w:t>NAME</w:t>
      </w:r>
      <w:r w:rsidRPr="00546C5F">
        <w:tab/>
        <w:t>REFNUM</w:t>
      </w:r>
      <w:r w:rsidRPr="00546C5F">
        <w:tab/>
        <w:t>TIMESTAMP</w:t>
      </w:r>
      <w:r w:rsidRPr="00546C5F">
        <w:tab/>
        <w:t>ACCNTTYPE</w:t>
      </w:r>
      <w:r w:rsidRPr="00546C5F">
        <w:tab/>
        <w:t>OBAMOUNT</w:t>
      </w:r>
      <w:r w:rsidRPr="00546C5F">
        <w:tab/>
        <w:t>DESC</w:t>
      </w:r>
      <w:r w:rsidRPr="00546C5F">
        <w:tab/>
        <w:t>ACCNUM</w:t>
      </w:r>
      <w:r w:rsidRPr="00546C5F">
        <w:tab/>
        <w:t>SCD</w:t>
      </w:r>
      <w:r w:rsidRPr="00546C5F">
        <w:tab/>
        <w:t>BANKNUM</w:t>
      </w:r>
      <w:r w:rsidRPr="00546C5F">
        <w:tab/>
        <w:t>EXTRA</w:t>
      </w:r>
      <w:r w:rsidRPr="00546C5F">
        <w:tab/>
        <w:t>HIDDEN</w:t>
      </w:r>
      <w:r w:rsidRPr="00546C5F">
        <w:tab/>
        <w:t>DELCOUNT</w:t>
      </w:r>
      <w:r w:rsidRPr="00546C5F">
        <w:tab/>
        <w:t xml:space="preserve">USEID </w:t>
      </w:r>
    </w:p>
    <w:p w14:paraId="0761950B" w14:textId="77777777" w:rsidR="00D90A03" w:rsidRDefault="00D90A03" w:rsidP="00D90A03"/>
    <w:p w14:paraId="662428CA" w14:textId="63D14729" w:rsidR="00B93452" w:rsidRDefault="00B93452" w:rsidP="00B93452">
      <w:pPr>
        <w:pStyle w:val="Heading2"/>
      </w:pPr>
      <w:proofErr w:type="spellStart"/>
      <w:r w:rsidRPr="00B93452">
        <w:t>Cust_Vend_</w:t>
      </w:r>
      <w:proofErr w:type="gramStart"/>
      <w:r w:rsidRPr="00B93452">
        <w:t>Emp</w:t>
      </w:r>
      <w:proofErr w:type="spellEnd"/>
      <w:r w:rsidRPr="00B93452">
        <w:t xml:space="preserve">  </w:t>
      </w:r>
      <w:r w:rsidR="00EA0B00">
        <w:t>T</w:t>
      </w:r>
      <w:r w:rsidRPr="00B93452">
        <w:t>able</w:t>
      </w:r>
      <w:proofErr w:type="gramEnd"/>
      <w:r>
        <w:t xml:space="preserve"> </w:t>
      </w:r>
      <w:r>
        <w:tab/>
      </w:r>
      <w:r w:rsidR="00EA0B00">
        <w:tab/>
      </w:r>
      <w:r w:rsidR="00EA0B00">
        <w:tab/>
      </w:r>
      <w:r w:rsidR="00EA0B00">
        <w:tab/>
      </w:r>
      <w:r w:rsidR="00EA0B00">
        <w:tab/>
      </w:r>
      <w:r>
        <w:t>Name</w:t>
      </w:r>
      <w:r w:rsidR="000708DB">
        <w:t>:</w:t>
      </w:r>
      <w:r>
        <w:t xml:space="preserve"> </w:t>
      </w:r>
      <w:r>
        <w:t>vendors</w:t>
      </w:r>
    </w:p>
    <w:p w14:paraId="1DB4F6D4" w14:textId="11A8B2F4" w:rsidR="00B93452" w:rsidRDefault="00D90A03" w:rsidP="009765AE">
      <w:pPr>
        <w:pStyle w:val="ListParagraph"/>
        <w:numPr>
          <w:ilvl w:val="0"/>
          <w:numId w:val="10"/>
        </w:numPr>
        <w:ind w:left="1080"/>
      </w:pPr>
      <w:proofErr w:type="spellStart"/>
      <w:r>
        <w:t>vendorI</w:t>
      </w:r>
      <w:r w:rsidR="00B93452" w:rsidRPr="004D41F6">
        <w:t>D</w:t>
      </w:r>
      <w:proofErr w:type="spellEnd"/>
      <w:r w:rsidR="007919B0">
        <w:t xml:space="preserve"> = </w:t>
      </w:r>
      <w:r w:rsidR="00B93452" w:rsidRPr="00B93452">
        <w:t>unique ID</w:t>
      </w:r>
    </w:p>
    <w:p w14:paraId="08CF0123" w14:textId="4085DE5F" w:rsidR="00391E17" w:rsidRDefault="00391E17" w:rsidP="009765AE">
      <w:pPr>
        <w:pStyle w:val="ListParagraph"/>
        <w:numPr>
          <w:ilvl w:val="0"/>
          <w:numId w:val="10"/>
        </w:numPr>
        <w:ind w:left="1080"/>
      </w:pPr>
      <w:r>
        <w:t>type</w:t>
      </w:r>
      <w:r w:rsidR="007919B0">
        <w:t xml:space="preserve"> = </w:t>
      </w:r>
      <w:r>
        <w:t>this is in IIF</w:t>
      </w:r>
      <w:r w:rsidR="000708DB">
        <w:t>:</w:t>
      </w:r>
      <w:r>
        <w:t xml:space="preserve"> </w:t>
      </w:r>
      <w:r w:rsidRPr="00391E17">
        <w:t xml:space="preserve"> </w:t>
      </w:r>
      <w:r>
        <w:t>VEND</w:t>
      </w:r>
      <w:r>
        <w:t xml:space="preserve">, </w:t>
      </w:r>
      <w:r>
        <w:t>CUST</w:t>
      </w:r>
      <w:r>
        <w:t xml:space="preserve">, </w:t>
      </w:r>
      <w:r>
        <w:t>EMP</w:t>
      </w:r>
      <w:r>
        <w:t xml:space="preserve">, </w:t>
      </w:r>
      <w:r>
        <w:t>OTHERNAME</w:t>
      </w:r>
    </w:p>
    <w:p w14:paraId="0341F235" w14:textId="38967939" w:rsidR="00391E17" w:rsidRDefault="00391E17" w:rsidP="009765AE">
      <w:pPr>
        <w:pStyle w:val="ListParagraph"/>
        <w:numPr>
          <w:ilvl w:val="0"/>
          <w:numId w:val="10"/>
        </w:numPr>
        <w:ind w:left="1080"/>
      </w:pPr>
      <w:r>
        <w:t>a</w:t>
      </w:r>
      <w:r w:rsidR="00D90A03" w:rsidRPr="00D90A03">
        <w:t>dded</w:t>
      </w:r>
      <w:r w:rsidR="007919B0">
        <w:t xml:space="preserve"> = </w:t>
      </w:r>
      <w:r w:rsidRPr="00391E17">
        <w:t>date/time account record was created</w:t>
      </w:r>
    </w:p>
    <w:p w14:paraId="029F9808" w14:textId="4BBC7FD0" w:rsidR="00E869B5" w:rsidRDefault="00E869B5" w:rsidP="009765AE">
      <w:pPr>
        <w:pStyle w:val="ListParagraph"/>
        <w:numPr>
          <w:ilvl w:val="0"/>
          <w:numId w:val="10"/>
        </w:numPr>
        <w:ind w:left="1080"/>
      </w:pPr>
      <w:r w:rsidRPr="00D90A03">
        <w:t>ADDR1</w:t>
      </w:r>
      <w:r>
        <w:t xml:space="preserve"> </w:t>
      </w:r>
      <w:r>
        <w:t>ADDR2</w:t>
      </w:r>
      <w:r>
        <w:t xml:space="preserve"> </w:t>
      </w:r>
      <w:r>
        <w:t>ADDR3</w:t>
      </w:r>
      <w:r>
        <w:t xml:space="preserve"> </w:t>
      </w:r>
      <w:r w:rsidR="00546C5F">
        <w:t>ADDR4</w:t>
      </w:r>
      <w:r w:rsidR="00546C5F" w:rsidRPr="00546C5F">
        <w:t xml:space="preserve"> </w:t>
      </w:r>
      <w:r w:rsidR="00546C5F">
        <w:t>ADDR</w:t>
      </w:r>
      <w:r w:rsidR="00546C5F">
        <w:t>5</w:t>
      </w:r>
    </w:p>
    <w:p w14:paraId="16C558BA" w14:textId="04CD1B2A" w:rsidR="00E869B5" w:rsidRDefault="00E869B5" w:rsidP="00D454F1">
      <w:pPr>
        <w:pStyle w:val="ListParagraph"/>
        <w:numPr>
          <w:ilvl w:val="0"/>
          <w:numId w:val="10"/>
        </w:numPr>
      </w:pPr>
      <w:r>
        <w:t xml:space="preserve">All BADDR# fields will </w:t>
      </w:r>
      <w:r w:rsidR="00EA0B00">
        <w:t>be saved</w:t>
      </w:r>
      <w:r>
        <w:t xml:space="preserve"> to ADDR# fields</w:t>
      </w:r>
      <w:r w:rsidR="00D454F1">
        <w:br/>
      </w:r>
    </w:p>
    <w:p w14:paraId="7F47C32B" w14:textId="54360038" w:rsidR="00B93452" w:rsidRDefault="00546C5F" w:rsidP="009765AE">
      <w:pPr>
        <w:pStyle w:val="ListParagraph"/>
        <w:numPr>
          <w:ilvl w:val="0"/>
          <w:numId w:val="10"/>
        </w:numPr>
        <w:ind w:left="1080"/>
      </w:pPr>
      <w:r w:rsidRPr="00D90A03">
        <w:t>NAME</w:t>
      </w:r>
      <w:r>
        <w:tab/>
      </w:r>
      <w:r w:rsidRPr="00D90A03">
        <w:t>REFNUM</w:t>
      </w:r>
      <w:r>
        <w:tab/>
      </w:r>
      <w:r w:rsidRPr="00D90A03">
        <w:t>TIMESTAMP</w:t>
      </w:r>
      <w:r>
        <w:tab/>
      </w:r>
      <w:r w:rsidRPr="00D90A03">
        <w:t>INIT</w:t>
      </w:r>
      <w:r w:rsidRPr="00D90A03">
        <w:t xml:space="preserve"> </w:t>
      </w:r>
      <w:r>
        <w:tab/>
      </w:r>
      <w:r w:rsidR="00D90A03" w:rsidRPr="00D90A03">
        <w:t>CITY</w:t>
      </w:r>
      <w:r>
        <w:tab/>
      </w:r>
      <w:r w:rsidR="00D90A03" w:rsidRPr="00D90A03">
        <w:t>STATE</w:t>
      </w:r>
      <w:r w:rsidR="00D90A03" w:rsidRPr="00D90A03">
        <w:tab/>
        <w:t>ZIP</w:t>
      </w:r>
      <w:r w:rsidR="00D90A03" w:rsidRPr="00D90A03">
        <w:tab/>
        <w:t>SSNO</w:t>
      </w:r>
      <w:r w:rsidR="00D90A03" w:rsidRPr="00D90A03">
        <w:tab/>
        <w:t>PHONE1</w:t>
      </w:r>
      <w:r w:rsidR="00D90A03" w:rsidRPr="00D90A03">
        <w:tab/>
        <w:t>PHONE2</w:t>
      </w:r>
      <w:r w:rsidR="00D90A03" w:rsidRPr="00D90A03">
        <w:tab/>
        <w:t>FAXNUM</w:t>
      </w:r>
      <w:r w:rsidR="00D90A03" w:rsidRPr="00D90A03">
        <w:tab/>
        <w:t>EMAIL</w:t>
      </w:r>
      <w:r w:rsidR="00D90A03" w:rsidRPr="00D90A03">
        <w:tab/>
        <w:t>NOTE</w:t>
      </w:r>
      <w:r w:rsidR="00D90A03" w:rsidRPr="00D90A03">
        <w:tab/>
        <w:t>NOTEPAD</w:t>
      </w:r>
      <w:r w:rsidR="00D90A03" w:rsidRPr="00D90A03">
        <w:tab/>
        <w:t>SALUTATION</w:t>
      </w:r>
      <w:r w:rsidR="00D90A03" w:rsidRPr="00D90A03">
        <w:tab/>
        <w:t>COMPANYNAME</w:t>
      </w:r>
      <w:r w:rsidR="00D90A03" w:rsidRPr="00D90A03">
        <w:tab/>
        <w:t>FIRSTNAME</w:t>
      </w:r>
      <w:r w:rsidR="00D90A03" w:rsidRPr="00D90A03">
        <w:tab/>
        <w:t>MIDINIT</w:t>
      </w:r>
      <w:r w:rsidR="00D90A03" w:rsidRPr="00D90A03">
        <w:tab/>
        <w:t>LASTNAME</w:t>
      </w:r>
      <w:r w:rsidR="00D90A03" w:rsidRPr="00D90A03">
        <w:tab/>
        <w:t>SALUTATION</w:t>
      </w:r>
      <w:r w:rsidR="00D90A03" w:rsidRPr="00D90A03">
        <w:tab/>
        <w:t>CUSTFLD1</w:t>
      </w:r>
      <w:r w:rsidR="00D90A03" w:rsidRPr="00D90A03">
        <w:tab/>
        <w:t>CUSTFLD2</w:t>
      </w:r>
      <w:r w:rsidR="00D90A03" w:rsidRPr="00D90A03">
        <w:tab/>
        <w:t>CUSTFLD3</w:t>
      </w:r>
      <w:r w:rsidR="00D90A03" w:rsidRPr="00D90A03">
        <w:tab/>
        <w:t>CUSTFLD4</w:t>
      </w:r>
      <w:r w:rsidR="00D90A03" w:rsidRPr="00D90A03">
        <w:tab/>
        <w:t>CUSTFLD5</w:t>
      </w:r>
      <w:r w:rsidR="00D90A03" w:rsidRPr="00D90A03">
        <w:tab/>
        <w:t>CUSTFLD6</w:t>
      </w:r>
      <w:r w:rsidR="00D90A03" w:rsidRPr="00D90A03">
        <w:tab/>
        <w:t>CUSTFLD7</w:t>
      </w:r>
      <w:r w:rsidR="00D90A03" w:rsidRPr="00D90A03">
        <w:tab/>
        <w:t>CUSTFLD8</w:t>
      </w:r>
      <w:r w:rsidR="00D90A03" w:rsidRPr="00D90A03">
        <w:tab/>
        <w:t>CUSTFLD9</w:t>
      </w:r>
      <w:r w:rsidR="00D90A03" w:rsidRPr="00D90A03">
        <w:tab/>
        <w:t>CUSTFLD10</w:t>
      </w:r>
      <w:r w:rsidR="00D90A03" w:rsidRPr="00D90A03">
        <w:tab/>
        <w:t>CUSTFLD11</w:t>
      </w:r>
      <w:r w:rsidR="00D90A03" w:rsidRPr="00D90A03">
        <w:tab/>
        <w:t>CUSTFLD12</w:t>
      </w:r>
      <w:r w:rsidR="00D90A03" w:rsidRPr="00D90A03">
        <w:tab/>
        <w:t>CUSTFLD13</w:t>
      </w:r>
      <w:r w:rsidR="00D90A03" w:rsidRPr="00D90A03">
        <w:tab/>
        <w:t>CUSTFLD14</w:t>
      </w:r>
      <w:r w:rsidR="00D90A03" w:rsidRPr="00D90A03">
        <w:tab/>
        <w:t>CUSTFLD15</w:t>
      </w:r>
      <w:r w:rsidR="00D90A03" w:rsidRPr="00D90A03">
        <w:tab/>
        <w:t>JOBDESC</w:t>
      </w:r>
      <w:r w:rsidR="00D90A03" w:rsidRPr="00D90A03">
        <w:tab/>
        <w:t>JOBTYPE</w:t>
      </w:r>
      <w:r w:rsidR="00D90A03" w:rsidRPr="00D90A03">
        <w:tab/>
        <w:t>JOBSTATUS</w:t>
      </w:r>
      <w:r w:rsidR="00D90A03" w:rsidRPr="00D90A03">
        <w:tab/>
        <w:t>JOBSTART</w:t>
      </w:r>
      <w:r w:rsidR="00D90A03" w:rsidRPr="00D90A03">
        <w:tab/>
        <w:t>JOBPROJEND</w:t>
      </w:r>
      <w:r w:rsidR="00D90A03" w:rsidRPr="00D90A03">
        <w:tab/>
        <w:t>JOBEND</w:t>
      </w:r>
      <w:r w:rsidR="00D90A03" w:rsidRPr="00D90A03">
        <w:tab/>
      </w:r>
      <w:r w:rsidR="000708DB">
        <w:t>D</w:t>
      </w:r>
      <w:r w:rsidR="00D90A03" w:rsidRPr="00D90A03">
        <w:t>ELCOUNT</w:t>
      </w:r>
      <w:r w:rsidR="00D90A03" w:rsidRPr="00D90A03">
        <w:tab/>
        <w:t>PRICELEVEL</w:t>
      </w:r>
      <w:r w:rsidR="00D90A03" w:rsidRPr="00D90A03">
        <w:tab/>
        <w:t>1099</w:t>
      </w:r>
    </w:p>
    <w:p w14:paraId="799D8010" w14:textId="6EF2DEA8" w:rsidR="000708DB" w:rsidRPr="00596C93" w:rsidRDefault="000708DB" w:rsidP="009765AE">
      <w:pPr>
        <w:pStyle w:val="ListParagraph"/>
        <w:numPr>
          <w:ilvl w:val="0"/>
          <w:numId w:val="10"/>
        </w:numPr>
        <w:ind w:left="1080"/>
      </w:pPr>
      <w:r w:rsidRPr="00D90A03">
        <w:t>HIDDEN</w:t>
      </w:r>
      <w:r w:rsidR="007919B0">
        <w:t xml:space="preserve"> = </w:t>
      </w:r>
      <w:r w:rsidR="00EA0B00" w:rsidRPr="007919B0">
        <w:rPr>
          <w:rFonts w:ascii="Calibri" w:eastAsia="Times New Roman" w:hAnsi="Calibri" w:cs="Calibri"/>
          <w:color w:val="000000"/>
        </w:rPr>
        <w:t>I</w:t>
      </w:r>
      <w:r w:rsidRPr="007919B0">
        <w:rPr>
          <w:rFonts w:ascii="Calibri" w:eastAsia="Times New Roman" w:hAnsi="Calibri" w:cs="Calibri"/>
          <w:color w:val="000000"/>
        </w:rPr>
        <w:t>f hidden "Y" do not show in results</w:t>
      </w:r>
    </w:p>
    <w:p w14:paraId="7C5C8184" w14:textId="5FF874C8" w:rsidR="005D7DE3" w:rsidRDefault="005D7DE3">
      <w:r>
        <w:br w:type="page"/>
      </w:r>
    </w:p>
    <w:p w14:paraId="52128D9C" w14:textId="7DB038B0" w:rsidR="00EA0B00" w:rsidRDefault="00EA0B00" w:rsidP="00EA0B00">
      <w:pPr>
        <w:pStyle w:val="Heading2"/>
      </w:pPr>
      <w:proofErr w:type="spellStart"/>
      <w:r w:rsidRPr="00EA0B00">
        <w:lastRenderedPageBreak/>
        <w:t>Imported_Trans</w:t>
      </w:r>
      <w:proofErr w:type="spellEnd"/>
      <w:r w:rsidRPr="00EA0B00">
        <w:t xml:space="preserve"> and </w:t>
      </w:r>
      <w:proofErr w:type="spellStart"/>
      <w:r w:rsidRPr="00EA0B00">
        <w:t>Exported_Transaction</w:t>
      </w:r>
      <w:proofErr w:type="spellEnd"/>
      <w:r w:rsidRPr="00EA0B00">
        <w:t xml:space="preserve"> Tables</w:t>
      </w:r>
      <w:r>
        <w:tab/>
        <w:t xml:space="preserve">Name: </w:t>
      </w:r>
      <w:r>
        <w:t>imported &amp; exported</w:t>
      </w:r>
    </w:p>
    <w:p w14:paraId="0E321AF5" w14:textId="1BF74A14" w:rsidR="00EA0B00" w:rsidRDefault="00EA0B00" w:rsidP="00EA0B00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EA0B00">
        <w:rPr>
          <w:rFonts w:ascii="Calibri" w:eastAsia="Times New Roman" w:hAnsi="Calibri" w:cs="Calibri"/>
          <w:color w:val="000000"/>
        </w:rPr>
        <w:t xml:space="preserve">QBO files are close to XML files, but sometimes missing the closing tags and sometimes the header is just open. No header matching </w:t>
      </w:r>
      <w:proofErr w:type="gramStart"/>
      <w:r w:rsidRPr="00EA0B00">
        <w:rPr>
          <w:rFonts w:ascii="Calibri" w:eastAsia="Times New Roman" w:hAnsi="Calibri" w:cs="Calibri"/>
          <w:color w:val="000000"/>
        </w:rPr>
        <w:t>for .</w:t>
      </w:r>
      <w:proofErr w:type="spellStart"/>
      <w:r w:rsidRPr="00EA0B00">
        <w:rPr>
          <w:rFonts w:ascii="Calibri" w:eastAsia="Times New Roman" w:hAnsi="Calibri" w:cs="Calibri"/>
          <w:color w:val="000000"/>
        </w:rPr>
        <w:t>qbo</w:t>
      </w:r>
      <w:proofErr w:type="spellEnd"/>
      <w:proofErr w:type="gramEnd"/>
      <w:r w:rsidRPr="00EA0B00">
        <w:rPr>
          <w:rFonts w:ascii="Calibri" w:eastAsia="Times New Roman" w:hAnsi="Calibri" w:cs="Calibri"/>
          <w:color w:val="000000"/>
        </w:rPr>
        <w:t xml:space="preserve"> needed, they should match the uppercase below</w:t>
      </w:r>
      <w:r w:rsidR="0071321F">
        <w:rPr>
          <w:rFonts w:ascii="Calibri" w:eastAsia="Times New Roman" w:hAnsi="Calibri" w:cs="Calibri"/>
          <w:color w:val="000000"/>
        </w:rPr>
        <w:t xml:space="preserve">. Stared* = required header match for import. </w:t>
      </w:r>
    </w:p>
    <w:p w14:paraId="78E1957A" w14:textId="0130716F" w:rsidR="009765AE" w:rsidRDefault="009765AE" w:rsidP="00EA0B00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A7C4DD2" w14:textId="4DC2485B" w:rsidR="009765AE" w:rsidRDefault="009765AE" w:rsidP="00EA0B00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885C807" w14:textId="3D4654AF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5D7DE3">
        <w:t>accountID</w:t>
      </w:r>
      <w:proofErr w:type="spellEnd"/>
      <w:r>
        <w:t xml:space="preserve"> </w:t>
      </w:r>
      <w:r>
        <w:tab/>
      </w:r>
      <w:r w:rsidR="00D454F1">
        <w:tab/>
      </w:r>
      <w:r>
        <w:t xml:space="preserve">= </w:t>
      </w:r>
      <w:r w:rsidRPr="00B93452">
        <w:t>unique ID</w:t>
      </w:r>
    </w:p>
    <w:p w14:paraId="3F57B6D8" w14:textId="4E2B8F9F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imported</w:t>
      </w:r>
      <w:r>
        <w:t xml:space="preserve"> </w:t>
      </w:r>
      <w:r w:rsidR="00D454F1">
        <w:tab/>
      </w:r>
      <w:r>
        <w:tab/>
        <w:t xml:space="preserve">= </w:t>
      </w:r>
      <w:r w:rsidRPr="00B93452">
        <w:t>Date/Time of import</w:t>
      </w:r>
    </w:p>
    <w:p w14:paraId="230E5184" w14:textId="78319CA0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exported</w:t>
      </w:r>
      <w:r>
        <w:tab/>
      </w:r>
      <w:r w:rsidR="00D454F1">
        <w:tab/>
      </w:r>
      <w:r>
        <w:t>= Date/Time of export</w:t>
      </w:r>
    </w:p>
    <w:p w14:paraId="7759EEA5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>
        <w:t>e</w:t>
      </w:r>
      <w:r w:rsidRPr="005D7DE3">
        <w:t>dited</w:t>
      </w:r>
      <w:r>
        <w:tab/>
      </w:r>
      <w:r>
        <w:tab/>
        <w:t xml:space="preserve">= </w:t>
      </w:r>
      <w:r w:rsidRPr="00B93452">
        <w:t>Date/Time of</w:t>
      </w:r>
      <w:r>
        <w:t xml:space="preserve"> edited</w:t>
      </w:r>
    </w:p>
    <w:p w14:paraId="50252AE6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5D7DE3">
        <w:t>ruleID</w:t>
      </w:r>
      <w:proofErr w:type="spellEnd"/>
      <w:r>
        <w:t xml:space="preserve"> </w:t>
      </w:r>
      <w:r>
        <w:tab/>
      </w:r>
      <w:r>
        <w:tab/>
        <w:t>= rule id of matching rule applied</w:t>
      </w:r>
    </w:p>
    <w:p w14:paraId="3CEB963E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verified</w:t>
      </w:r>
      <w:r>
        <w:tab/>
      </w:r>
      <w:r>
        <w:tab/>
        <w:t xml:space="preserve">= </w:t>
      </w:r>
      <w:r w:rsidRPr="00B93452">
        <w:t>Date/Time of</w:t>
      </w:r>
      <w:r>
        <w:t xml:space="preserve"> verified complete export</w:t>
      </w:r>
    </w:p>
    <w:p w14:paraId="34EF9673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ACCNTTYPE</w:t>
      </w:r>
      <w:r>
        <w:tab/>
      </w:r>
    </w:p>
    <w:p w14:paraId="666B9005" w14:textId="2252AC79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TRNTYPE</w:t>
      </w:r>
      <w:r>
        <w:t xml:space="preserve"> </w:t>
      </w:r>
      <w:r w:rsidR="00D454F1">
        <w:tab/>
      </w:r>
      <w:r>
        <w:tab/>
        <w:t xml:space="preserve">= Use for headed csv </w:t>
      </w:r>
      <w:proofErr w:type="spellStart"/>
      <w:r>
        <w:t>xls</w:t>
      </w:r>
      <w:proofErr w:type="spellEnd"/>
      <w:r>
        <w:t xml:space="preserve"> import match, label “Transaction Type”</w:t>
      </w:r>
    </w:p>
    <w:p w14:paraId="4780EC47" w14:textId="58AF6BA8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DTPOSTED</w:t>
      </w:r>
      <w:r>
        <w:t xml:space="preserve"> </w:t>
      </w:r>
      <w:r>
        <w:tab/>
      </w:r>
      <w:r w:rsidR="00D454F1">
        <w:tab/>
      </w:r>
      <w:r>
        <w:t xml:space="preserve">= “” csv </w:t>
      </w:r>
      <w:proofErr w:type="spellStart"/>
      <w:r>
        <w:t>xls</w:t>
      </w:r>
      <w:proofErr w:type="spellEnd"/>
      <w:r>
        <w:t xml:space="preserve"> import match, label “Transaction Date </w:t>
      </w:r>
      <w:proofErr w:type="gramStart"/>
      <w:r>
        <w:t>Posted”*</w:t>
      </w:r>
      <w:proofErr w:type="gramEnd"/>
    </w:p>
    <w:p w14:paraId="37F53F2D" w14:textId="5CC1F3BB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TRNAMT</w:t>
      </w:r>
      <w:r w:rsidR="00D454F1">
        <w:tab/>
      </w:r>
      <w:r>
        <w:t xml:space="preserve"> </w:t>
      </w:r>
      <w:r>
        <w:tab/>
        <w:t xml:space="preserve">= “” csv </w:t>
      </w:r>
      <w:proofErr w:type="spellStart"/>
      <w:r>
        <w:t>xls</w:t>
      </w:r>
      <w:proofErr w:type="spellEnd"/>
      <w:r>
        <w:t xml:space="preserve"> import match, label “Transaction </w:t>
      </w:r>
      <w:proofErr w:type="gramStart"/>
      <w:r>
        <w:t>Amount”  *</w:t>
      </w:r>
      <w:proofErr w:type="gramEnd"/>
    </w:p>
    <w:p w14:paraId="568583F4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FITID</w:t>
      </w:r>
    </w:p>
    <w:p w14:paraId="5B2402FA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NAME</w:t>
      </w:r>
      <w:r>
        <w:t xml:space="preserve"> </w:t>
      </w:r>
      <w:r>
        <w:tab/>
      </w:r>
      <w:r>
        <w:tab/>
        <w:t xml:space="preserve">= “” csv </w:t>
      </w:r>
      <w:proofErr w:type="spellStart"/>
      <w:r>
        <w:t>xls</w:t>
      </w:r>
      <w:proofErr w:type="spellEnd"/>
      <w:r>
        <w:t xml:space="preserve"> import match, label “Transaction Name or Description” *</w:t>
      </w:r>
    </w:p>
    <w:p w14:paraId="0F931AC6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MEMO</w:t>
      </w:r>
      <w:r>
        <w:tab/>
      </w:r>
      <w:r>
        <w:tab/>
        <w:t xml:space="preserve">= “” csv </w:t>
      </w:r>
      <w:proofErr w:type="spellStart"/>
      <w:r>
        <w:t>xls</w:t>
      </w:r>
      <w:proofErr w:type="spellEnd"/>
      <w:r>
        <w:t xml:space="preserve"> import match, label “Transaction Memo or Description” </w:t>
      </w:r>
    </w:p>
    <w:p w14:paraId="1976CB44" w14:textId="77777777" w:rsidR="009765AE" w:rsidRDefault="009765AE" w:rsidP="00D454F1">
      <w:pPr>
        <w:pStyle w:val="ListParagraph"/>
        <w:numPr>
          <w:ilvl w:val="1"/>
          <w:numId w:val="10"/>
        </w:numPr>
      </w:pPr>
      <w:r>
        <w:t>If null copy from NAME on import</w:t>
      </w:r>
    </w:p>
    <w:p w14:paraId="7D609F0E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CHECKNUM</w:t>
      </w:r>
      <w:r>
        <w:t xml:space="preserve"> </w:t>
      </w:r>
      <w:r>
        <w:tab/>
        <w:t xml:space="preserve">= “” csv </w:t>
      </w:r>
      <w:proofErr w:type="spellStart"/>
      <w:r>
        <w:t>xls</w:t>
      </w:r>
      <w:proofErr w:type="spellEnd"/>
      <w:r>
        <w:t xml:space="preserve"> import match, label “Transaction Check/Doc Number”</w:t>
      </w:r>
    </w:p>
    <w:p w14:paraId="7EC2D47E" w14:textId="17B035C3" w:rsidR="009765AE" w:rsidRDefault="009765AE" w:rsidP="009765AE">
      <w:pPr>
        <w:pStyle w:val="ListParagraph"/>
        <w:numPr>
          <w:ilvl w:val="0"/>
          <w:numId w:val="10"/>
        </w:numPr>
        <w:ind w:left="1080"/>
      </w:pPr>
      <w:r>
        <w:t xml:space="preserve">Account </w:t>
      </w:r>
      <w:r>
        <w:tab/>
      </w:r>
      <w:r w:rsidR="00D454F1">
        <w:tab/>
      </w:r>
      <w:r>
        <w:t>= null from import, will be used during rule matching or inline editing</w:t>
      </w:r>
    </w:p>
    <w:p w14:paraId="135EE215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5D7DE3">
        <w:t>m_cat</w:t>
      </w:r>
      <w:proofErr w:type="spellEnd"/>
      <w:r>
        <w:t xml:space="preserve"> </w:t>
      </w:r>
      <w:r>
        <w:tab/>
      </w:r>
      <w:r>
        <w:tab/>
        <w:t xml:space="preserve">= “” csv </w:t>
      </w:r>
      <w:proofErr w:type="spellStart"/>
      <w:r>
        <w:t>xls</w:t>
      </w:r>
      <w:proofErr w:type="spellEnd"/>
      <w:r>
        <w:t xml:space="preserve"> import match, label “Transaction Merch Category”</w:t>
      </w:r>
    </w:p>
    <w:p w14:paraId="3A14004B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5D7DE3">
        <w:t>e_cat</w:t>
      </w:r>
      <w:proofErr w:type="spellEnd"/>
      <w:r>
        <w:t xml:space="preserve"> </w:t>
      </w:r>
      <w:r>
        <w:tab/>
      </w:r>
      <w:r>
        <w:tab/>
        <w:t xml:space="preserve">= “” csv </w:t>
      </w:r>
      <w:proofErr w:type="spellStart"/>
      <w:r>
        <w:t>xls</w:t>
      </w:r>
      <w:proofErr w:type="spellEnd"/>
      <w:r>
        <w:t xml:space="preserve"> import match, label “Transaction Expense Category”</w:t>
      </w:r>
    </w:p>
    <w:p w14:paraId="2C5C0DB8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 w:rsidRPr="005D7DE3">
        <w:t>Account</w:t>
      </w:r>
    </w:p>
    <w:p w14:paraId="628728D4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>
        <w:t>balance</w:t>
      </w:r>
    </w:p>
    <w:p w14:paraId="763636D0" w14:textId="5E0B31BC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5D7DE3">
        <w:t>name_og</w:t>
      </w:r>
      <w:proofErr w:type="spellEnd"/>
      <w:r w:rsidR="00D454F1">
        <w:tab/>
      </w:r>
      <w:r>
        <w:tab/>
        <w:t>= Copy of NAME on import</w:t>
      </w:r>
    </w:p>
    <w:p w14:paraId="18E1B5B0" w14:textId="6E7FE677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 w:rsidRPr="005D7DE3">
        <w:t>memo_og</w:t>
      </w:r>
      <w:proofErr w:type="spellEnd"/>
      <w:r>
        <w:t xml:space="preserve"> </w:t>
      </w:r>
      <w:r w:rsidR="00D454F1">
        <w:tab/>
      </w:r>
      <w:r>
        <w:tab/>
        <w:t xml:space="preserve">= Copy of MEMO on import </w:t>
      </w:r>
    </w:p>
    <w:p w14:paraId="2603D89C" w14:textId="77777777" w:rsidR="009765AE" w:rsidRDefault="009765AE" w:rsidP="00D454F1">
      <w:pPr>
        <w:pStyle w:val="ListParagraph"/>
        <w:numPr>
          <w:ilvl w:val="1"/>
          <w:numId w:val="10"/>
        </w:numPr>
      </w:pPr>
      <w:r>
        <w:t>If memo was null copy from NAME</w:t>
      </w:r>
      <w:r w:rsidRPr="00F12A6E">
        <w:t xml:space="preserve"> </w:t>
      </w:r>
    </w:p>
    <w:p w14:paraId="7C99B0EF" w14:textId="77777777" w:rsidR="009765AE" w:rsidRDefault="009765AE" w:rsidP="009765AE">
      <w:pPr>
        <w:pStyle w:val="ListParagraph"/>
        <w:numPr>
          <w:ilvl w:val="0"/>
          <w:numId w:val="10"/>
        </w:numPr>
        <w:ind w:left="1080"/>
      </w:pPr>
      <w:r>
        <w:t>badge</w:t>
      </w:r>
      <w:r>
        <w:tab/>
      </w:r>
      <w:r>
        <w:tab/>
        <w:t xml:space="preserve">= this is a </w:t>
      </w:r>
      <w:proofErr w:type="gramStart"/>
      <w:r>
        <w:t>3 character</w:t>
      </w:r>
      <w:proofErr w:type="gramEnd"/>
      <w:r>
        <w:t xml:space="preserve"> max badge  </w:t>
      </w:r>
    </w:p>
    <w:p w14:paraId="093045ED" w14:textId="3BB95605" w:rsidR="009765AE" w:rsidRDefault="009765AE" w:rsidP="009765AE">
      <w:pPr>
        <w:pStyle w:val="ListParagraph"/>
        <w:numPr>
          <w:ilvl w:val="0"/>
          <w:numId w:val="10"/>
        </w:numPr>
        <w:ind w:left="1080"/>
      </w:pPr>
      <w:proofErr w:type="spellStart"/>
      <w:r>
        <w:t>badge_c</w:t>
      </w:r>
      <w:proofErr w:type="spellEnd"/>
      <w:r w:rsidR="00D454F1">
        <w:tab/>
      </w:r>
      <w:r>
        <w:tab/>
        <w:t>= badge color</w:t>
      </w:r>
    </w:p>
    <w:p w14:paraId="273B419C" w14:textId="20352844" w:rsidR="00106C5B" w:rsidRDefault="00106C5B" w:rsidP="00F12A6E">
      <w:r>
        <w:br w:type="page"/>
      </w:r>
    </w:p>
    <w:p w14:paraId="204BA0BF" w14:textId="2EBE14C5" w:rsidR="00106C5B" w:rsidRDefault="00106C5B" w:rsidP="00106C5B">
      <w:pPr>
        <w:pStyle w:val="Heading2"/>
      </w:pPr>
      <w:r>
        <w:lastRenderedPageBreak/>
        <w:t xml:space="preserve">Rule Matching </w:t>
      </w:r>
      <w:r w:rsidRPr="00EA0B00">
        <w:t>Table</w:t>
      </w:r>
      <w:r>
        <w:tab/>
      </w:r>
      <w:r>
        <w:tab/>
      </w:r>
      <w:r>
        <w:tab/>
      </w:r>
      <w:r>
        <w:tab/>
      </w:r>
      <w:r>
        <w:tab/>
        <w:t xml:space="preserve">Name: </w:t>
      </w:r>
      <w:r>
        <w:t>rules</w:t>
      </w:r>
    </w:p>
    <w:p w14:paraId="4E79E181" w14:textId="6F3ACBF0" w:rsidR="003960A0" w:rsidRPr="003960A0" w:rsidRDefault="003960A0" w:rsidP="007919B0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ruleID</w:t>
      </w:r>
      <w:proofErr w:type="spellEnd"/>
      <w:r w:rsidR="007919B0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</w:r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Pr="007919B0">
        <w:rPr>
          <w:rFonts w:ascii="Calibri" w:eastAsia="Times New Roman" w:hAnsi="Calibri" w:cs="Calibri"/>
          <w:color w:val="000000"/>
        </w:rPr>
        <w:t>Unique ID</w:t>
      </w:r>
    </w:p>
    <w:p w14:paraId="69D3C00E" w14:textId="3DAEAC20" w:rsidR="003960A0" w:rsidRPr="003960A0" w:rsidRDefault="003960A0" w:rsidP="007919B0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accountID</w:t>
      </w:r>
      <w:proofErr w:type="spellEnd"/>
      <w:r w:rsidR="007919B0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Pr="007919B0">
        <w:rPr>
          <w:rFonts w:ascii="Calibri" w:eastAsia="Times New Roman" w:hAnsi="Calibri" w:cs="Calibri"/>
          <w:color w:val="000000"/>
        </w:rPr>
        <w:t xml:space="preserve">D of </w:t>
      </w:r>
      <w:proofErr w:type="spellStart"/>
      <w:r w:rsidRPr="007919B0">
        <w:rPr>
          <w:rFonts w:ascii="Calibri" w:eastAsia="Times New Roman" w:hAnsi="Calibri" w:cs="Calibri"/>
          <w:color w:val="000000"/>
        </w:rPr>
        <w:t>accountID</w:t>
      </w:r>
      <w:proofErr w:type="spellEnd"/>
    </w:p>
    <w:p w14:paraId="6AB943BF" w14:textId="02D36654" w:rsidR="003960A0" w:rsidRPr="003960A0" w:rsidRDefault="003960A0" w:rsidP="003960A0">
      <w:pPr>
        <w:pStyle w:val="ListParagraph"/>
        <w:numPr>
          <w:ilvl w:val="0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T</w:t>
      </w:r>
      <w:r w:rsidRPr="003960A0">
        <w:rPr>
          <w:rFonts w:ascii="Calibri" w:eastAsia="Times New Roman" w:hAnsi="Calibri" w:cs="Calibri"/>
          <w:color w:val="000000"/>
        </w:rPr>
        <w:t>ype</w:t>
      </w:r>
      <w:r w:rsidR="00D454F1">
        <w:rPr>
          <w:rFonts w:ascii="Calibri" w:eastAsia="Times New Roman" w:hAnsi="Calibri" w:cs="Calibri"/>
          <w:color w:val="000000"/>
        </w:rPr>
        <w:t xml:space="preserve"> </w:t>
      </w:r>
      <w:r w:rsidR="00D454F1">
        <w:rPr>
          <w:rFonts w:ascii="Calibri" w:eastAsia="Times New Roman" w:hAnsi="Calibri" w:cs="Calibri"/>
          <w:color w:val="000000"/>
        </w:rPr>
        <w:tab/>
      </w:r>
      <w:r w:rsidR="00D454F1">
        <w:rPr>
          <w:rFonts w:ascii="Calibri" w:eastAsia="Times New Roman" w:hAnsi="Calibri" w:cs="Calibri"/>
          <w:color w:val="000000"/>
        </w:rPr>
        <w:tab/>
        <w:t>= 3 types:</w:t>
      </w:r>
    </w:p>
    <w:p w14:paraId="73CA7344" w14:textId="1427D590" w:rsidR="003960A0" w:rsidRPr="003960A0" w:rsidRDefault="003960A0" w:rsidP="00D454F1">
      <w:pPr>
        <w:pStyle w:val="ListParagraph"/>
        <w:numPr>
          <w:ilvl w:val="3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A</w:t>
      </w:r>
      <w:r w:rsidRPr="003960A0">
        <w:rPr>
          <w:rFonts w:ascii="Calibri" w:eastAsia="Times New Roman" w:hAnsi="Calibri" w:cs="Calibri"/>
          <w:color w:val="000000"/>
        </w:rPr>
        <w:t>ccount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3960A0">
        <w:rPr>
          <w:rFonts w:ascii="Calibri" w:eastAsia="Times New Roman" w:hAnsi="Calibri" w:cs="Calibri"/>
          <w:color w:val="000000"/>
        </w:rPr>
        <w:t>(account name match)</w:t>
      </w:r>
    </w:p>
    <w:p w14:paraId="58088884" w14:textId="70539DC0" w:rsidR="003960A0" w:rsidRPr="003960A0" w:rsidRDefault="003960A0" w:rsidP="00D454F1">
      <w:pPr>
        <w:pStyle w:val="ListParagraph"/>
        <w:numPr>
          <w:ilvl w:val="3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R</w:t>
      </w:r>
      <w:r w:rsidRPr="003960A0">
        <w:rPr>
          <w:rFonts w:ascii="Calibri" w:eastAsia="Times New Roman" w:hAnsi="Calibri" w:cs="Calibri"/>
          <w:color w:val="000000"/>
        </w:rPr>
        <w:t>emove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3960A0">
        <w:rPr>
          <w:rFonts w:ascii="Calibri" w:eastAsia="Times New Roman" w:hAnsi="Calibri" w:cs="Calibri"/>
          <w:color w:val="000000"/>
        </w:rPr>
        <w:t>(remove text from name match)</w:t>
      </w:r>
    </w:p>
    <w:p w14:paraId="01D8FACC" w14:textId="47B646A5" w:rsidR="003960A0" w:rsidRPr="003960A0" w:rsidRDefault="003960A0" w:rsidP="00D454F1">
      <w:pPr>
        <w:pStyle w:val="ListParagraph"/>
        <w:numPr>
          <w:ilvl w:val="3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F</w:t>
      </w:r>
      <w:r w:rsidRPr="003960A0">
        <w:rPr>
          <w:rFonts w:ascii="Calibri" w:eastAsia="Times New Roman" w:hAnsi="Calibri" w:cs="Calibri"/>
          <w:color w:val="000000"/>
        </w:rPr>
        <w:t>ield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3960A0">
        <w:rPr>
          <w:rFonts w:ascii="Calibri" w:eastAsia="Times New Roman" w:hAnsi="Calibri" w:cs="Calibri"/>
          <w:color w:val="000000"/>
        </w:rPr>
        <w:t xml:space="preserve">(field name </w:t>
      </w:r>
      <w:r w:rsidR="00AF6439">
        <w:rPr>
          <w:rFonts w:ascii="Calibri" w:eastAsia="Times New Roman" w:hAnsi="Calibri" w:cs="Calibri"/>
          <w:color w:val="000000"/>
        </w:rPr>
        <w:t xml:space="preserve">header </w:t>
      </w:r>
      <w:r w:rsidRPr="003960A0">
        <w:rPr>
          <w:rFonts w:ascii="Calibri" w:eastAsia="Times New Roman" w:hAnsi="Calibri" w:cs="Calibri"/>
          <w:color w:val="000000"/>
        </w:rPr>
        <w:t xml:space="preserve">match </w:t>
      </w:r>
      <w:r w:rsidR="00AF6439">
        <w:rPr>
          <w:rFonts w:ascii="Calibri" w:eastAsia="Times New Roman" w:hAnsi="Calibri" w:cs="Calibri"/>
          <w:color w:val="000000"/>
        </w:rPr>
        <w:t xml:space="preserve">from </w:t>
      </w:r>
      <w:r w:rsidRPr="003960A0">
        <w:rPr>
          <w:rFonts w:ascii="Calibri" w:eastAsia="Times New Roman" w:hAnsi="Calibri" w:cs="Calibri"/>
          <w:color w:val="000000"/>
        </w:rPr>
        <w:t>import)</w:t>
      </w:r>
    </w:p>
    <w:p w14:paraId="05E86106" w14:textId="459CAA1C" w:rsidR="003960A0" w:rsidRPr="003960A0" w:rsidRDefault="003960A0" w:rsidP="00CA180B">
      <w:pPr>
        <w:pStyle w:val="ListParagraph"/>
        <w:numPr>
          <w:ilvl w:val="0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A</w:t>
      </w:r>
      <w:r w:rsidRPr="003960A0">
        <w:rPr>
          <w:rFonts w:ascii="Calibri" w:eastAsia="Times New Roman" w:hAnsi="Calibri" w:cs="Calibri"/>
          <w:color w:val="000000"/>
        </w:rPr>
        <w:t>dded</w:t>
      </w:r>
      <w:r w:rsidR="00CA180B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</w:r>
      <w:r w:rsidR="007919B0">
        <w:rPr>
          <w:rFonts w:ascii="Calibri" w:eastAsia="Times New Roman" w:hAnsi="Calibri" w:cs="Calibri"/>
          <w:color w:val="000000"/>
        </w:rPr>
        <w:tab/>
      </w:r>
      <w:r w:rsidR="00CA180B">
        <w:rPr>
          <w:rFonts w:ascii="Calibri" w:eastAsia="Times New Roman" w:hAnsi="Calibri" w:cs="Calibri"/>
          <w:color w:val="000000"/>
        </w:rPr>
        <w:t xml:space="preserve">= </w:t>
      </w:r>
      <w:r>
        <w:t xml:space="preserve">Date/Time of </w:t>
      </w:r>
      <w:r w:rsidR="00D250B3">
        <w:t>rule added/created</w:t>
      </w:r>
    </w:p>
    <w:p w14:paraId="70DDD031" w14:textId="4D18F3EB" w:rsidR="00D250B3" w:rsidRPr="003960A0" w:rsidRDefault="00D250B3" w:rsidP="00CA180B">
      <w:pPr>
        <w:pStyle w:val="ListParagraph"/>
        <w:numPr>
          <w:ilvl w:val="0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A</w:t>
      </w:r>
      <w:r w:rsidR="003960A0" w:rsidRPr="003960A0">
        <w:rPr>
          <w:rFonts w:ascii="Calibri" w:eastAsia="Times New Roman" w:hAnsi="Calibri" w:cs="Calibri"/>
          <w:color w:val="000000"/>
        </w:rPr>
        <w:t>pplied</w:t>
      </w:r>
      <w:r w:rsidR="00CA180B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</w:r>
      <w:r w:rsidR="00CA180B">
        <w:rPr>
          <w:rFonts w:ascii="Calibri" w:eastAsia="Times New Roman" w:hAnsi="Calibri" w:cs="Calibri"/>
          <w:color w:val="000000"/>
        </w:rPr>
        <w:t xml:space="preserve">= </w:t>
      </w:r>
      <w:r>
        <w:t xml:space="preserve">Date/Time of </w:t>
      </w:r>
      <w:r>
        <w:t>last applied</w:t>
      </w:r>
    </w:p>
    <w:p w14:paraId="763E08C2" w14:textId="44C8BEAC" w:rsidR="00D250B3" w:rsidRPr="003960A0" w:rsidRDefault="00D250B3" w:rsidP="007919B0">
      <w:pPr>
        <w:pStyle w:val="ListParagraph"/>
        <w:numPr>
          <w:ilvl w:val="0"/>
          <w:numId w:val="11"/>
        </w:numPr>
      </w:pPr>
      <w:r w:rsidRPr="003960A0">
        <w:rPr>
          <w:rFonts w:ascii="Calibri" w:eastAsia="Times New Roman" w:hAnsi="Calibri" w:cs="Calibri"/>
          <w:color w:val="000000"/>
        </w:rPr>
        <w:t>U</w:t>
      </w:r>
      <w:r w:rsidR="003960A0" w:rsidRPr="003960A0">
        <w:rPr>
          <w:rFonts w:ascii="Calibri" w:eastAsia="Times New Roman" w:hAnsi="Calibri" w:cs="Calibri"/>
          <w:color w:val="000000"/>
        </w:rPr>
        <w:t>sed</w:t>
      </w:r>
      <w:r w:rsidR="007919B0">
        <w:rPr>
          <w:rFonts w:ascii="Calibri" w:eastAsia="Times New Roman" w:hAnsi="Calibri" w:cs="Calibri"/>
          <w:color w:val="000000"/>
        </w:rPr>
        <w:tab/>
      </w:r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Pr="007919B0">
        <w:rPr>
          <w:rFonts w:ascii="Calibri" w:eastAsia="Times New Roman" w:hAnsi="Calibri" w:cs="Calibri"/>
          <w:color w:val="000000"/>
        </w:rPr>
        <w:t>How many x used</w:t>
      </w:r>
    </w:p>
    <w:p w14:paraId="51F6056F" w14:textId="6447A246" w:rsidR="00D250B3" w:rsidRPr="003960A0" w:rsidRDefault="003960A0" w:rsidP="007919B0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match_text</w:t>
      </w:r>
      <w:proofErr w:type="spellEnd"/>
      <w:r w:rsidR="007919B0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="00D250B3" w:rsidRPr="007919B0">
        <w:rPr>
          <w:rFonts w:ascii="Calibri" w:eastAsia="Times New Roman" w:hAnsi="Calibri" w:cs="Calibri"/>
          <w:color w:val="000000"/>
        </w:rPr>
        <w:t xml:space="preserve">this is the text used that search imported&gt;NAME for match </w:t>
      </w:r>
    </w:p>
    <w:p w14:paraId="3D419CA2" w14:textId="3C661555" w:rsidR="00D250B3" w:rsidRPr="00D250B3" w:rsidRDefault="003960A0" w:rsidP="007919B0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match_amount</w:t>
      </w:r>
      <w:proofErr w:type="spellEnd"/>
      <w:r w:rsidR="007919B0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="00D250B3" w:rsidRPr="007919B0">
        <w:rPr>
          <w:rFonts w:ascii="Calibri" w:eastAsia="Times New Roman" w:hAnsi="Calibri" w:cs="Calibri"/>
          <w:color w:val="000000"/>
        </w:rPr>
        <w:t xml:space="preserve">this is the </w:t>
      </w:r>
      <w:r w:rsidR="00D250B3" w:rsidRPr="007919B0">
        <w:rPr>
          <w:rFonts w:ascii="Calibri" w:eastAsia="Times New Roman" w:hAnsi="Calibri" w:cs="Calibri"/>
          <w:color w:val="000000"/>
        </w:rPr>
        <w:t>amount</w:t>
      </w:r>
      <w:r w:rsidR="00D250B3" w:rsidRPr="007919B0">
        <w:rPr>
          <w:rFonts w:ascii="Calibri" w:eastAsia="Times New Roman" w:hAnsi="Calibri" w:cs="Calibri"/>
          <w:color w:val="000000"/>
        </w:rPr>
        <w:t xml:space="preserve"> used that search imported&gt;</w:t>
      </w:r>
      <w:r w:rsidR="00D250B3" w:rsidRPr="005D7DE3">
        <w:t>TRNAMT</w:t>
      </w:r>
      <w:r w:rsidR="00D250B3">
        <w:t xml:space="preserve"> </w:t>
      </w:r>
      <w:r w:rsidR="00D250B3" w:rsidRPr="007919B0">
        <w:rPr>
          <w:rFonts w:ascii="Calibri" w:eastAsia="Times New Roman" w:hAnsi="Calibri" w:cs="Calibri"/>
          <w:color w:val="000000"/>
        </w:rPr>
        <w:t>for match</w:t>
      </w:r>
    </w:p>
    <w:p w14:paraId="5568A1FA" w14:textId="3DD84D77" w:rsidR="00D250B3" w:rsidRPr="003960A0" w:rsidRDefault="00D250B3" w:rsidP="00D454F1">
      <w:pPr>
        <w:pStyle w:val="ListParagraph"/>
        <w:numPr>
          <w:ilvl w:val="3"/>
          <w:numId w:val="11"/>
        </w:numPr>
      </w:pPr>
      <w:r>
        <w:rPr>
          <w:rFonts w:ascii="Calibri" w:eastAsia="Times New Roman" w:hAnsi="Calibri" w:cs="Calibri"/>
          <w:color w:val="000000"/>
        </w:rPr>
        <w:t>this is rarely used</w:t>
      </w:r>
    </w:p>
    <w:p w14:paraId="36CB217A" w14:textId="159B430B" w:rsidR="00D250B3" w:rsidRPr="003960A0" w:rsidRDefault="003960A0" w:rsidP="007919B0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new_name</w:t>
      </w:r>
      <w:proofErr w:type="spellEnd"/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="00D250B3" w:rsidRPr="007919B0">
        <w:rPr>
          <w:rFonts w:ascii="Calibri" w:eastAsia="Times New Roman" w:hAnsi="Calibri" w:cs="Calibri"/>
          <w:color w:val="000000"/>
        </w:rPr>
        <w:t>this is the new NAME that will be applied</w:t>
      </w:r>
      <w:r w:rsidR="0021255A" w:rsidRPr="007919B0">
        <w:rPr>
          <w:rFonts w:ascii="Calibri" w:eastAsia="Times New Roman" w:hAnsi="Calibri" w:cs="Calibri"/>
          <w:color w:val="000000"/>
        </w:rPr>
        <w:t xml:space="preserve"> and saved to imported&gt;NAME</w:t>
      </w:r>
    </w:p>
    <w:p w14:paraId="35D32A0C" w14:textId="7C80F935" w:rsidR="0021255A" w:rsidRPr="003960A0" w:rsidRDefault="003960A0" w:rsidP="007919B0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new_account</w:t>
      </w:r>
      <w:proofErr w:type="spellEnd"/>
      <w:r w:rsidR="007919B0">
        <w:rPr>
          <w:rFonts w:ascii="Calibri" w:eastAsia="Times New Roman" w:hAnsi="Calibri" w:cs="Calibri"/>
          <w:color w:val="000000"/>
        </w:rPr>
        <w:t xml:space="preserve"> </w:t>
      </w:r>
      <w:r w:rsidR="007919B0">
        <w:rPr>
          <w:rFonts w:ascii="Calibri" w:eastAsia="Times New Roman" w:hAnsi="Calibri" w:cs="Calibri"/>
          <w:color w:val="000000"/>
        </w:rPr>
        <w:tab/>
        <w:t xml:space="preserve">= </w:t>
      </w:r>
      <w:r w:rsidR="0021255A" w:rsidRPr="007919B0">
        <w:rPr>
          <w:rFonts w:ascii="Calibri" w:eastAsia="Times New Roman" w:hAnsi="Calibri" w:cs="Calibri"/>
          <w:color w:val="000000"/>
        </w:rPr>
        <w:t xml:space="preserve">this is the </w:t>
      </w:r>
      <w:r w:rsidR="0021255A" w:rsidRPr="007919B0">
        <w:rPr>
          <w:rFonts w:ascii="Calibri" w:eastAsia="Times New Roman" w:hAnsi="Calibri" w:cs="Calibri"/>
          <w:color w:val="000000"/>
        </w:rPr>
        <w:t xml:space="preserve">Account name </w:t>
      </w:r>
      <w:r w:rsidR="0021255A" w:rsidRPr="007919B0">
        <w:rPr>
          <w:rFonts w:ascii="Calibri" w:eastAsia="Times New Roman" w:hAnsi="Calibri" w:cs="Calibri"/>
          <w:color w:val="000000"/>
        </w:rPr>
        <w:t>that will be applied and saved to imported&gt;</w:t>
      </w:r>
      <w:r w:rsidR="0021255A" w:rsidRPr="007919B0">
        <w:rPr>
          <w:rFonts w:ascii="Calibri" w:eastAsia="Times New Roman" w:hAnsi="Calibri" w:cs="Calibri"/>
          <w:color w:val="000000"/>
        </w:rPr>
        <w:t>Account</w:t>
      </w:r>
    </w:p>
    <w:p w14:paraId="6789A042" w14:textId="315A1EEB" w:rsidR="0021255A" w:rsidRPr="003960A0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field_name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21255A" w:rsidRPr="00E62A29">
        <w:rPr>
          <w:rFonts w:ascii="Calibri" w:eastAsia="Times New Roman" w:hAnsi="Calibri" w:cs="Calibri"/>
          <w:color w:val="000000"/>
        </w:rPr>
        <w:t xml:space="preserve">this is </w:t>
      </w:r>
      <w:r w:rsidR="00AF6439" w:rsidRPr="00E62A29">
        <w:rPr>
          <w:rFonts w:ascii="Calibri" w:eastAsia="Times New Roman" w:hAnsi="Calibri" w:cs="Calibri"/>
          <w:color w:val="000000"/>
        </w:rPr>
        <w:t>the header field of import that was matched to NAME during csv import</w:t>
      </w:r>
    </w:p>
    <w:p w14:paraId="45D0C35F" w14:textId="0ED31402" w:rsidR="00AF6439" w:rsidRPr="003960A0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field_memo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AF6439" w:rsidRPr="00E62A29">
        <w:rPr>
          <w:rFonts w:ascii="Calibri" w:eastAsia="Times New Roman" w:hAnsi="Calibri" w:cs="Calibri"/>
          <w:color w:val="000000"/>
        </w:rPr>
        <w:t>this is the header field of import that was matched to NAME during csv import</w:t>
      </w:r>
    </w:p>
    <w:p w14:paraId="774AF0B6" w14:textId="3DD610F5" w:rsidR="00AF6439" w:rsidRPr="00AF6439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field_dtposted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AF6439" w:rsidRPr="00E62A29">
        <w:rPr>
          <w:rFonts w:ascii="Calibri" w:eastAsia="Times New Roman" w:hAnsi="Calibri" w:cs="Calibri"/>
          <w:color w:val="000000"/>
        </w:rPr>
        <w:t xml:space="preserve">this is the header field of import that was matched to </w:t>
      </w:r>
      <w:proofErr w:type="spellStart"/>
      <w:r w:rsidR="00AF6439" w:rsidRPr="00E62A29">
        <w:rPr>
          <w:rFonts w:ascii="Calibri" w:eastAsia="Times New Roman" w:hAnsi="Calibri" w:cs="Calibri"/>
          <w:color w:val="000000"/>
        </w:rPr>
        <w:t>dtposted</w:t>
      </w:r>
      <w:proofErr w:type="spellEnd"/>
      <w:r w:rsidR="00AF6439" w:rsidRPr="00E62A29">
        <w:rPr>
          <w:rFonts w:ascii="Calibri" w:eastAsia="Times New Roman" w:hAnsi="Calibri" w:cs="Calibri"/>
          <w:color w:val="000000"/>
        </w:rPr>
        <w:t xml:space="preserve"> </w:t>
      </w:r>
      <w:r w:rsidR="00AF6439" w:rsidRPr="00E62A29">
        <w:rPr>
          <w:rFonts w:ascii="Calibri" w:eastAsia="Times New Roman" w:hAnsi="Calibri" w:cs="Calibri"/>
          <w:color w:val="000000"/>
        </w:rPr>
        <w:t>during csv import</w:t>
      </w:r>
    </w:p>
    <w:p w14:paraId="11017F9D" w14:textId="4146EB56" w:rsidR="00AF6439" w:rsidRPr="003960A0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AF6439">
        <w:rPr>
          <w:rFonts w:ascii="Calibri" w:eastAsia="Times New Roman" w:hAnsi="Calibri" w:cs="Calibri"/>
          <w:color w:val="000000"/>
        </w:rPr>
        <w:t>field_trnamt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AF6439" w:rsidRPr="00E62A29">
        <w:rPr>
          <w:rFonts w:ascii="Calibri" w:eastAsia="Times New Roman" w:hAnsi="Calibri" w:cs="Calibri"/>
          <w:color w:val="000000"/>
        </w:rPr>
        <w:t xml:space="preserve">this is the header field of import that was matched to </w:t>
      </w:r>
      <w:proofErr w:type="spellStart"/>
      <w:r w:rsidR="00AF6439" w:rsidRPr="00E62A29">
        <w:rPr>
          <w:rFonts w:ascii="Calibri" w:eastAsia="Times New Roman" w:hAnsi="Calibri" w:cs="Calibri"/>
          <w:color w:val="000000"/>
        </w:rPr>
        <w:t>trnamt</w:t>
      </w:r>
      <w:proofErr w:type="spellEnd"/>
      <w:r w:rsidR="00AF6439" w:rsidRPr="00E62A29">
        <w:rPr>
          <w:rFonts w:ascii="Calibri" w:eastAsia="Times New Roman" w:hAnsi="Calibri" w:cs="Calibri"/>
          <w:color w:val="000000"/>
        </w:rPr>
        <w:t xml:space="preserve"> </w:t>
      </w:r>
      <w:r w:rsidR="00AF6439" w:rsidRPr="00E62A29">
        <w:rPr>
          <w:rFonts w:ascii="Calibri" w:eastAsia="Times New Roman" w:hAnsi="Calibri" w:cs="Calibri"/>
          <w:color w:val="000000"/>
        </w:rPr>
        <w:t>during csv import</w:t>
      </w:r>
    </w:p>
    <w:p w14:paraId="59A9D035" w14:textId="07546930" w:rsidR="00AF6439" w:rsidRPr="003960A0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field_trans</w:t>
      </w:r>
      <w:r w:rsidR="00AF6439">
        <w:rPr>
          <w:rFonts w:ascii="Calibri" w:eastAsia="Times New Roman" w:hAnsi="Calibri" w:cs="Calibri"/>
          <w:color w:val="000000"/>
        </w:rPr>
        <w:t>type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AF6439" w:rsidRPr="00E62A29">
        <w:rPr>
          <w:rFonts w:ascii="Calibri" w:eastAsia="Times New Roman" w:hAnsi="Calibri" w:cs="Calibri"/>
          <w:color w:val="000000"/>
        </w:rPr>
        <w:t xml:space="preserve">this is the header field of import that was matched to </w:t>
      </w:r>
      <w:proofErr w:type="spellStart"/>
      <w:r w:rsidR="00AF6439" w:rsidRPr="00E62A29">
        <w:rPr>
          <w:rFonts w:ascii="Calibri" w:eastAsia="Times New Roman" w:hAnsi="Calibri" w:cs="Calibri"/>
          <w:color w:val="000000"/>
        </w:rPr>
        <w:t>trans</w:t>
      </w:r>
      <w:r w:rsidR="00AF6439" w:rsidRPr="00E62A29">
        <w:rPr>
          <w:rFonts w:ascii="Calibri" w:eastAsia="Times New Roman" w:hAnsi="Calibri" w:cs="Calibri"/>
          <w:color w:val="000000"/>
        </w:rPr>
        <w:t>type</w:t>
      </w:r>
      <w:proofErr w:type="spellEnd"/>
      <w:r w:rsidR="00AF6439" w:rsidRPr="00E62A29">
        <w:rPr>
          <w:rFonts w:ascii="Calibri" w:eastAsia="Times New Roman" w:hAnsi="Calibri" w:cs="Calibri"/>
          <w:color w:val="000000"/>
        </w:rPr>
        <w:t xml:space="preserve"> </w:t>
      </w:r>
      <w:r w:rsidR="00AF6439" w:rsidRPr="00E62A29">
        <w:rPr>
          <w:rFonts w:ascii="Calibri" w:eastAsia="Times New Roman" w:hAnsi="Calibri" w:cs="Calibri"/>
          <w:color w:val="000000"/>
        </w:rPr>
        <w:t>during csv import</w:t>
      </w:r>
    </w:p>
    <w:p w14:paraId="12637734" w14:textId="1A463537" w:rsidR="00AF6439" w:rsidRPr="003960A0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field_m_cat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AF6439" w:rsidRPr="00E62A29">
        <w:rPr>
          <w:rFonts w:ascii="Calibri" w:eastAsia="Times New Roman" w:hAnsi="Calibri" w:cs="Calibri"/>
          <w:color w:val="000000"/>
        </w:rPr>
        <w:t xml:space="preserve">this is the header field of import that was matched to </w:t>
      </w:r>
      <w:proofErr w:type="spellStart"/>
      <w:r w:rsidR="00AF6439" w:rsidRPr="00E62A29">
        <w:rPr>
          <w:rFonts w:ascii="Calibri" w:eastAsia="Times New Roman" w:hAnsi="Calibri" w:cs="Calibri"/>
          <w:color w:val="000000"/>
        </w:rPr>
        <w:t>m_cat</w:t>
      </w:r>
      <w:proofErr w:type="spellEnd"/>
      <w:r w:rsidR="00AF6439" w:rsidRPr="00E62A29">
        <w:rPr>
          <w:rFonts w:ascii="Calibri" w:eastAsia="Times New Roman" w:hAnsi="Calibri" w:cs="Calibri"/>
          <w:color w:val="000000"/>
        </w:rPr>
        <w:t xml:space="preserve"> </w:t>
      </w:r>
      <w:r w:rsidR="00AF6439" w:rsidRPr="00E62A29">
        <w:rPr>
          <w:rFonts w:ascii="Calibri" w:eastAsia="Times New Roman" w:hAnsi="Calibri" w:cs="Calibri"/>
          <w:color w:val="000000"/>
        </w:rPr>
        <w:t>during csv import</w:t>
      </w:r>
    </w:p>
    <w:p w14:paraId="3C2C2944" w14:textId="6CAC00D0" w:rsidR="00AF6439" w:rsidRPr="001C7449" w:rsidRDefault="003960A0" w:rsidP="00E62A29">
      <w:pPr>
        <w:pStyle w:val="ListParagraph"/>
        <w:numPr>
          <w:ilvl w:val="0"/>
          <w:numId w:val="11"/>
        </w:numPr>
      </w:pPr>
      <w:proofErr w:type="spellStart"/>
      <w:r w:rsidRPr="003960A0">
        <w:rPr>
          <w:rFonts w:ascii="Calibri" w:eastAsia="Times New Roman" w:hAnsi="Calibri" w:cs="Calibri"/>
          <w:color w:val="000000"/>
        </w:rPr>
        <w:t>field_e_cat</w:t>
      </w:r>
      <w:proofErr w:type="spellEnd"/>
      <w:r w:rsidR="00E62A29">
        <w:rPr>
          <w:rFonts w:ascii="Calibri" w:eastAsia="Times New Roman" w:hAnsi="Calibri" w:cs="Calibri"/>
          <w:color w:val="000000"/>
        </w:rPr>
        <w:tab/>
        <w:t xml:space="preserve">= </w:t>
      </w:r>
      <w:r w:rsidR="00AF6439" w:rsidRPr="00E62A29">
        <w:rPr>
          <w:rFonts w:ascii="Calibri" w:eastAsia="Times New Roman" w:hAnsi="Calibri" w:cs="Calibri"/>
          <w:color w:val="000000"/>
        </w:rPr>
        <w:t xml:space="preserve">this is the header field of import that was matched to </w:t>
      </w:r>
      <w:proofErr w:type="spellStart"/>
      <w:r w:rsidR="00AF6439" w:rsidRPr="00E62A29">
        <w:rPr>
          <w:rFonts w:ascii="Calibri" w:eastAsia="Times New Roman" w:hAnsi="Calibri" w:cs="Calibri"/>
          <w:color w:val="000000"/>
        </w:rPr>
        <w:t>e</w:t>
      </w:r>
      <w:r w:rsidR="00AF6439" w:rsidRPr="00E62A29">
        <w:rPr>
          <w:rFonts w:ascii="Calibri" w:eastAsia="Times New Roman" w:hAnsi="Calibri" w:cs="Calibri"/>
          <w:color w:val="000000"/>
        </w:rPr>
        <w:t>_cat</w:t>
      </w:r>
      <w:proofErr w:type="spellEnd"/>
      <w:r w:rsidR="00AF6439" w:rsidRPr="00E62A29">
        <w:rPr>
          <w:rFonts w:ascii="Calibri" w:eastAsia="Times New Roman" w:hAnsi="Calibri" w:cs="Calibri"/>
          <w:color w:val="000000"/>
        </w:rPr>
        <w:t xml:space="preserve"> </w:t>
      </w:r>
      <w:r w:rsidR="00AF6439" w:rsidRPr="00E62A29">
        <w:rPr>
          <w:rFonts w:ascii="Calibri" w:eastAsia="Times New Roman" w:hAnsi="Calibri" w:cs="Calibri"/>
          <w:color w:val="000000"/>
        </w:rPr>
        <w:t>during csv import</w:t>
      </w:r>
    </w:p>
    <w:p w14:paraId="1DA82D1E" w14:textId="5128B63E" w:rsidR="001C7449" w:rsidRPr="008F0BE6" w:rsidRDefault="001C7449" w:rsidP="00E62A29">
      <w:pPr>
        <w:pStyle w:val="ListParagraph"/>
        <w:numPr>
          <w:ilvl w:val="0"/>
          <w:numId w:val="11"/>
        </w:numPr>
      </w:pPr>
      <w:r>
        <w:rPr>
          <w:rFonts w:ascii="Calibri" w:eastAsia="Times New Roman" w:hAnsi="Calibri" w:cs="Calibri"/>
          <w:color w:val="000000"/>
        </w:rPr>
        <w:t>badge</w:t>
      </w:r>
      <w:r>
        <w:rPr>
          <w:rFonts w:ascii="Calibri" w:eastAsia="Times New Roman" w:hAnsi="Calibri" w:cs="Calibri"/>
          <w:color w:val="000000"/>
        </w:rPr>
        <w:tab/>
      </w:r>
      <w:r>
        <w:rPr>
          <w:rFonts w:ascii="Calibri" w:eastAsia="Times New Roman" w:hAnsi="Calibri" w:cs="Calibri"/>
          <w:color w:val="000000"/>
        </w:rPr>
        <w:tab/>
        <w:t xml:space="preserve">= 3 letter </w:t>
      </w:r>
      <w:r w:rsidR="008F0BE6">
        <w:rPr>
          <w:rFonts w:ascii="Calibri" w:eastAsia="Times New Roman" w:hAnsi="Calibri" w:cs="Calibri"/>
          <w:color w:val="000000"/>
        </w:rPr>
        <w:t>badge</w:t>
      </w:r>
    </w:p>
    <w:p w14:paraId="21E456AC" w14:textId="75F3BDCF" w:rsidR="008F0BE6" w:rsidRPr="003960A0" w:rsidRDefault="008F0BE6" w:rsidP="00E62A29">
      <w:pPr>
        <w:pStyle w:val="ListParagraph"/>
        <w:numPr>
          <w:ilvl w:val="0"/>
          <w:numId w:val="11"/>
        </w:numPr>
      </w:pPr>
      <w:proofErr w:type="spellStart"/>
      <w:r>
        <w:rPr>
          <w:rFonts w:ascii="Calibri" w:eastAsia="Times New Roman" w:hAnsi="Calibri" w:cs="Calibri"/>
          <w:color w:val="000000"/>
        </w:rPr>
        <w:t>badge_c</w:t>
      </w:r>
      <w:proofErr w:type="spellEnd"/>
      <w:r>
        <w:rPr>
          <w:rFonts w:ascii="Calibri" w:eastAsia="Times New Roman" w:hAnsi="Calibri" w:cs="Calibri"/>
          <w:color w:val="000000"/>
        </w:rPr>
        <w:tab/>
        <w:t>= badge color</w:t>
      </w:r>
    </w:p>
    <w:p w14:paraId="63CABF4C" w14:textId="77777777" w:rsidR="00A571DF" w:rsidRDefault="00A571DF" w:rsidP="00A571DF">
      <w:pPr>
        <w:pStyle w:val="Heading2"/>
      </w:pPr>
      <w:proofErr w:type="spellStart"/>
      <w:r>
        <w:t>AccountType</w:t>
      </w:r>
      <w:proofErr w:type="spellEnd"/>
    </w:p>
    <w:p w14:paraId="7419B427" w14:textId="77777777" w:rsidR="00A571DF" w:rsidRDefault="00A571DF" w:rsidP="009765AE">
      <w:pPr>
        <w:pStyle w:val="ListParagraph"/>
        <w:numPr>
          <w:ilvl w:val="0"/>
          <w:numId w:val="10"/>
        </w:numPr>
        <w:ind w:left="720"/>
      </w:pPr>
      <w:r>
        <w:t>Type</w:t>
      </w:r>
    </w:p>
    <w:p w14:paraId="19212B70" w14:textId="26397B0C" w:rsidR="00A571DF" w:rsidRDefault="00A571DF" w:rsidP="009765AE">
      <w:pPr>
        <w:pStyle w:val="ListParagraph"/>
        <w:numPr>
          <w:ilvl w:val="1"/>
          <w:numId w:val="10"/>
        </w:numPr>
        <w:ind w:left="720"/>
      </w:pPr>
      <w:r>
        <w:t>Add these records</w:t>
      </w:r>
      <w:r>
        <w:t>:</w:t>
      </w:r>
    </w:p>
    <w:p w14:paraId="06323D86" w14:textId="3BD7C66A" w:rsidR="00A571DF" w:rsidRDefault="00A571DF" w:rsidP="009765AE">
      <w:pPr>
        <w:pStyle w:val="ListParagraph"/>
      </w:pPr>
      <w:r>
        <w:t xml:space="preserve">Bank, Loan, </w:t>
      </w:r>
      <w:proofErr w:type="spellStart"/>
      <w:r>
        <w:t>CreditCard</w:t>
      </w:r>
      <w:proofErr w:type="spellEnd"/>
      <w:r>
        <w:t>,</w:t>
      </w:r>
      <w:r w:rsidR="00E62A29">
        <w:t xml:space="preserve"> </w:t>
      </w:r>
      <w:r>
        <w:t>Equity,</w:t>
      </w:r>
      <w:r w:rsidR="00E62A29">
        <w:t xml:space="preserve"> </w:t>
      </w:r>
      <w:r>
        <w:t>Checking, Saving</w:t>
      </w:r>
    </w:p>
    <w:p w14:paraId="3C35013E" w14:textId="313577C4" w:rsidR="00A571DF" w:rsidRDefault="00E62A29" w:rsidP="009765AE">
      <w:pPr>
        <w:pStyle w:val="ListParagraph"/>
        <w:numPr>
          <w:ilvl w:val="0"/>
          <w:numId w:val="10"/>
        </w:numPr>
        <w:ind w:left="720"/>
      </w:pPr>
      <w:proofErr w:type="spellStart"/>
      <w:r>
        <w:t>e</w:t>
      </w:r>
      <w:r w:rsidR="00A571DF">
        <w:t>xport</w:t>
      </w:r>
      <w:r>
        <w:t>_</w:t>
      </w:r>
      <w:r w:rsidR="00A571DF">
        <w:t>name</w:t>
      </w:r>
      <w:proofErr w:type="spellEnd"/>
    </w:p>
    <w:p w14:paraId="4172877D" w14:textId="11CDD5F7" w:rsidR="00A571DF" w:rsidRDefault="00A571DF" w:rsidP="009765AE">
      <w:pPr>
        <w:pStyle w:val="ListParagraph"/>
        <w:numPr>
          <w:ilvl w:val="0"/>
          <w:numId w:val="10"/>
        </w:numPr>
        <w:ind w:left="720"/>
      </w:pPr>
      <w:r>
        <w:t>These are currently exactly the same</w:t>
      </w:r>
    </w:p>
    <w:p w14:paraId="555CBD34" w14:textId="57D63EFB" w:rsidR="00A571DF" w:rsidRDefault="00A571DF" w:rsidP="009765AE">
      <w:pPr>
        <w:pStyle w:val="ListParagraph"/>
        <w:numPr>
          <w:ilvl w:val="1"/>
          <w:numId w:val="10"/>
        </w:numPr>
        <w:ind w:left="720"/>
      </w:pPr>
      <w:r>
        <w:t>Bank, Loan, Credit</w:t>
      </w:r>
      <w:r>
        <w:t xml:space="preserve"> </w:t>
      </w:r>
      <w:r>
        <w:t>Card,</w:t>
      </w:r>
      <w:r>
        <w:t xml:space="preserve"> </w:t>
      </w:r>
      <w:r>
        <w:t>Equity,</w:t>
      </w:r>
      <w:r>
        <w:t xml:space="preserve"> </w:t>
      </w:r>
      <w:r>
        <w:t>Checking, Saving</w:t>
      </w:r>
    </w:p>
    <w:p w14:paraId="1717F873" w14:textId="77777777" w:rsidR="00B93452" w:rsidRPr="004D41F6" w:rsidRDefault="00B93452" w:rsidP="00B93452"/>
    <w:p w14:paraId="503BDFBD" w14:textId="24034814" w:rsidR="004D41F6" w:rsidRDefault="004D41F6" w:rsidP="00341892"/>
    <w:p w14:paraId="2CF0E8C1" w14:textId="311E0483" w:rsidR="004D41F6" w:rsidRDefault="004D41F6" w:rsidP="00341892"/>
    <w:p w14:paraId="27A9FB3D" w14:textId="77777777" w:rsidR="00F507A0" w:rsidRDefault="00F507A0" w:rsidP="00F507A0">
      <w:r>
        <w:t xml:space="preserve">1 </w:t>
      </w:r>
      <w:r w:rsidRPr="006B4607">
        <w:t xml:space="preserve">Setting up table data import for: Accounts, Vendors, </w:t>
      </w:r>
      <w:proofErr w:type="spellStart"/>
      <w:r w:rsidRPr="006B4607">
        <w:t>OldTransactio</w:t>
      </w:r>
      <w:proofErr w:type="spellEnd"/>
      <w:r w:rsidRPr="006B4607">
        <w:t xml:space="preserve">, Imported </w:t>
      </w:r>
      <w:r>
        <w:t>Transaction</w:t>
      </w:r>
      <w:r w:rsidRPr="006B4607">
        <w:t xml:space="preserve"> - Completed</w:t>
      </w:r>
    </w:p>
    <w:p w14:paraId="3F18188B" w14:textId="77777777" w:rsidR="00F507A0" w:rsidRDefault="00F507A0" w:rsidP="00F507A0">
      <w:r>
        <w:t xml:space="preserve">2 </w:t>
      </w:r>
      <w:r w:rsidRPr="006B4607">
        <w:t xml:space="preserve">Old Rule Creation, </w:t>
      </w:r>
      <w:proofErr w:type="gramStart"/>
      <w:r w:rsidRPr="006B4607">
        <w:t>Import</w:t>
      </w:r>
      <w:proofErr w:type="gramEnd"/>
      <w:r w:rsidRPr="006B4607">
        <w:t xml:space="preserve"> to: Imported, Make Rules</w:t>
      </w:r>
    </w:p>
    <w:p w14:paraId="1A726DFB" w14:textId="77777777" w:rsidR="00F507A0" w:rsidRDefault="00F507A0" w:rsidP="00F507A0">
      <w:r>
        <w:t xml:space="preserve">3 </w:t>
      </w:r>
      <w:r w:rsidRPr="006B4607">
        <w:t xml:space="preserve">Inline </w:t>
      </w:r>
      <w:proofErr w:type="gramStart"/>
      <w:r w:rsidRPr="006B4607">
        <w:t>edit</w:t>
      </w:r>
      <w:proofErr w:type="gramEnd"/>
      <w:r w:rsidRPr="006B4607">
        <w:t xml:space="preserve"> Imported, Edit/Delete Rules</w:t>
      </w:r>
      <w:r>
        <w:t xml:space="preserve"> </w:t>
      </w:r>
    </w:p>
    <w:p w14:paraId="32F1F5B9" w14:textId="77777777" w:rsidR="00F507A0" w:rsidRDefault="00F507A0" w:rsidP="00F507A0">
      <w:r>
        <w:t xml:space="preserve">4 </w:t>
      </w:r>
      <w:r w:rsidRPr="006B4607">
        <w:t>Export Data, User authentication, bug fixes</w:t>
      </w:r>
    </w:p>
    <w:p w14:paraId="076C9540" w14:textId="77777777" w:rsidR="00F507A0" w:rsidRDefault="00F507A0" w:rsidP="00F507A0">
      <w:r>
        <w:t>5 product delivery complete</w:t>
      </w:r>
    </w:p>
    <w:p w14:paraId="679FEB9B" w14:textId="77777777" w:rsidR="004D41F6" w:rsidRPr="00341892" w:rsidRDefault="004D41F6" w:rsidP="00341892"/>
    <w:sectPr w:rsidR="004D41F6" w:rsidRPr="00341892" w:rsidSect="00E222E0">
      <w:pgSz w:w="12240" w:h="15840"/>
      <w:pgMar w:top="1008" w:right="1080" w:bottom="1008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17B"/>
    <w:multiLevelType w:val="hybridMultilevel"/>
    <w:tmpl w:val="B316C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487F"/>
    <w:multiLevelType w:val="hybridMultilevel"/>
    <w:tmpl w:val="C020F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66DA3"/>
    <w:multiLevelType w:val="hybridMultilevel"/>
    <w:tmpl w:val="92B24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C3F09"/>
    <w:multiLevelType w:val="hybridMultilevel"/>
    <w:tmpl w:val="EEA272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EA94D5E"/>
    <w:multiLevelType w:val="hybridMultilevel"/>
    <w:tmpl w:val="48F6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34FFA"/>
    <w:multiLevelType w:val="hybridMultilevel"/>
    <w:tmpl w:val="FC4A4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F5921"/>
    <w:multiLevelType w:val="hybridMultilevel"/>
    <w:tmpl w:val="18946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BC2A6B"/>
    <w:multiLevelType w:val="hybridMultilevel"/>
    <w:tmpl w:val="ED2A23E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6C9A199E"/>
    <w:multiLevelType w:val="hybridMultilevel"/>
    <w:tmpl w:val="CBE00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3B1BD0"/>
    <w:multiLevelType w:val="hybridMultilevel"/>
    <w:tmpl w:val="77F43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D0565E"/>
    <w:multiLevelType w:val="hybridMultilevel"/>
    <w:tmpl w:val="6052C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1964">
    <w:abstractNumId w:val="1"/>
  </w:num>
  <w:num w:numId="2" w16cid:durableId="1089621033">
    <w:abstractNumId w:val="0"/>
  </w:num>
  <w:num w:numId="3" w16cid:durableId="1416169252">
    <w:abstractNumId w:val="4"/>
  </w:num>
  <w:num w:numId="4" w16cid:durableId="1158108898">
    <w:abstractNumId w:val="8"/>
  </w:num>
  <w:num w:numId="5" w16cid:durableId="1586306005">
    <w:abstractNumId w:val="9"/>
  </w:num>
  <w:num w:numId="6" w16cid:durableId="472210955">
    <w:abstractNumId w:val="2"/>
  </w:num>
  <w:num w:numId="7" w16cid:durableId="1404060722">
    <w:abstractNumId w:val="10"/>
  </w:num>
  <w:num w:numId="8" w16cid:durableId="2107386624">
    <w:abstractNumId w:val="6"/>
  </w:num>
  <w:num w:numId="9" w16cid:durableId="1933318304">
    <w:abstractNumId w:val="7"/>
  </w:num>
  <w:num w:numId="10" w16cid:durableId="979309742">
    <w:abstractNumId w:val="3"/>
  </w:num>
  <w:num w:numId="11" w16cid:durableId="368995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NzYxMzC2tDQxMjFX0lEKTi0uzszPAykwqgUAN1WBISwAAAA="/>
  </w:docVars>
  <w:rsids>
    <w:rsidRoot w:val="00341892"/>
    <w:rsid w:val="00021564"/>
    <w:rsid w:val="0006014F"/>
    <w:rsid w:val="000708DB"/>
    <w:rsid w:val="000715FE"/>
    <w:rsid w:val="000744FC"/>
    <w:rsid w:val="000A04A7"/>
    <w:rsid w:val="000D6B6B"/>
    <w:rsid w:val="000E2A7E"/>
    <w:rsid w:val="00102ADD"/>
    <w:rsid w:val="00104A90"/>
    <w:rsid w:val="00106C5B"/>
    <w:rsid w:val="0011326A"/>
    <w:rsid w:val="001232AB"/>
    <w:rsid w:val="001645CB"/>
    <w:rsid w:val="001707DA"/>
    <w:rsid w:val="00171CB4"/>
    <w:rsid w:val="001728A5"/>
    <w:rsid w:val="00194893"/>
    <w:rsid w:val="001A56E6"/>
    <w:rsid w:val="001B120C"/>
    <w:rsid w:val="001B5DC1"/>
    <w:rsid w:val="001B6A37"/>
    <w:rsid w:val="001C090C"/>
    <w:rsid w:val="001C2365"/>
    <w:rsid w:val="001C7449"/>
    <w:rsid w:val="001F701F"/>
    <w:rsid w:val="0021255A"/>
    <w:rsid w:val="00212AEC"/>
    <w:rsid w:val="00225023"/>
    <w:rsid w:val="00233FEC"/>
    <w:rsid w:val="0023441C"/>
    <w:rsid w:val="00264905"/>
    <w:rsid w:val="0028436E"/>
    <w:rsid w:val="002C3B0E"/>
    <w:rsid w:val="002C7638"/>
    <w:rsid w:val="002D29C2"/>
    <w:rsid w:val="002E0B7D"/>
    <w:rsid w:val="002E46C7"/>
    <w:rsid w:val="002E6DAC"/>
    <w:rsid w:val="002F1484"/>
    <w:rsid w:val="0030490C"/>
    <w:rsid w:val="00341892"/>
    <w:rsid w:val="00344FA1"/>
    <w:rsid w:val="00386AA5"/>
    <w:rsid w:val="00391E17"/>
    <w:rsid w:val="003960A0"/>
    <w:rsid w:val="003A5F46"/>
    <w:rsid w:val="00405D98"/>
    <w:rsid w:val="004138FF"/>
    <w:rsid w:val="00433442"/>
    <w:rsid w:val="00475993"/>
    <w:rsid w:val="004C2B09"/>
    <w:rsid w:val="004D41F6"/>
    <w:rsid w:val="004D6DD6"/>
    <w:rsid w:val="00521150"/>
    <w:rsid w:val="00524E8E"/>
    <w:rsid w:val="00533B2A"/>
    <w:rsid w:val="00546C5F"/>
    <w:rsid w:val="00574216"/>
    <w:rsid w:val="00582EFB"/>
    <w:rsid w:val="00596C93"/>
    <w:rsid w:val="005C0BB3"/>
    <w:rsid w:val="005D0CB2"/>
    <w:rsid w:val="005D3070"/>
    <w:rsid w:val="005D7DE3"/>
    <w:rsid w:val="00626AD3"/>
    <w:rsid w:val="00647094"/>
    <w:rsid w:val="006B4607"/>
    <w:rsid w:val="006B55F2"/>
    <w:rsid w:val="006F7C53"/>
    <w:rsid w:val="00704C6B"/>
    <w:rsid w:val="007061D7"/>
    <w:rsid w:val="0071321F"/>
    <w:rsid w:val="00730FA4"/>
    <w:rsid w:val="00750696"/>
    <w:rsid w:val="0078601C"/>
    <w:rsid w:val="007919B0"/>
    <w:rsid w:val="007B059D"/>
    <w:rsid w:val="007D7E1E"/>
    <w:rsid w:val="007E6C05"/>
    <w:rsid w:val="00823FE1"/>
    <w:rsid w:val="00855685"/>
    <w:rsid w:val="00886927"/>
    <w:rsid w:val="008A717E"/>
    <w:rsid w:val="008E1229"/>
    <w:rsid w:val="008F0BE6"/>
    <w:rsid w:val="009765AE"/>
    <w:rsid w:val="009A2CBD"/>
    <w:rsid w:val="009C0BA6"/>
    <w:rsid w:val="009C199C"/>
    <w:rsid w:val="009C6507"/>
    <w:rsid w:val="009D0F92"/>
    <w:rsid w:val="009E1EDD"/>
    <w:rsid w:val="009F7D1E"/>
    <w:rsid w:val="00A571DF"/>
    <w:rsid w:val="00A83385"/>
    <w:rsid w:val="00A94BE6"/>
    <w:rsid w:val="00AB19D3"/>
    <w:rsid w:val="00AB55A1"/>
    <w:rsid w:val="00AB6FC6"/>
    <w:rsid w:val="00AF6439"/>
    <w:rsid w:val="00AF6820"/>
    <w:rsid w:val="00B06BAE"/>
    <w:rsid w:val="00B126B3"/>
    <w:rsid w:val="00B170C6"/>
    <w:rsid w:val="00B47F5B"/>
    <w:rsid w:val="00B93452"/>
    <w:rsid w:val="00B97390"/>
    <w:rsid w:val="00BB22D3"/>
    <w:rsid w:val="00BE3815"/>
    <w:rsid w:val="00BF1846"/>
    <w:rsid w:val="00C55F29"/>
    <w:rsid w:val="00C71C23"/>
    <w:rsid w:val="00C823DA"/>
    <w:rsid w:val="00C94721"/>
    <w:rsid w:val="00CA180B"/>
    <w:rsid w:val="00CB6F9A"/>
    <w:rsid w:val="00CD3F67"/>
    <w:rsid w:val="00CD528A"/>
    <w:rsid w:val="00CF0485"/>
    <w:rsid w:val="00D250B3"/>
    <w:rsid w:val="00D33DAC"/>
    <w:rsid w:val="00D40577"/>
    <w:rsid w:val="00D44564"/>
    <w:rsid w:val="00D454F1"/>
    <w:rsid w:val="00D616CE"/>
    <w:rsid w:val="00D71793"/>
    <w:rsid w:val="00D90A03"/>
    <w:rsid w:val="00DD5346"/>
    <w:rsid w:val="00DE58D2"/>
    <w:rsid w:val="00E222E0"/>
    <w:rsid w:val="00E50071"/>
    <w:rsid w:val="00E6002B"/>
    <w:rsid w:val="00E62A29"/>
    <w:rsid w:val="00E80819"/>
    <w:rsid w:val="00E822EF"/>
    <w:rsid w:val="00E869B5"/>
    <w:rsid w:val="00EA0B00"/>
    <w:rsid w:val="00EA6548"/>
    <w:rsid w:val="00F12A6E"/>
    <w:rsid w:val="00F507A0"/>
    <w:rsid w:val="00F71846"/>
    <w:rsid w:val="00F85FFB"/>
    <w:rsid w:val="00F97020"/>
    <w:rsid w:val="00FA3720"/>
    <w:rsid w:val="00FC74E3"/>
    <w:rsid w:val="00FD5E18"/>
    <w:rsid w:val="00FE7F8C"/>
    <w:rsid w:val="00FF3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E6AE3"/>
  <w15:docId w15:val="{E1375D09-6589-4B47-A8CA-316E293E8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C5B"/>
  </w:style>
  <w:style w:type="paragraph" w:styleId="Heading1">
    <w:name w:val="heading 1"/>
    <w:basedOn w:val="Normal"/>
    <w:next w:val="Normal"/>
    <w:link w:val="Heading1Char"/>
    <w:uiPriority w:val="9"/>
    <w:qFormat/>
    <w:rsid w:val="00F718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1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4A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718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718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18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41F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D41F6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4D41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60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0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0</TotalTime>
  <Pages>8</Pages>
  <Words>1848</Words>
  <Characters>1053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Beiley</dc:creator>
  <cp:keywords/>
  <dc:description/>
  <cp:lastModifiedBy>Nathan Beiley</cp:lastModifiedBy>
  <cp:revision>6</cp:revision>
  <cp:lastPrinted>2022-09-11T22:26:00Z</cp:lastPrinted>
  <dcterms:created xsi:type="dcterms:W3CDTF">2022-09-08T01:17:00Z</dcterms:created>
  <dcterms:modified xsi:type="dcterms:W3CDTF">2022-09-13T04:53:00Z</dcterms:modified>
</cp:coreProperties>
</file>